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3A16" w:rsidRPr="00456384" w:rsidRDefault="009C3A42" w:rsidP="0030546C">
      <w:pPr>
        <w:tabs>
          <w:tab w:val="left" w:pos="735"/>
          <w:tab w:val="center" w:pos="5386"/>
        </w:tabs>
        <w:jc w:val="center"/>
        <w:outlineLvl w:val="0"/>
        <w:rPr>
          <w:rFonts w:asciiTheme="majorHAnsi" w:eastAsiaTheme="majorHAnsi" w:hAnsiTheme="majorHAnsi"/>
          <w:b/>
          <w:bCs/>
          <w:spacing w:val="-14"/>
          <w:sz w:val="32"/>
          <w:szCs w:val="32"/>
        </w:rPr>
      </w:pPr>
      <w:r w:rsidRPr="00456384">
        <w:rPr>
          <w:rFonts w:asciiTheme="majorHAnsi" w:eastAsiaTheme="majorHAnsi" w:hAnsiTheme="majorHAnsi"/>
          <w:b/>
          <w:bCs/>
          <w:spacing w:val="-14"/>
          <w:sz w:val="32"/>
          <w:szCs w:val="32"/>
        </w:rPr>
        <w:t>NICE THE</w:t>
      </w:r>
      <w:r w:rsidR="00903A16" w:rsidRPr="00456384">
        <w:rPr>
          <w:rFonts w:asciiTheme="majorHAnsi" w:eastAsiaTheme="majorHAnsi" w:hAnsiTheme="majorHAnsi"/>
          <w:b/>
          <w:bCs/>
          <w:spacing w:val="-14"/>
          <w:sz w:val="32"/>
          <w:szCs w:val="32"/>
        </w:rPr>
        <w:t xml:space="preserve">BILL </w:t>
      </w:r>
      <w:r w:rsidR="00903A16" w:rsidRPr="00456384">
        <w:rPr>
          <w:rFonts w:asciiTheme="majorHAnsi" w:eastAsiaTheme="majorHAnsi" w:hAnsiTheme="majorHAnsi" w:hint="eastAsia"/>
          <w:b/>
          <w:bCs/>
          <w:spacing w:val="-14"/>
          <w:sz w:val="32"/>
          <w:szCs w:val="32"/>
        </w:rPr>
        <w:t>서비스</w:t>
      </w:r>
      <w:r w:rsidR="00903A16" w:rsidRPr="00456384">
        <w:rPr>
          <w:rFonts w:asciiTheme="majorHAnsi" w:eastAsiaTheme="majorHAnsi" w:hAnsiTheme="majorHAnsi"/>
          <w:b/>
          <w:bCs/>
          <w:spacing w:val="-14"/>
          <w:sz w:val="32"/>
          <w:szCs w:val="32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bCs/>
          <w:spacing w:val="-14"/>
          <w:sz w:val="32"/>
          <w:szCs w:val="32"/>
        </w:rPr>
        <w:t>이용계약</w:t>
      </w:r>
      <w:r w:rsidR="00903A16" w:rsidRPr="00456384">
        <w:rPr>
          <w:rFonts w:asciiTheme="majorHAnsi" w:eastAsiaTheme="majorHAnsi" w:hAnsiTheme="majorHAnsi"/>
          <w:b/>
          <w:bCs/>
          <w:spacing w:val="-14"/>
          <w:sz w:val="32"/>
          <w:szCs w:val="32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bCs/>
          <w:spacing w:val="-14"/>
          <w:sz w:val="32"/>
          <w:szCs w:val="32"/>
        </w:rPr>
        <w:t>안내문</w:t>
      </w:r>
    </w:p>
    <w:p w:rsidR="00903A16" w:rsidRPr="00456384" w:rsidRDefault="009C3A42" w:rsidP="0030546C">
      <w:pPr>
        <w:spacing w:line="276" w:lineRule="auto"/>
        <w:ind w:leftChars="141" w:left="284" w:rightChars="112" w:right="224" w:hangingChars="1" w:hanging="2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NICE THE</w:t>
      </w:r>
      <w:r w:rsidR="0037282A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BILL</w:t>
      </w:r>
      <w:r w:rsidR="0037282A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서비스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를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이용해주셔서 감사합니다. 본 안내문은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NICE THE</w:t>
      </w:r>
      <w:r w:rsidR="0037282A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BILL</w:t>
      </w:r>
      <w:r w:rsidR="0037282A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서비스</w:t>
      </w:r>
      <w:r w:rsidR="0037282A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37282A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계약 진행 시 </w:t>
      </w:r>
      <w:r w:rsidR="0037282A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확인</w:t>
      </w:r>
      <w:r w:rsidR="0037282A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/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점검</w:t>
      </w:r>
      <w:r w:rsidR="0037282A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하셔야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할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내용으로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안내문을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참조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하시어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서류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확인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후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발송하여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주시기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="00903A16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바랍니다</w:t>
      </w:r>
      <w:r w:rsidR="00903A16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37282A" w:rsidRPr="00456384" w:rsidRDefault="002962F0" w:rsidP="00003D6C">
      <w:pPr>
        <w:spacing w:line="276" w:lineRule="auto"/>
        <w:ind w:leftChars="141" w:left="282" w:rightChars="112" w:right="224" w:firstLineChars="1550" w:firstLine="328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24"/>
          <w:szCs w:val="24"/>
        </w:rPr>
        <w:t xml:space="preserve">[접수 </w:t>
      </w:r>
      <w:r w:rsidRPr="00456384">
        <w:rPr>
          <w:rFonts w:asciiTheme="majorHAnsi" w:eastAsiaTheme="majorHAnsi" w:hAnsiTheme="majorHAnsi" w:hint="eastAsia"/>
          <w:b/>
          <w:spacing w:val="-14"/>
          <w:sz w:val="24"/>
          <w:szCs w:val="24"/>
        </w:rPr>
        <w:t>서류</w:t>
      </w:r>
      <w:r w:rsidRPr="00456384">
        <w:rPr>
          <w:rFonts w:asciiTheme="majorHAnsi" w:eastAsiaTheme="majorHAnsi" w:hAnsiTheme="majorHAnsi"/>
          <w:b/>
          <w:spacing w:val="-14"/>
          <w:sz w:val="24"/>
          <w:szCs w:val="24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24"/>
          <w:szCs w:val="24"/>
        </w:rPr>
        <w:t>안내</w:t>
      </w:r>
      <w:r w:rsidRPr="00456384">
        <w:rPr>
          <w:rFonts w:asciiTheme="majorHAnsi" w:eastAsiaTheme="majorHAnsi" w:hAnsiTheme="majorHAnsi"/>
          <w:b/>
          <w:spacing w:val="-14"/>
          <w:sz w:val="24"/>
          <w:szCs w:val="24"/>
        </w:rPr>
        <w:t>]</w:t>
      </w:r>
    </w:p>
    <w:tbl>
      <w:tblPr>
        <w:tblpPr w:leftFromText="142" w:rightFromText="142" w:vertAnchor="text" w:tblpXSpec="center" w:tblpY="58"/>
        <w:tblOverlap w:val="never"/>
        <w:tblW w:w="100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0"/>
        <w:gridCol w:w="6237"/>
        <w:gridCol w:w="850"/>
        <w:gridCol w:w="851"/>
        <w:gridCol w:w="1134"/>
      </w:tblGrid>
      <w:tr w:rsidR="005D4B74" w:rsidRPr="00F972A4" w:rsidTr="00456384">
        <w:trPr>
          <w:trHeight w:val="377"/>
        </w:trPr>
        <w:tc>
          <w:tcPr>
            <w:tcW w:w="97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DBE5F1"/>
            <w:vAlign w:val="center"/>
          </w:tcPr>
          <w:p w:rsidR="005D4B74" w:rsidRPr="00456384" w:rsidRDefault="005D4B74" w:rsidP="00A02209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구분</w:t>
            </w:r>
          </w:p>
        </w:tc>
        <w:tc>
          <w:tcPr>
            <w:tcW w:w="6237" w:type="dxa"/>
            <w:tcBorders>
              <w:top w:val="single" w:sz="18" w:space="0" w:color="auto"/>
              <w:bottom w:val="single" w:sz="4" w:space="0" w:color="auto"/>
            </w:tcBorders>
            <w:shd w:val="clear" w:color="auto" w:fill="DBE5F1"/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구비서류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BE5F1"/>
          </w:tcPr>
          <w:p w:rsidR="005D4B74" w:rsidRPr="00456384" w:rsidRDefault="005D4B74" w:rsidP="005D4B74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개인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4" w:space="0" w:color="auto"/>
            </w:tcBorders>
            <w:shd w:val="clear" w:color="auto" w:fill="DBE5F1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법인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/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8"/>
              </w:rPr>
              <w:t>공공기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8"/>
              </w:rPr>
              <w:t>/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8"/>
              </w:rPr>
              <w:br/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8"/>
              </w:rPr>
              <w:t>단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8"/>
              </w:rPr>
              <w:t>(비영리)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 w:val="restart"/>
            <w:tcBorders>
              <w:top w:val="single" w:sz="4" w:space="0" w:color="auto"/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구비서류</w:t>
            </w:r>
          </w:p>
          <w:p w:rsidR="005D4B74" w:rsidRPr="00456384" w:rsidRDefault="005D4B74" w:rsidP="00C64FB0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</w:p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9C3A42" w:rsidP="00F1651D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NICE </w:t>
            </w:r>
            <w:r w:rsidR="005D4B74"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THEBILL서비스 이용 신청서 원본1부</w:t>
            </w:r>
            <w:r w:rsidR="005D4B74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(인감날인 / </w:t>
            </w:r>
            <w:r w:rsidR="005D4B74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공동대표</w:t>
            </w:r>
            <w:r w:rsidR="005D4B74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="005D4B74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모두</w:t>
            </w:r>
            <w:r w:rsidR="005D4B74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="005D4B74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필요</w:t>
            </w:r>
            <w:r w:rsidR="005D4B74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A02209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사업자등록증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사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1부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651CE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651CE4" w:rsidRPr="00456384" w:rsidRDefault="00651CE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1CE4" w:rsidRPr="00456384" w:rsidRDefault="00651CE4" w:rsidP="00A02209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고유번호증</w:t>
            </w:r>
            <w:proofErr w:type="spellEnd"/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사본 1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부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1CE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1CE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51CE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A02209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대표자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신분증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사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주민등록등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1부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(공동대표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모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필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)</w:t>
            </w:r>
          </w:p>
          <w:p w:rsidR="00A07A65" w:rsidRPr="00456384" w:rsidRDefault="00A07A65" w:rsidP="00A02209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-주민번호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마스킹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외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C64FB0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정산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및 관리비 출금계좌 사본1부</w:t>
            </w:r>
          </w:p>
          <w:p w:rsidR="005D4B74" w:rsidRPr="00456384" w:rsidRDefault="005D4B74" w:rsidP="000056FC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개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: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대표자 명의 /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법인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공공기관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: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법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,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기관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명의만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가능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1CE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51CE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056FC" w:rsidRPr="00456384" w:rsidRDefault="000056FC" w:rsidP="000056FC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인감증명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원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1부 (개인: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개인인감증명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/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법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법인인감증명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br/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(공동대표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모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필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/3개월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발급분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) </w:t>
            </w:r>
          </w:p>
          <w:p w:rsidR="005D4B74" w:rsidRPr="00456384" w:rsidRDefault="000056FC" w:rsidP="000056FC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*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공공기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/단체(비영리)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법인인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미등록시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대표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개인인감증명서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대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8"/>
              </w:rPr>
              <w:t>가능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651CE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0056FC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486A97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486A97" w:rsidRPr="00456384" w:rsidRDefault="00486A97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651CE4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법인등기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등본 원본 1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부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(3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개월이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발급분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고객거래확인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1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부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(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대표자외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대리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작성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각각</w:t>
            </w:r>
            <w:r w:rsidR="000056FC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1부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5D4B74" w:rsidRPr="00456384" w:rsidRDefault="005D4B74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실제소유자확인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1부</w:t>
            </w:r>
          </w:p>
          <w:p w:rsidR="00486A97" w:rsidRPr="00456384" w:rsidRDefault="00486A97" w:rsidP="00486A97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*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실제소유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확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생략대상</w:t>
            </w:r>
          </w:p>
          <w:p w:rsidR="00486A97" w:rsidRPr="00456384" w:rsidRDefault="00486A97" w:rsidP="00486A97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- 국가기관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지방자치단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공공단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금융회사</w:t>
            </w:r>
          </w:p>
          <w:p w:rsidR="0060361A" w:rsidRPr="00456384" w:rsidRDefault="00486A97" w:rsidP="00486A97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- 자본시장법 제159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조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1항에 따른 사업보고서 제출대상법인 </w:t>
            </w:r>
          </w:p>
          <w:p w:rsidR="00486A97" w:rsidRPr="00456384" w:rsidRDefault="00486A97" w:rsidP="0060361A">
            <w:pPr>
              <w:spacing w:line="276" w:lineRule="auto"/>
              <w:rPr>
                <w:rFonts w:asciiTheme="majorHAnsi" w:eastAsiaTheme="majorHAnsi" w:hAnsiTheme="majorHAnsi"/>
                <w:spacing w:val="-14"/>
                <w:sz w:val="14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(</w:t>
            </w:r>
            <w:proofErr w:type="gram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예</w:t>
            </w:r>
            <w:r w:rsidR="0060361A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시</w:t>
            </w:r>
            <w:r w:rsidR="0060361A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:</w:t>
            </w:r>
            <w:proofErr w:type="gramEnd"/>
            <w:r w:rsidR="0060361A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주권상장법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주권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외의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지분증권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무보증사채권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전환사채권</w:t>
            </w:r>
            <w:proofErr w:type="spellEnd"/>
            <w:r w:rsidR="0060361A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등을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증권시장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상장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발행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등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4B74" w:rsidRPr="00456384" w:rsidRDefault="00486A97" w:rsidP="00FE6A25">
            <w:pPr>
              <w:ind w:firstLineChars="150" w:firstLine="228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5D4B74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486A97" w:rsidRPr="00F972A4" w:rsidTr="00456384">
        <w:trPr>
          <w:trHeight w:val="64"/>
        </w:trPr>
        <w:tc>
          <w:tcPr>
            <w:tcW w:w="970" w:type="dxa"/>
            <w:vMerge/>
            <w:tcBorders>
              <w:left w:val="single" w:sz="18" w:space="0" w:color="auto"/>
            </w:tcBorders>
            <w:vAlign w:val="center"/>
          </w:tcPr>
          <w:p w:rsidR="00486A97" w:rsidRPr="00456384" w:rsidRDefault="00486A97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고객거래확인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실제소유자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확인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작성과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관련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해당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증빙서류</w:t>
            </w:r>
            <w:r w:rsidR="00C96413"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proofErr w:type="spellStart"/>
            <w:r w:rsidR="00C96413"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택</w:t>
            </w:r>
            <w:proofErr w:type="spellEnd"/>
            <w:r w:rsidR="00C96413"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1부</w:t>
            </w:r>
          </w:p>
          <w:p w:rsidR="00486A97" w:rsidRPr="00456384" w:rsidRDefault="00486A97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1. 주주명부 1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부</w:t>
            </w:r>
          </w:p>
          <w:p w:rsidR="00486A97" w:rsidRPr="00456384" w:rsidRDefault="00486A97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2.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정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(단체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유한회사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)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규약 1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부</w:t>
            </w:r>
          </w:p>
          <w:p w:rsidR="00A07A65" w:rsidRPr="00456384" w:rsidRDefault="00486A97" w:rsidP="009F245E">
            <w:pPr>
              <w:spacing w:line="276" w:lineRule="auto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3.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비영리법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설립허가증</w:t>
            </w:r>
            <w:r w:rsidR="00A07A65"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 xml:space="preserve"> 또는 설립허가 신청서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86A97" w:rsidRPr="00456384" w:rsidRDefault="00486A97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O</w:t>
            </w:r>
          </w:p>
        </w:tc>
      </w:tr>
      <w:tr w:rsidR="005D4B74" w:rsidRPr="00F972A4" w:rsidTr="00456384">
        <w:trPr>
          <w:trHeight w:val="807"/>
        </w:trPr>
        <w:tc>
          <w:tcPr>
            <w:tcW w:w="97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D4B74" w:rsidRPr="00456384" w:rsidRDefault="005D4B74" w:rsidP="00C64FB0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8"/>
                <w:szCs w:val="18"/>
              </w:rPr>
              <w:t>주의사항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5D4B74" w:rsidRPr="00456384" w:rsidRDefault="005D4B74" w:rsidP="00C64FB0">
            <w:pP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1. </w:t>
            </w:r>
            <w:r w:rsidR="009C3A42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NICE 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THEBILL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서비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이용 신청서 상호명, 계약사항(사업자정보, 가맹점정보, 정산정보), (갑)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란에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대표자명 작성 후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인감증명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상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등록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도장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으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날인해주세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5D4B74" w:rsidRPr="00456384" w:rsidRDefault="005D4B74" w:rsidP="00C64FB0">
            <w:pP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2. </w:t>
            </w:r>
            <w:r w:rsidR="009C3A42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NICE 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THEBILL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서비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이용신청서 구성은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신청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>+정보활용동의서+고객거래확인서+실제소유자확인서</w:t>
            </w:r>
            <w:r w:rsidR="0087703A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>(법인사업자제출)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으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  <w:u w:val="single"/>
              </w:rPr>
              <w:t>구성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되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있습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5D4B74" w:rsidRPr="00456384" w:rsidRDefault="005D4B74" w:rsidP="00C64FB0">
            <w:pP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※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「특정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금융거래정보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보고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이용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등에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관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법률」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동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법률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시행령에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따라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고객확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검증을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위하여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추가적인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서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제출을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요구할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  <w:u w:val="single"/>
              </w:rPr>
              <w:t>있습니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  <w:u w:val="single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D4B74" w:rsidRPr="00456384" w:rsidRDefault="005D4B74" w:rsidP="000056F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</w:tbl>
    <w:p w:rsidR="00903A16" w:rsidRPr="00456384" w:rsidRDefault="00903A16" w:rsidP="0030546C">
      <w:pPr>
        <w:spacing w:line="276" w:lineRule="auto"/>
        <w:ind w:firstLineChars="100" w:firstLine="172"/>
        <w:jc w:val="left"/>
        <w:rPr>
          <w:rFonts w:asciiTheme="majorHAnsi" w:eastAsiaTheme="majorHAnsi" w:hAnsiTheme="majorHAnsi"/>
          <w:b/>
          <w:spacing w:val="-14"/>
          <w:szCs w:val="20"/>
        </w:rPr>
      </w:pPr>
      <w:r w:rsidRPr="00456384">
        <w:rPr>
          <w:rFonts w:asciiTheme="majorHAnsi" w:eastAsiaTheme="majorHAnsi" w:hAnsiTheme="majorHAnsi" w:hint="eastAsia"/>
          <w:b/>
          <w:spacing w:val="-14"/>
          <w:szCs w:val="20"/>
        </w:rPr>
        <w:t>계약서류</w:t>
      </w:r>
      <w:r w:rsidRPr="00456384">
        <w:rPr>
          <w:rFonts w:asciiTheme="majorHAnsi" w:eastAsiaTheme="majorHAnsi" w:hAnsiTheme="majorHAnsi"/>
          <w:b/>
          <w:spacing w:val="-14"/>
          <w:szCs w:val="20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Cs w:val="20"/>
        </w:rPr>
        <w:t>접수처</w:t>
      </w:r>
    </w:p>
    <w:p w:rsidR="00903A16" w:rsidRPr="00456384" w:rsidRDefault="00903A16" w:rsidP="0030546C">
      <w:pPr>
        <w:spacing w:line="276" w:lineRule="auto"/>
        <w:ind w:leftChars="142" w:left="285" w:rightChars="112" w:right="224" w:hanging="1"/>
        <w:jc w:val="left"/>
        <w:rPr>
          <w:rFonts w:asciiTheme="majorHAnsi" w:eastAsiaTheme="majorHAnsi" w:hAnsiTheme="majorHAnsi"/>
          <w:b/>
          <w:spacing w:val="-14"/>
          <w:szCs w:val="20"/>
        </w:rPr>
      </w:pPr>
      <w:r w:rsidRPr="00456384">
        <w:rPr>
          <w:rFonts w:asciiTheme="majorHAnsi" w:eastAsiaTheme="majorHAnsi" w:hAnsiTheme="majorHAnsi"/>
          <w:b/>
          <w:spacing w:val="-14"/>
          <w:szCs w:val="20"/>
        </w:rPr>
        <w:t>(우)</w:t>
      </w:r>
      <w:r w:rsidR="00F104C1">
        <w:rPr>
          <w:rFonts w:asciiTheme="majorHAnsi" w:eastAsiaTheme="majorHAnsi" w:hAnsiTheme="majorHAnsi"/>
          <w:b/>
          <w:spacing w:val="-14"/>
          <w:szCs w:val="20"/>
        </w:rPr>
        <w:t>07298</w:t>
      </w:r>
      <w:r w:rsidRPr="00456384">
        <w:rPr>
          <w:rFonts w:asciiTheme="majorHAnsi" w:eastAsiaTheme="majorHAnsi" w:hAnsiTheme="majorHAnsi"/>
          <w:b/>
          <w:spacing w:val="-14"/>
          <w:szCs w:val="20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Cs w:val="20"/>
        </w:rPr>
        <w:t>서울특별시</w:t>
      </w:r>
      <w:r w:rsidRPr="00456384">
        <w:rPr>
          <w:rFonts w:asciiTheme="majorHAnsi" w:eastAsiaTheme="majorHAnsi" w:hAnsiTheme="majorHAnsi"/>
          <w:b/>
          <w:spacing w:val="-14"/>
          <w:szCs w:val="20"/>
        </w:rPr>
        <w:t xml:space="preserve"> </w:t>
      </w:r>
      <w:r w:rsidR="00F104C1">
        <w:rPr>
          <w:rFonts w:asciiTheme="majorHAnsi" w:eastAsiaTheme="majorHAnsi" w:hAnsiTheme="majorHAnsi" w:hint="eastAsia"/>
          <w:b/>
          <w:spacing w:val="-14"/>
          <w:szCs w:val="20"/>
        </w:rPr>
        <w:t>영등포구 문래로2</w:t>
      </w:r>
      <w:r w:rsidR="00F104C1">
        <w:rPr>
          <w:rFonts w:asciiTheme="majorHAnsi" w:eastAsiaTheme="majorHAnsi" w:hAnsiTheme="majorHAnsi"/>
          <w:b/>
          <w:spacing w:val="-14"/>
          <w:szCs w:val="20"/>
        </w:rPr>
        <w:t>8</w:t>
      </w:r>
      <w:r w:rsidR="00F104C1">
        <w:rPr>
          <w:rFonts w:asciiTheme="majorHAnsi" w:eastAsiaTheme="majorHAnsi" w:hAnsiTheme="majorHAnsi" w:hint="eastAsia"/>
          <w:b/>
          <w:spacing w:val="-14"/>
          <w:szCs w:val="20"/>
        </w:rPr>
        <w:t xml:space="preserve">길 </w:t>
      </w:r>
      <w:r w:rsidR="00F104C1">
        <w:rPr>
          <w:rFonts w:asciiTheme="majorHAnsi" w:eastAsiaTheme="majorHAnsi" w:hAnsiTheme="majorHAnsi"/>
          <w:b/>
          <w:spacing w:val="-14"/>
          <w:szCs w:val="20"/>
        </w:rPr>
        <w:t xml:space="preserve">25, </w:t>
      </w:r>
      <w:r w:rsidR="00F104C1">
        <w:rPr>
          <w:rFonts w:asciiTheme="majorHAnsi" w:eastAsiaTheme="majorHAnsi" w:hAnsiTheme="majorHAnsi" w:hint="eastAsia"/>
          <w:b/>
          <w:spacing w:val="-14"/>
          <w:szCs w:val="20"/>
        </w:rPr>
        <w:t xml:space="preserve">세미콜론 문래N타워 </w:t>
      </w:r>
      <w:r w:rsidR="00BB0CDB" w:rsidRPr="00456384">
        <w:rPr>
          <w:rFonts w:asciiTheme="majorHAnsi" w:eastAsiaTheme="majorHAnsi" w:hAnsiTheme="majorHAnsi"/>
          <w:b/>
          <w:spacing w:val="-14"/>
          <w:szCs w:val="20"/>
        </w:rPr>
        <w:t>9</w:t>
      </w:r>
      <w:r w:rsidRPr="00456384">
        <w:rPr>
          <w:rFonts w:asciiTheme="majorHAnsi" w:eastAsiaTheme="majorHAnsi" w:hAnsiTheme="majorHAnsi" w:hint="eastAsia"/>
          <w:b/>
          <w:spacing w:val="-14"/>
          <w:szCs w:val="20"/>
        </w:rPr>
        <w:t>층</w:t>
      </w:r>
      <w:r w:rsidR="001B0DA5">
        <w:rPr>
          <w:rFonts w:asciiTheme="majorHAnsi" w:eastAsiaTheme="majorHAnsi" w:hAnsiTheme="majorHAnsi"/>
          <w:b/>
          <w:spacing w:val="-14"/>
          <w:szCs w:val="20"/>
        </w:rPr>
        <w:t xml:space="preserve"> </w:t>
      </w:r>
      <w:r w:rsidR="001B0DA5">
        <w:rPr>
          <w:rFonts w:asciiTheme="majorHAnsi" w:eastAsiaTheme="majorHAnsi" w:hAnsiTheme="majorHAnsi" w:hint="eastAsia"/>
          <w:b/>
          <w:spacing w:val="-14"/>
          <w:szCs w:val="20"/>
        </w:rPr>
        <w:t>NICE정보통신</w:t>
      </w:r>
      <w:r w:rsidRPr="00456384">
        <w:rPr>
          <w:rFonts w:asciiTheme="majorHAnsi" w:eastAsiaTheme="majorHAnsi" w:hAnsiTheme="majorHAnsi"/>
          <w:b/>
          <w:spacing w:val="-14"/>
          <w:szCs w:val="20"/>
        </w:rPr>
        <w:t xml:space="preserve"> </w:t>
      </w:r>
      <w:proofErr w:type="spellStart"/>
      <w:r w:rsidR="0037282A" w:rsidRPr="00456384">
        <w:rPr>
          <w:rFonts w:asciiTheme="majorHAnsi" w:eastAsiaTheme="majorHAnsi" w:hAnsiTheme="majorHAnsi" w:hint="eastAsia"/>
          <w:b/>
          <w:spacing w:val="-14"/>
          <w:szCs w:val="20"/>
        </w:rPr>
        <w:t>금융사업실</w:t>
      </w:r>
      <w:proofErr w:type="spellEnd"/>
    </w:p>
    <w:p w:rsidR="00421EB7" w:rsidRPr="00456384" w:rsidRDefault="00903A16" w:rsidP="00456384">
      <w:pPr>
        <w:spacing w:line="276" w:lineRule="auto"/>
        <w:ind w:leftChars="142" w:left="285" w:rightChars="112" w:right="224" w:hanging="1"/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  <w:u w:val="double"/>
        </w:rPr>
        <w:sectPr w:rsidR="00421EB7" w:rsidRPr="00456384" w:rsidSect="00395039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1134" w:right="1134" w:bottom="1134" w:left="1134" w:header="17" w:footer="1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425"/>
          <w:docGrid w:linePitch="360"/>
        </w:sect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u w:val="single"/>
        </w:rPr>
        <w:t>※</w:t>
      </w:r>
      <w:r w:rsidRPr="00456384">
        <w:rPr>
          <w:rFonts w:asciiTheme="majorHAnsi" w:eastAsiaTheme="majorHAnsi" w:hAnsiTheme="majorHAnsi"/>
          <w:b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u w:val="single"/>
        </w:rPr>
        <w:t>일반우편으로</w:t>
      </w:r>
      <w:r w:rsidRPr="00456384">
        <w:rPr>
          <w:rFonts w:asciiTheme="majorHAnsi" w:eastAsiaTheme="majorHAnsi" w:hAnsiTheme="majorHAnsi"/>
          <w:b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u w:val="single"/>
        </w:rPr>
        <w:t>발송하시면</w:t>
      </w:r>
      <w:r w:rsidRPr="00456384">
        <w:rPr>
          <w:rFonts w:asciiTheme="majorHAnsi" w:eastAsiaTheme="majorHAnsi" w:hAnsiTheme="majorHAnsi"/>
          <w:b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u w:val="single"/>
        </w:rPr>
        <w:t>분실우려</w:t>
      </w:r>
      <w:r w:rsidRPr="00456384">
        <w:rPr>
          <w:rFonts w:asciiTheme="majorHAnsi" w:eastAsiaTheme="majorHAnsi" w:hAnsiTheme="majorHAnsi" w:hint="eastAsia"/>
          <w:spacing w:val="-14"/>
          <w:sz w:val="18"/>
        </w:rPr>
        <w:t>가</w:t>
      </w:r>
      <w:r w:rsidRPr="00456384">
        <w:rPr>
          <w:rFonts w:asciiTheme="majorHAnsi" w:eastAsiaTheme="majorHAnsi" w:hAnsiTheme="majorHAnsi"/>
          <w:spacing w:val="-14"/>
          <w:sz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</w:rPr>
        <w:t>있습니다</w:t>
      </w:r>
      <w:r w:rsidRPr="00456384">
        <w:rPr>
          <w:rFonts w:asciiTheme="majorHAnsi" w:eastAsiaTheme="majorHAnsi" w:hAnsiTheme="majorHAnsi"/>
          <w:spacing w:val="-14"/>
          <w:sz w:val="18"/>
        </w:rPr>
        <w:t>.</w:t>
      </w:r>
      <w:r w:rsidRPr="00456384">
        <w:rPr>
          <w:rFonts w:asciiTheme="majorHAnsi" w:eastAsiaTheme="majorHAnsi" w:hAnsiTheme="majorHAnsi"/>
          <w:b/>
          <w:spacing w:val="-14"/>
          <w:sz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</w:rPr>
        <w:t>배송추적이</w:t>
      </w:r>
      <w:r w:rsidRPr="00456384">
        <w:rPr>
          <w:rFonts w:asciiTheme="majorHAnsi" w:eastAsiaTheme="majorHAnsi" w:hAnsiTheme="majorHAnsi"/>
          <w:spacing w:val="-14"/>
          <w:sz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</w:rPr>
        <w:t>가능한</w:t>
      </w:r>
      <w:r w:rsidRPr="00456384">
        <w:rPr>
          <w:rFonts w:asciiTheme="majorHAnsi" w:eastAsiaTheme="majorHAnsi" w:hAnsiTheme="majorHAnsi"/>
          <w:b/>
          <w:spacing w:val="-14"/>
          <w:sz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등기우편으로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발송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해주시기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바라며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미비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된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서류가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있는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경우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계약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진행이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보류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되오니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반드시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확인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후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발송하여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주시기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FF0000"/>
          <w:spacing w:val="-14"/>
          <w:sz w:val="18"/>
          <w:u w:val="single"/>
        </w:rPr>
        <w:t>바랍니다</w:t>
      </w:r>
      <w:r w:rsidRPr="00456384">
        <w:rPr>
          <w:rFonts w:asciiTheme="majorHAnsi" w:eastAsiaTheme="majorHAnsi" w:hAnsiTheme="majorHAnsi"/>
          <w:b/>
          <w:color w:val="FF0000"/>
          <w:spacing w:val="-14"/>
          <w:sz w:val="18"/>
          <w:u w:val="single"/>
        </w:rPr>
        <w:t>.</w:t>
      </w:r>
    </w:p>
    <w:p w:rsidR="00670F36" w:rsidRPr="00F63A4E" w:rsidRDefault="009C3A42" w:rsidP="00CC477B">
      <w:pPr>
        <w:wordWrap/>
        <w:adjustRightInd w:val="0"/>
        <w:jc w:val="center"/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</w:pPr>
      <w:r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lastRenderedPageBreak/>
        <w:t>NICE THE</w:t>
      </w:r>
      <w:r w:rsidR="00670F36"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t>BILL</w:t>
      </w:r>
      <w:r w:rsidR="002D2B9D"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t xml:space="preserve"> </w:t>
      </w:r>
      <w:r w:rsidR="00670F36"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t>자동이체</w:t>
      </w:r>
      <w:r w:rsidR="00BB2BE9"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t xml:space="preserve"> </w:t>
      </w:r>
      <w:r w:rsidR="00670F36" w:rsidRPr="00F63A4E">
        <w:rPr>
          <w:rFonts w:asciiTheme="majorHAnsi" w:eastAsiaTheme="majorHAnsi" w:hAnsiTheme="majorHAnsi" w:cs="RixMGoB" w:hint="eastAsia"/>
          <w:b/>
          <w:spacing w:val="-14"/>
          <w:kern w:val="0"/>
          <w:sz w:val="36"/>
          <w:szCs w:val="36"/>
        </w:rPr>
        <w:t>서비스</w:t>
      </w:r>
      <w:r w:rsidR="00670F36" w:rsidRPr="00F63A4E">
        <w:rPr>
          <w:rFonts w:asciiTheme="majorHAnsi" w:eastAsiaTheme="majorHAnsi" w:hAnsiTheme="majorHAnsi" w:cs="RixMGoB"/>
          <w:b/>
          <w:spacing w:val="-14"/>
          <w:kern w:val="0"/>
          <w:sz w:val="36"/>
          <w:szCs w:val="36"/>
        </w:rPr>
        <w:t xml:space="preserve"> </w:t>
      </w:r>
      <w:r w:rsidR="00670F36" w:rsidRPr="00F63A4E">
        <w:rPr>
          <w:rFonts w:asciiTheme="majorHAnsi" w:eastAsiaTheme="majorHAnsi" w:hAnsiTheme="majorHAnsi" w:cs="RixMGoB" w:hint="eastAsia"/>
          <w:b/>
          <w:spacing w:val="-14"/>
          <w:kern w:val="0"/>
          <w:sz w:val="36"/>
          <w:szCs w:val="36"/>
        </w:rPr>
        <w:t>이용약관</w:t>
      </w:r>
    </w:p>
    <w:p w:rsidR="001A1F5F" w:rsidRPr="00456384" w:rsidRDefault="001A1F5F" w:rsidP="0030546C">
      <w:pPr>
        <w:wordWrap/>
        <w:adjustRightInd w:val="0"/>
        <w:jc w:val="left"/>
        <w:rPr>
          <w:rFonts w:asciiTheme="majorHAnsi" w:eastAsiaTheme="majorHAnsi" w:hAnsiTheme="majorHAnsi" w:cs="RixMGoB"/>
          <w:b/>
          <w:spacing w:val="-14"/>
          <w:kern w:val="0"/>
          <w:szCs w:val="20"/>
        </w:rPr>
        <w:sectPr w:rsidR="001A1F5F" w:rsidRPr="00456384" w:rsidSect="00395039">
          <w:pgSz w:w="11906" w:h="16838" w:code="9"/>
          <w:pgMar w:top="1134" w:right="1134" w:bottom="1134" w:left="1134" w:header="17" w:footer="1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425"/>
          <w:docGrid w:linePitch="360"/>
        </w:sectPr>
      </w:pPr>
    </w:p>
    <w:p w:rsidR="00AA5FA3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/>
          <w:b/>
          <w:sz w:val="12"/>
          <w:szCs w:val="12"/>
        </w:rPr>
      </w:pPr>
      <w:r w:rsidRPr="00284D54">
        <w:rPr>
          <w:rFonts w:asciiTheme="minorHAnsi" w:eastAsiaTheme="minorHAnsi" w:hAnsiTheme="minorHAnsi" w:hint="eastAsia"/>
          <w:b/>
          <w:sz w:val="12"/>
          <w:szCs w:val="12"/>
        </w:rPr>
        <w:lastRenderedPageBreak/>
        <w:t>제</w:t>
      </w:r>
      <w:r w:rsidRPr="00284D54">
        <w:rPr>
          <w:rFonts w:asciiTheme="minorHAnsi" w:eastAsiaTheme="minorHAnsi" w:hAnsiTheme="minorHAnsi"/>
          <w:b/>
          <w:sz w:val="12"/>
          <w:szCs w:val="12"/>
        </w:rPr>
        <w:t>1</w:t>
      </w:r>
      <w:r w:rsidRPr="00284D54">
        <w:rPr>
          <w:rFonts w:asciiTheme="minorHAnsi" w:eastAsiaTheme="minorHAnsi" w:hAnsiTheme="minorHAnsi" w:hint="eastAsia"/>
          <w:b/>
          <w:sz w:val="12"/>
          <w:szCs w:val="12"/>
        </w:rPr>
        <w:t>장</w:t>
      </w:r>
      <w:r w:rsidRPr="00284D54">
        <w:rPr>
          <w:rFonts w:asciiTheme="minorHAnsi" w:eastAsiaTheme="minorHAnsi" w:hAnsiTheme="minorHAnsi"/>
          <w:b/>
          <w:sz w:val="12"/>
          <w:szCs w:val="12"/>
        </w:rPr>
        <w:t xml:space="preserve"> </w:t>
      </w:r>
      <w:r w:rsidRPr="00284D54">
        <w:rPr>
          <w:rFonts w:asciiTheme="minorHAnsi" w:eastAsiaTheme="minorHAnsi" w:hAnsiTheme="minorHAnsi" w:hint="eastAsia"/>
          <w:b/>
          <w:sz w:val="12"/>
          <w:szCs w:val="12"/>
        </w:rPr>
        <w:t>총칙</w:t>
      </w:r>
    </w:p>
    <w:p w:rsidR="00AA5FA3" w:rsidRPr="00284D54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 w:cs="RixMGoL"/>
          <w:b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목적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</w:t>
      </w:r>
      <w:r>
        <w:rPr>
          <w:rFonts w:asciiTheme="minorHAnsi" w:eastAsiaTheme="minorHAnsi" w:hAnsiTheme="minorHAnsi" w:cs="RixMGoL" w:hint="eastAsia"/>
          <w:sz w:val="12"/>
          <w:szCs w:val="12"/>
        </w:rPr>
        <w:t>지급대행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/>
          <w:sz w:val="12"/>
          <w:szCs w:val="12"/>
        </w:rPr>
        <w:t>“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자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나이스정보통신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주식회사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/>
          <w:sz w:val="12"/>
          <w:szCs w:val="12"/>
        </w:rPr>
        <w:t>“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>
        <w:rPr>
          <w:rFonts w:asciiTheme="minorHAnsi" w:eastAsiaTheme="minorHAnsi" w:hAnsiTheme="minorHAnsi" w:cs="RixMGoL" w:hint="eastAsia"/>
          <w:sz w:val="12"/>
          <w:szCs w:val="12"/>
        </w:rPr>
        <w:t>이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라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이용자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/>
          <w:sz w:val="12"/>
          <w:szCs w:val="12"/>
        </w:rPr>
        <w:t>“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>
        <w:rPr>
          <w:rFonts w:asciiTheme="minorHAnsi" w:eastAsiaTheme="minorHAnsi" w:hAnsiTheme="minorHAnsi" w:cs="RixMGoL" w:hint="eastAsia"/>
          <w:sz w:val="12"/>
          <w:szCs w:val="12"/>
        </w:rPr>
        <w:t>이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>
        <w:rPr>
          <w:rFonts w:asciiTheme="minorHAnsi" w:eastAsiaTheme="minorHAnsi" w:hAnsiTheme="minorHAnsi" w:cs="RixMGoL" w:hint="eastAsia"/>
          <w:sz w:val="12"/>
          <w:szCs w:val="12"/>
        </w:rPr>
        <w:t>간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금융거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필요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함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목적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AC1D6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2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용어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리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비스 이용거래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제공하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비스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장치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통하여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용하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거래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통칭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가맹점”이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사로부터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비스 이용 승인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받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자동이체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기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정기적으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받아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물품대금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용역대금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후원금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각종수납 자금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예금계좌에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출금하여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수납계좌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집금하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업무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영업일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 xml:space="preserve">은 </w:t>
      </w:r>
      <w:proofErr w:type="spellStart"/>
      <w:r w:rsidRPr="00C2734B">
        <w:rPr>
          <w:rFonts w:asciiTheme="minorHAnsi" w:eastAsiaTheme="minorHAnsi" w:hAnsiTheme="minorHAnsi" w:cs="RixMGoL" w:hint="eastAsia"/>
          <w:sz w:val="12"/>
          <w:szCs w:val="12"/>
        </w:rPr>
        <w:t>토</w:t>
      </w:r>
      <w:r w:rsidRPr="00C2734B">
        <w:rPr>
          <w:rFonts w:asciiTheme="minorHAnsi" w:eastAsiaTheme="minorHAnsi" w:hAnsiTheme="minorHAnsi" w:cs="RixMGoL"/>
          <w:sz w:val="12"/>
          <w:szCs w:val="12"/>
        </w:rPr>
        <w:t>ㆍ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일요일</w:t>
      </w:r>
      <w:proofErr w:type="spellEnd"/>
      <w:r w:rsidRPr="00C2734B">
        <w:rPr>
          <w:rFonts w:asciiTheme="minorHAnsi" w:eastAsiaTheme="minorHAnsi" w:hAnsiTheme="minorHAnsi" w:cs="RixMGoL" w:hint="eastAsia"/>
          <w:sz w:val="12"/>
          <w:szCs w:val="12"/>
        </w:rPr>
        <w:t>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관공서의 공휴일 및 근로자의 날을 제외한 날을 말한다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결제수수료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수납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C2734B">
        <w:rPr>
          <w:rFonts w:asciiTheme="minorHAnsi" w:eastAsiaTheme="minorHAnsi" w:hAnsiTheme="minorHAnsi" w:cs="RixMGoL" w:hint="eastAsia"/>
          <w:sz w:val="12"/>
          <w:szCs w:val="12"/>
        </w:rPr>
        <w:t>모계좌를</w:t>
      </w:r>
      <w:proofErr w:type="spellEnd"/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통해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금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C2734B">
        <w:rPr>
          <w:rFonts w:asciiTheme="minorHAnsi" w:eastAsiaTheme="minorHAnsi" w:hAnsiTheme="minorHAnsi" w:cs="RixMGoL" w:hint="eastAsia"/>
          <w:sz w:val="12"/>
          <w:szCs w:val="12"/>
        </w:rPr>
        <w:t>집금</w:t>
      </w:r>
      <w:proofErr w:type="spellEnd"/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또는 배분하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대가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으로부터 징수하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요금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사용료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비스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용할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있도록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제공하는 중개용역의 대가이다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용요금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결제수수료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사용료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거래회원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결제기관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라 함은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승인 또는 출금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위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원정보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보유하고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결제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금액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사로 입금하는 원천기관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말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접근매체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란 신용카드정보,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은행계좌정보 등 이용자의 진실성과 정확성 확보를 위해 사용되는 정보를 말한다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거래승인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란 가맹점 요청에 따라 회사가 접근매체의 유효성을 결제기관에 조회하여 승인 및 거절 결과를 통보하는 것을 말한다.</w:t>
      </w:r>
    </w:p>
    <w:p w:rsidR="00AA5FA3" w:rsidRPr="00C2734B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“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정산</w:t>
      </w:r>
      <w:r w:rsidRPr="00C2734B">
        <w:rPr>
          <w:rFonts w:asciiTheme="minorHAnsi" w:eastAsiaTheme="minorHAnsi" w:hAnsiTheme="minorHAnsi" w:cs="RixMGoL"/>
          <w:sz w:val="12"/>
          <w:szCs w:val="12"/>
        </w:rPr>
        <w:t>”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란 회사가 수납한 대금에서 이용요금을 공제한 금액을 약정 정산주기에 따라 가맹점에 지급하는 것을 말한다.</w:t>
      </w:r>
    </w:p>
    <w:p w:rsidR="00AA5FA3" w:rsidRDefault="00AA5FA3" w:rsidP="009742FC">
      <w:pPr>
        <w:pStyle w:val="Compact"/>
        <w:numPr>
          <w:ilvl w:val="0"/>
          <w:numId w:val="4"/>
        </w:numPr>
        <w:tabs>
          <w:tab w:val="left" w:pos="284"/>
        </w:tabs>
        <w:ind w:left="142" w:firstLine="0"/>
        <w:rPr>
          <w:rFonts w:eastAsiaTheme="minorHAnsi" w:cs="RixMGoL"/>
          <w:kern w:val="2"/>
          <w:sz w:val="12"/>
          <w:szCs w:val="12"/>
          <w:lang w:eastAsia="ko-KR"/>
        </w:rPr>
      </w:pPr>
      <w:r w:rsidRPr="00FA71FC">
        <w:rPr>
          <w:rFonts w:eastAsiaTheme="minorHAnsi" w:cs="RixMGoL"/>
          <w:kern w:val="2"/>
          <w:sz w:val="12"/>
          <w:szCs w:val="12"/>
          <w:lang w:eastAsia="ko-KR"/>
        </w:rPr>
        <w:t xml:space="preserve">“비정상거래”란 본인 미사용(분실·도난·위·변조·도용 등), </w:t>
      </w:r>
      <w:r w:rsidRPr="00FA71FC">
        <w:rPr>
          <w:rFonts w:eastAsiaTheme="minorHAnsi" w:cs="RixMGoL" w:hint="eastAsia"/>
          <w:kern w:val="2"/>
          <w:sz w:val="12"/>
          <w:szCs w:val="12"/>
          <w:lang w:eastAsia="ko-KR"/>
        </w:rPr>
        <w:t>허위</w:t>
      </w:r>
      <w:r w:rsidRPr="00FA71FC">
        <w:rPr>
          <w:rFonts w:eastAsiaTheme="minorHAnsi" w:cs="RixMGoL"/>
          <w:kern w:val="2"/>
          <w:sz w:val="12"/>
          <w:szCs w:val="12"/>
          <w:lang w:eastAsia="ko-KR"/>
        </w:rPr>
        <w:t>매출, 재화·용역</w:t>
      </w:r>
      <w:r>
        <w:rPr>
          <w:rFonts w:eastAsiaTheme="minorHAnsi" w:cs="RixMGoL" w:hint="eastAsia"/>
          <w:kern w:val="2"/>
          <w:sz w:val="12"/>
          <w:szCs w:val="12"/>
          <w:lang w:eastAsia="ko-KR"/>
        </w:rPr>
        <w:t xml:space="preserve"> </w:t>
      </w:r>
      <w:proofErr w:type="spellStart"/>
      <w:r w:rsidRPr="00FA71FC">
        <w:rPr>
          <w:rFonts w:eastAsiaTheme="minorHAnsi" w:cs="RixMGoL"/>
          <w:kern w:val="2"/>
          <w:sz w:val="12"/>
          <w:szCs w:val="12"/>
          <w:lang w:eastAsia="ko-KR"/>
        </w:rPr>
        <w:t>미제공</w:t>
      </w:r>
      <w:proofErr w:type="spellEnd"/>
      <w:r w:rsidRPr="00FA71FC">
        <w:rPr>
          <w:rFonts w:eastAsiaTheme="minorHAnsi" w:cs="RixMGoL"/>
          <w:kern w:val="2"/>
          <w:sz w:val="12"/>
          <w:szCs w:val="12"/>
          <w:lang w:eastAsia="ko-KR"/>
        </w:rPr>
        <w:t>, 자금융통 목적의 거래 등 정상적 상거래로 보기 어려운 거래를 말한다.</w:t>
      </w:r>
    </w:p>
    <w:p w:rsidR="00AA5FA3" w:rsidRPr="00FA71FC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“정기결제”라 함은 "갑"이 "이용자"에게 물품이나 용역을 판매 또는 제공하고,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이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대해 "이용자"가 정기적으로 약정 금액을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/>
          <w:sz w:val="12"/>
          <w:szCs w:val="12"/>
        </w:rPr>
        <w:t>결제하면 "갑"은 "을"을 통해 기적으로 해당 금액을 지불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/>
          <w:sz w:val="12"/>
          <w:szCs w:val="12"/>
        </w:rPr>
        <w:t>받는 방식을 말한다.</w:t>
      </w:r>
    </w:p>
    <w:p w:rsidR="00AA5FA3" w:rsidRPr="00FA71FC" w:rsidRDefault="00AA5FA3" w:rsidP="009742FC">
      <w:pPr>
        <w:pStyle w:val="ae"/>
        <w:numPr>
          <w:ilvl w:val="0"/>
          <w:numId w:val="4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FA71FC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약관에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별도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정의하지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아니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용어는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「전자금융거래법」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등 관계법령에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정하는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바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따른다</w:t>
      </w:r>
      <w:r w:rsidRPr="00FA71FC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FA71F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성립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5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계약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의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조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신청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재항목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부속서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상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승인함으로써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간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계약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성립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5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도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홈페이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게시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단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청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문서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송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모사전송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우편방식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사본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교부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0C363B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0056F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4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Default="00AA5FA3" w:rsidP="009742FC">
      <w:pPr>
        <w:pStyle w:val="ae"/>
        <w:numPr>
          <w:ilvl w:val="0"/>
          <w:numId w:val="6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가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이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약관을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변경하고자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때에는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변경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7일 전에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홈페이지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게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가능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장치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가맹점이 접근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용이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장치를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통하여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게시하는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외에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사전에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제공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전자메일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통지한다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다만,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법령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개정이나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제도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개선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등으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인하여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긴급히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약관을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변경할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때는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해당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서비스의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장치에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즉시 이를 게</w:t>
      </w:r>
      <w:r>
        <w:rPr>
          <w:rFonts w:asciiTheme="minorHAnsi" w:eastAsiaTheme="minorHAnsi" w:hAnsiTheme="minorHAnsi" w:cs="RixMGoL" w:hint="eastAsia"/>
          <w:sz w:val="12"/>
          <w:szCs w:val="12"/>
        </w:rPr>
        <w:t>시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변경내용이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불리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전자메일로</w:t>
      </w:r>
      <w:r w:rsidRPr="000056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056FC">
        <w:rPr>
          <w:rFonts w:asciiTheme="minorHAnsi" w:eastAsiaTheme="minorHAnsi" w:hAnsiTheme="minorHAnsi" w:cs="RixMGoL" w:hint="eastAsia"/>
          <w:sz w:val="12"/>
          <w:szCs w:val="12"/>
        </w:rPr>
        <w:t>통지한다</w:t>
      </w:r>
      <w:r w:rsidRPr="000056FC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6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규정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내용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게시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지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후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시행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영업일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까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단</w:t>
      </w:r>
      <w:r>
        <w:rPr>
          <w:rFonts w:asciiTheme="minorHAnsi" w:eastAsiaTheme="minorHAnsi" w:hAnsiTheme="minorHAnsi" w:cs="RixMGoL" w:hint="eastAsia"/>
          <w:sz w:val="12"/>
          <w:szCs w:val="12"/>
        </w:rPr>
        <w:t>,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단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안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이의제기가 없으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승인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것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범위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Default="00AA5FA3" w:rsidP="009742FC">
      <w:pPr>
        <w:pStyle w:val="ae"/>
        <w:numPr>
          <w:ilvl w:val="0"/>
          <w:numId w:val="7"/>
        </w:numPr>
        <w:tabs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범위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같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FA71FC" w:rsidRDefault="00AA5FA3" w:rsidP="009742FC">
      <w:pPr>
        <w:pStyle w:val="ae"/>
        <w:numPr>
          <w:ilvl w:val="1"/>
          <w:numId w:val="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동이체서비스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: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납입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받거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상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받을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각종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수납자금을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신청계좌에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동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출금하여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지정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lastRenderedPageBreak/>
        <w:t>계좌</w:t>
      </w:r>
      <w:r w:rsidRPr="00FA71FC">
        <w:rPr>
          <w:rFonts w:asciiTheme="minorHAnsi" w:eastAsiaTheme="minorHAnsi" w:hAnsiTheme="minorHAnsi" w:cs="RixMGoL"/>
          <w:sz w:val="12"/>
          <w:szCs w:val="12"/>
        </w:rPr>
        <w:t>(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이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“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수납계좌</w:t>
      </w:r>
      <w:r w:rsidRPr="00FA71FC">
        <w:rPr>
          <w:rFonts w:asciiTheme="minorHAnsi" w:eastAsiaTheme="minorHAnsi" w:hAnsiTheme="minorHAnsi" w:cs="RixMGoL"/>
          <w:sz w:val="12"/>
          <w:szCs w:val="12"/>
        </w:rPr>
        <w:t>”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라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FA71FC">
        <w:rPr>
          <w:rFonts w:asciiTheme="minorHAnsi" w:eastAsiaTheme="minorHAnsi" w:hAnsiTheme="minorHAnsi" w:cs="RixMGoL"/>
          <w:sz w:val="12"/>
          <w:szCs w:val="12"/>
        </w:rPr>
        <w:t>)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입금하는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서비스를 말한다.</w:t>
      </w:r>
    </w:p>
    <w:p w:rsidR="00AA5FA3" w:rsidRPr="00FA71FC" w:rsidRDefault="00AA5FA3" w:rsidP="009742FC">
      <w:pPr>
        <w:pStyle w:val="ae"/>
        <w:numPr>
          <w:ilvl w:val="1"/>
          <w:numId w:val="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FA71FC">
        <w:rPr>
          <w:rFonts w:asciiTheme="minorHAnsi" w:eastAsiaTheme="minorHAnsi" w:hAnsiTheme="minorHAnsi" w:cs="RixMGoL" w:hint="eastAsia"/>
          <w:sz w:val="12"/>
          <w:szCs w:val="12"/>
        </w:rPr>
        <w:t>카드자동이체서비스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: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신용카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결제수단을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이용하여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동의절차를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통해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약정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일자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서비스대금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결제가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동으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이루어지도록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하는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FA71FC">
        <w:rPr>
          <w:rFonts w:asciiTheme="minorHAnsi" w:eastAsiaTheme="minorHAnsi" w:hAnsiTheme="minorHAnsi" w:cs="RixMGoL" w:hint="eastAsia"/>
          <w:sz w:val="12"/>
          <w:szCs w:val="12"/>
        </w:rPr>
        <w:t>정기과금</w:t>
      </w:r>
      <w:proofErr w:type="spellEnd"/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형태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결제서비스를 말한다.</w:t>
      </w:r>
    </w:p>
    <w:p w:rsidR="00AA5FA3" w:rsidRPr="00FA71FC" w:rsidRDefault="00AA5FA3" w:rsidP="009742FC">
      <w:pPr>
        <w:pStyle w:val="ae"/>
        <w:numPr>
          <w:ilvl w:val="1"/>
          <w:numId w:val="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상계좌서비스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: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요청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의하여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신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고객에게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부여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상계좌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입금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자금을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지정한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수납계좌에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입금하는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업무와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입금명세의</w:t>
      </w:r>
      <w:r w:rsidRPr="00FA71F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FA71FC">
        <w:rPr>
          <w:rFonts w:asciiTheme="minorHAnsi" w:eastAsiaTheme="minorHAnsi" w:hAnsiTheme="minorHAnsi" w:cs="RixMGoL" w:hint="eastAsia"/>
          <w:sz w:val="12"/>
          <w:szCs w:val="12"/>
        </w:rPr>
        <w:t>전송업무를 말한다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6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계좌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정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>
        <w:rPr>
          <w:rFonts w:asciiTheme="minorHAnsi" w:eastAsiaTheme="minorHAnsi" w:hAnsiTheme="minorHAnsi" w:cs="RixMGoL"/>
          <w:sz w:val="12"/>
          <w:szCs w:val="12"/>
        </w:rPr>
        <w:t>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규정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행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도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계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정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계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하고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양식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면</w:t>
      </w:r>
      <w:r>
        <w:rPr>
          <w:rFonts w:asciiTheme="minorHAnsi" w:eastAsiaTheme="minorHAnsi" w:hAnsiTheme="minorHAnsi" w:cs="RixMGoL" w:hint="eastAsia"/>
          <w:sz w:val="12"/>
          <w:szCs w:val="12"/>
        </w:rPr>
        <w:t>으로 요청한다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284D54">
        <w:rPr>
          <w:rFonts w:asciiTheme="minorHAnsi" w:eastAsiaTheme="minorHAnsi" w:hAnsiTheme="minorHAnsi" w:hint="eastAsia"/>
          <w:b/>
          <w:sz w:val="12"/>
          <w:szCs w:val="12"/>
        </w:rPr>
        <w:t>제</w:t>
      </w:r>
      <w:r>
        <w:rPr>
          <w:rFonts w:asciiTheme="minorHAnsi" w:eastAsiaTheme="minorHAnsi" w:hAnsiTheme="minorHAnsi"/>
          <w:b/>
          <w:sz w:val="12"/>
          <w:szCs w:val="12"/>
        </w:rPr>
        <w:t>2</w:t>
      </w:r>
      <w:r w:rsidRPr="00284D54">
        <w:rPr>
          <w:rFonts w:asciiTheme="minorHAnsi" w:eastAsiaTheme="minorHAnsi" w:hAnsiTheme="minorHAnsi" w:hint="eastAsia"/>
          <w:b/>
          <w:sz w:val="12"/>
          <w:szCs w:val="12"/>
        </w:rPr>
        <w:t>장</w:t>
      </w:r>
      <w:r w:rsidRPr="00284D54">
        <w:rPr>
          <w:rFonts w:asciiTheme="minorHAnsi" w:eastAsiaTheme="minorHAnsi" w:hAnsiTheme="minorHAnsi"/>
          <w:b/>
          <w:sz w:val="12"/>
          <w:szCs w:val="12"/>
        </w:rPr>
        <w:t xml:space="preserve"> </w:t>
      </w:r>
      <w:r>
        <w:rPr>
          <w:rFonts w:asciiTheme="minorHAnsi" w:eastAsiaTheme="minorHAnsi" w:hAnsiTheme="minorHAnsi" w:hint="eastAsia"/>
          <w:b/>
          <w:sz w:val="12"/>
          <w:szCs w:val="12"/>
        </w:rPr>
        <w:t>가맹점 및 회사의 의무</w:t>
      </w:r>
    </w:p>
    <w:p w:rsidR="00AA5FA3" w:rsidRPr="000C363B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233A40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233A40">
        <w:rPr>
          <w:rFonts w:asciiTheme="minorHAnsi" w:eastAsiaTheme="minorHAnsi" w:hAnsiTheme="minorHAnsi" w:cs="RixMGoL"/>
          <w:sz w:val="12"/>
          <w:szCs w:val="12"/>
        </w:rPr>
        <w:t>7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233A40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의무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696D13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96D13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대가로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이용요금을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납부하여야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696D13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신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근매체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유출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않도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리해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필요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근매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위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양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및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제공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또는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누설해서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근매체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도용이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조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방지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도록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관리자의 의무를 다하여야 한다.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준수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준수사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행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않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당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96D13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서비스이용거래와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알게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된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696D13">
        <w:rPr>
          <w:rFonts w:asciiTheme="minorHAnsi" w:eastAsiaTheme="minorHAnsi" w:hAnsiTheme="minorHAnsi" w:cs="RixMGoL" w:hint="eastAsia"/>
          <w:sz w:val="12"/>
          <w:szCs w:val="12"/>
        </w:rPr>
        <w:t>거래은행명</w:t>
      </w:r>
      <w:proofErr w:type="spellEnd"/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예금계좌번호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주민등록번호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앞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생년월일 또는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사업자등록번호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휴대폰번호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유선전화번호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고객에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관한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제반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사항을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동의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696D13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96D13">
        <w:rPr>
          <w:rFonts w:asciiTheme="minorHAnsi" w:eastAsiaTheme="minorHAnsi" w:hAnsiTheme="minorHAnsi" w:cs="RixMGoL" w:hint="eastAsia"/>
          <w:sz w:val="12"/>
          <w:szCs w:val="12"/>
        </w:rPr>
        <w:t xml:space="preserve">서비스이용거래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용도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누설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없으며</w:t>
      </w:r>
      <w:r>
        <w:rPr>
          <w:rFonts w:asciiTheme="minorHAnsi" w:eastAsiaTheme="minorHAnsi" w:hAnsiTheme="minorHAnsi" w:cs="RixMGoL"/>
          <w:sz w:val="12"/>
          <w:szCs w:val="12"/>
        </w:rPr>
        <w:t xml:space="preserve">,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이로 인해 발생하는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민</w:t>
      </w:r>
      <w:r>
        <w:rPr>
          <w:rFonts w:asciiTheme="minorHAnsi" w:eastAsiaTheme="minorHAnsi" w:hAnsiTheme="minorHAnsi" w:cs="RixMGoL"/>
          <w:sz w:val="12"/>
          <w:szCs w:val="12"/>
        </w:rPr>
        <w:t>ㆍ</w:t>
      </w:r>
      <w:r>
        <w:rPr>
          <w:rFonts w:asciiTheme="minorHAnsi" w:eastAsiaTheme="minorHAnsi" w:hAnsiTheme="minorHAnsi" w:cs="RixMGoL" w:hint="eastAsia"/>
          <w:sz w:val="12"/>
          <w:szCs w:val="12"/>
        </w:rPr>
        <w:t>형사상의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책임을 부담한다.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만</w:t>
      </w:r>
      <w:r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계법령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바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예외가 인정되는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러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한다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동의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청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확인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주어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청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어떠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유로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절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정보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주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화번호</w:t>
      </w:r>
      <w:r w:rsidRPr="008D5189">
        <w:rPr>
          <w:rFonts w:asciiTheme="minorHAnsi" w:eastAsiaTheme="minorHAnsi" w:hAnsiTheme="minorHAnsi" w:cs="RixMGoL"/>
          <w:sz w:val="12"/>
          <w:szCs w:val="12"/>
        </w:rPr>
        <w:t>, FAX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번호</w:t>
      </w:r>
      <w:r w:rsidRPr="008D5189">
        <w:rPr>
          <w:rFonts w:asciiTheme="minorHAnsi" w:eastAsiaTheme="minorHAnsi" w:hAnsiTheme="minorHAnsi" w:cs="RixMGoL"/>
          <w:sz w:val="12"/>
          <w:szCs w:val="12"/>
        </w:rPr>
        <w:t>, E-mail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주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핸드폰번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전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변경 등록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해태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문제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청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종료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/>
          <w:sz w:val="12"/>
          <w:szCs w:val="12"/>
        </w:rPr>
        <w:t>“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데이터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반드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송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0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명시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조치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적극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협조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10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기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기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되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/>
          <w:sz w:val="12"/>
          <w:szCs w:val="12"/>
        </w:rPr>
        <w:t>2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영업일이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>
        <w:rPr>
          <w:rFonts w:asciiTheme="minorHAnsi" w:eastAsiaTheme="minorHAnsi" w:hAnsiTheme="minorHAnsi" w:cs="RixMGoL" w:hint="eastAsia"/>
          <w:sz w:val="12"/>
          <w:szCs w:val="12"/>
        </w:rPr>
        <w:t>의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/>
          <w:sz w:val="12"/>
          <w:szCs w:val="12"/>
        </w:rPr>
        <w:t>연락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두절</w:t>
      </w:r>
      <w:r>
        <w:rPr>
          <w:rFonts w:asciiTheme="minorHAnsi" w:eastAsiaTheme="minorHAnsi" w:hAnsiTheme="minorHAnsi" w:cs="RixMGoL" w:hint="eastAsia"/>
          <w:sz w:val="12"/>
          <w:szCs w:val="12"/>
        </w:rPr>
        <w:t>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처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/>
          <w:sz w:val="12"/>
          <w:szCs w:val="12"/>
        </w:rPr>
        <w:t>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연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산지급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산보류금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233A40">
        <w:rPr>
          <w:rFonts w:asciiTheme="minorHAnsi" w:eastAsiaTheme="minorHAnsi" w:hAnsiTheme="minorHAnsi" w:cs="RixMGoL" w:hint="eastAsia"/>
          <w:sz w:val="12"/>
          <w:szCs w:val="12"/>
        </w:rPr>
        <w:t>제</w:t>
      </w:r>
      <w:r>
        <w:rPr>
          <w:rFonts w:asciiTheme="minorHAnsi" w:eastAsiaTheme="minorHAnsi" w:hAnsiTheme="minorHAnsi" w:cs="RixMGoL"/>
          <w:sz w:val="12"/>
          <w:szCs w:val="12"/>
        </w:rPr>
        <w:t>8</w:t>
      </w:r>
      <w:r>
        <w:rPr>
          <w:rFonts w:asciiTheme="minorHAnsi" w:eastAsiaTheme="minorHAnsi" w:hAnsiTheme="minorHAnsi" w:cs="RixMGoL" w:hint="eastAsia"/>
          <w:sz w:val="12"/>
          <w:szCs w:val="12"/>
        </w:rPr>
        <w:t>조 (회사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233A40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의무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Default="00AA5FA3" w:rsidP="009742FC">
      <w:pPr>
        <w:pStyle w:val="ae"/>
        <w:numPr>
          <w:ilvl w:val="0"/>
          <w:numId w:val="1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회사는 시스템을 안정적으로 운영하며,</w:t>
      </w:r>
      <w:r>
        <w:rPr>
          <w:rFonts w:asciiTheme="minorHAnsi" w:eastAsiaTheme="minorHAnsi" w:hAnsiTheme="minorHAnsi" w:cs="RixMGoL"/>
          <w:sz w:val="12"/>
          <w:szCs w:val="12"/>
        </w:rPr>
        <w:t xml:space="preserve"> 24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시간 연중무휴로 서비스를 제공함 </w:t>
      </w:r>
    </w:p>
    <w:p w:rsidR="00AA5FA3" w:rsidRDefault="00AA5FA3" w:rsidP="00AA5FA3">
      <w:pPr>
        <w:pStyle w:val="ae"/>
        <w:tabs>
          <w:tab w:val="left" w:pos="142"/>
          <w:tab w:val="left" w:pos="284"/>
        </w:tabs>
        <w:wordWrap/>
        <w:spacing w:line="220" w:lineRule="exact"/>
        <w:ind w:leftChars="0" w:left="142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을 원칙으로 한다.</w:t>
      </w:r>
    </w:p>
    <w:p w:rsidR="00AA5FA3" w:rsidRDefault="00AA5FA3" w:rsidP="009742FC">
      <w:pPr>
        <w:pStyle w:val="ae"/>
        <w:numPr>
          <w:ilvl w:val="0"/>
          <w:numId w:val="1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서비스의 정기점검 또는 기술상 필요로 중단이 필요할 경우 회사는 가맹점에 </w:t>
      </w:r>
    </w:p>
    <w:p w:rsidR="00AA5FA3" w:rsidRDefault="00AA5FA3" w:rsidP="00AA5FA3">
      <w:pPr>
        <w:pStyle w:val="ae"/>
        <w:tabs>
          <w:tab w:val="left" w:pos="142"/>
          <w:tab w:val="left" w:pos="284"/>
        </w:tabs>
        <w:wordWrap/>
        <w:spacing w:line="220" w:lineRule="exact"/>
        <w:ind w:leftChars="0" w:left="142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/>
          <w:sz w:val="12"/>
          <w:szCs w:val="12"/>
        </w:rPr>
        <w:t>1</w:t>
      </w:r>
      <w:r>
        <w:rPr>
          <w:rFonts w:asciiTheme="minorHAnsi" w:eastAsiaTheme="minorHAnsi" w:hAnsiTheme="minorHAnsi" w:cs="RixMGoL" w:hint="eastAsia"/>
          <w:sz w:val="12"/>
          <w:szCs w:val="12"/>
        </w:rPr>
        <w:t>영업일전 통지한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다만, 불가항력에 의한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긴급 중단일 경우에는 사후 </w:t>
      </w:r>
      <w:r>
        <w:rPr>
          <w:rFonts w:asciiTheme="minorHAnsi" w:eastAsiaTheme="minorHAnsi" w:hAnsiTheme="minorHAnsi" w:cs="RixMGoL"/>
          <w:sz w:val="12"/>
          <w:szCs w:val="12"/>
        </w:rPr>
        <w:t>24</w:t>
      </w:r>
      <w:r>
        <w:rPr>
          <w:rFonts w:asciiTheme="minorHAnsi" w:eastAsiaTheme="minorHAnsi" w:hAnsiTheme="minorHAnsi" w:cs="RixMGoL" w:hint="eastAsia"/>
          <w:sz w:val="12"/>
          <w:szCs w:val="12"/>
        </w:rPr>
        <w:t>시간 이내 통지한다.</w:t>
      </w:r>
    </w:p>
    <w:p w:rsidR="00AA5FA3" w:rsidRDefault="00AA5FA3" w:rsidP="009742FC">
      <w:pPr>
        <w:pStyle w:val="ae"/>
        <w:numPr>
          <w:ilvl w:val="0"/>
          <w:numId w:val="1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회사는 이용대금이 원활히 가맹점에 지급되도록 신뢰성 있는 서비스를 제공한다.</w:t>
      </w:r>
    </w:p>
    <w:p w:rsidR="00AA5FA3" w:rsidRDefault="00AA5FA3" w:rsidP="009742FC">
      <w:pPr>
        <w:pStyle w:val="ae"/>
        <w:numPr>
          <w:ilvl w:val="0"/>
          <w:numId w:val="1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회사는 </w:t>
      </w:r>
      <w:r>
        <w:rPr>
          <w:rFonts w:asciiTheme="minorHAnsi" w:eastAsiaTheme="minorHAnsi" w:hAnsiTheme="minorHAnsi" w:cs="RixMGoL"/>
          <w:sz w:val="12"/>
          <w:szCs w:val="12"/>
        </w:rPr>
        <w:t xml:space="preserve">PCI DSS </w:t>
      </w:r>
      <w:r>
        <w:rPr>
          <w:rFonts w:asciiTheme="minorHAnsi" w:eastAsiaTheme="minorHAnsi" w:hAnsiTheme="minorHAnsi" w:cs="RixMGoL" w:hint="eastAsia"/>
          <w:sz w:val="12"/>
          <w:szCs w:val="12"/>
        </w:rPr>
        <w:t>등 보안요건을 준수하고, 전자금융거래법 등 관련 법령에</w:t>
      </w:r>
      <w:r>
        <w:rPr>
          <w:rFonts w:asciiTheme="minorHAnsi" w:eastAsiaTheme="minorHAnsi" w:hAnsiTheme="minorHAnsi" w:cs="RixMGoL"/>
          <w:sz w:val="12"/>
          <w:szCs w:val="12"/>
        </w:rPr>
        <w:br/>
        <w:t xml:space="preserve"> 따라 </w:t>
      </w:r>
      <w:r>
        <w:rPr>
          <w:rFonts w:asciiTheme="minorHAnsi" w:eastAsiaTheme="minorHAnsi" w:hAnsiTheme="minorHAnsi" w:cs="RixMGoL" w:hint="eastAsia"/>
          <w:sz w:val="12"/>
          <w:szCs w:val="12"/>
        </w:rPr>
        <w:t>결제업자로서 필요한 제반 요건을 준수한다.</w:t>
      </w:r>
    </w:p>
    <w:p w:rsidR="00AA5FA3" w:rsidRPr="00DF7676" w:rsidRDefault="00AA5FA3" w:rsidP="009742FC">
      <w:pPr>
        <w:pStyle w:val="ae"/>
        <w:numPr>
          <w:ilvl w:val="0"/>
          <w:numId w:val="1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DF7676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DF7676">
        <w:rPr>
          <w:rFonts w:asciiTheme="minorHAnsi" w:eastAsiaTheme="minorHAnsi" w:hAnsiTheme="minorHAnsi" w:cs="RixMGoL"/>
          <w:sz w:val="12"/>
          <w:szCs w:val="12"/>
        </w:rPr>
        <w:t xml:space="preserve"> 금융기관의 전산장애, 통신망 장애, 천재지변 등 회사의 합리적</w:t>
      </w:r>
      <w:r w:rsidRPr="00DF7676"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DF7676">
        <w:rPr>
          <w:rFonts w:asciiTheme="minorHAnsi" w:eastAsiaTheme="minorHAnsi" w:hAnsiTheme="minorHAnsi" w:cs="RixMGoL"/>
          <w:sz w:val="12"/>
          <w:szCs w:val="12"/>
        </w:rPr>
        <w:t>관리범위를 벗어난 사유로 인해 발생한 손해에 대하여는 책임을 지지 아니한다.</w:t>
      </w:r>
      <w:r w:rsidRPr="00DF7676">
        <w:rPr>
          <w:rFonts w:asciiTheme="minorHAnsi" w:eastAsiaTheme="minorHAnsi" w:hAnsiTheme="minorHAnsi" w:cs="RixMGoL"/>
          <w:sz w:val="12"/>
          <w:szCs w:val="12"/>
        </w:rPr>
        <w:br/>
      </w: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>
        <w:rPr>
          <w:rFonts w:asciiTheme="minorHAnsi" w:eastAsiaTheme="minorHAnsi" w:hAnsiTheme="minorHAnsi" w:cs="RixMGoL"/>
          <w:sz w:val="12"/>
          <w:szCs w:val="12"/>
        </w:rPr>
        <w:t>9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내용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1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수행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거래시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제공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장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지시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결과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치하는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lastRenderedPageBreak/>
        <w:t>회사</w:t>
      </w:r>
      <w:r>
        <w:rPr>
          <w:rFonts w:asciiTheme="minorHAnsi" w:eastAsiaTheme="minorHAnsi" w:hAnsiTheme="minorHAnsi" w:cs="RixMGoL" w:hint="eastAsia"/>
          <w:sz w:val="12"/>
          <w:szCs w:val="12"/>
        </w:rPr>
        <w:t>와 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추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검사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오류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정하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기록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년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보관한다.</w:t>
      </w:r>
    </w:p>
    <w:p w:rsidR="00AA5FA3" w:rsidRDefault="00AA5FA3" w:rsidP="009742FC">
      <w:pPr>
        <w:pStyle w:val="ae"/>
        <w:numPr>
          <w:ilvl w:val="0"/>
          <w:numId w:val="13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종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대방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보</w:t>
      </w:r>
    </w:p>
    <w:p w:rsidR="00AA5FA3" w:rsidRPr="008D5189" w:rsidRDefault="00AA5FA3" w:rsidP="009742FC">
      <w:pPr>
        <w:pStyle w:val="ae"/>
        <w:numPr>
          <w:ilvl w:val="0"/>
          <w:numId w:val="13"/>
        </w:numPr>
        <w:tabs>
          <w:tab w:val="left" w:pos="284"/>
          <w:tab w:val="left" w:pos="426"/>
        </w:tabs>
        <w:wordWrap/>
        <w:spacing w:line="220" w:lineRule="exact"/>
        <w:ind w:leftChars="142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장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종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장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식별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보</w:t>
      </w:r>
    </w:p>
    <w:p w:rsidR="00AA5FA3" w:rsidRPr="008D5189" w:rsidRDefault="00AA5FA3" w:rsidP="009742FC">
      <w:pPr>
        <w:pStyle w:val="ae"/>
        <w:numPr>
          <w:ilvl w:val="0"/>
          <w:numId w:val="13"/>
        </w:numPr>
        <w:tabs>
          <w:tab w:val="left" w:pos="284"/>
          <w:tab w:val="left" w:pos="426"/>
        </w:tabs>
        <w:wordWrap/>
        <w:spacing w:line="220" w:lineRule="exact"/>
        <w:ind w:leftChars="142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루어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계좌번호</w:t>
      </w:r>
    </w:p>
    <w:p w:rsidR="00AA5FA3" w:rsidRPr="008D5189" w:rsidRDefault="00AA5FA3" w:rsidP="009742FC">
      <w:pPr>
        <w:pStyle w:val="ae"/>
        <w:numPr>
          <w:ilvl w:val="0"/>
          <w:numId w:val="13"/>
        </w:numPr>
        <w:tabs>
          <w:tab w:val="left" w:pos="284"/>
          <w:tab w:val="left" w:pos="426"/>
        </w:tabs>
        <w:wordWrap/>
        <w:spacing w:line="220" w:lineRule="exact"/>
        <w:ind w:leftChars="142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가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받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수료</w:t>
      </w:r>
    </w:p>
    <w:p w:rsidR="00AA5FA3" w:rsidRPr="008D5189" w:rsidRDefault="00AA5FA3" w:rsidP="009742FC">
      <w:pPr>
        <w:pStyle w:val="ae"/>
        <w:numPr>
          <w:ilvl w:val="0"/>
          <w:numId w:val="13"/>
        </w:numPr>
        <w:tabs>
          <w:tab w:val="left" w:pos="284"/>
          <w:tab w:val="left" w:pos="426"/>
        </w:tabs>
        <w:wordWrap/>
        <w:spacing w:line="220" w:lineRule="exact"/>
        <w:ind w:leftChars="142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동의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항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록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파일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0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14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하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취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5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적법하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징구하지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않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5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연락두절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징구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5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신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철회하였음에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과실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4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및 결제기관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되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접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지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>
        <w:rPr>
          <w:rFonts w:asciiTheme="minorHAnsi" w:eastAsiaTheme="minorHAnsi" w:hAnsiTheme="minorHAnsi" w:cs="RixMGoL" w:hint="eastAsia"/>
          <w:sz w:val="12"/>
          <w:szCs w:val="12"/>
        </w:rPr>
        <w:t>자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치결과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즉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인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보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4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조치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적극적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해결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원칙이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해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자금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급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보류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포함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있다.</w:t>
      </w:r>
    </w:p>
    <w:p w:rsidR="00AA5FA3" w:rsidRPr="008D5189" w:rsidRDefault="00AA5FA3" w:rsidP="009742FC">
      <w:pPr>
        <w:pStyle w:val="ae"/>
        <w:numPr>
          <w:ilvl w:val="0"/>
          <w:numId w:val="14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같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유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호조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취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당조치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적극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협조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치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실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배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져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귀속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배상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방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처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과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산프로그램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오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대방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입혔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귀책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당사자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모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진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근매체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조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체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지시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송이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과정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고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회사 및 회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금액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배상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입력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서비스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분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쟁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인확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흡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부당인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모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진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장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법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출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출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계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금액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기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관련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입내용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이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배상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구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배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형사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진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착오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신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타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예금계좌에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착오인출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당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지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받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즉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착오인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하여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착오인출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타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예금계좌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출액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액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반환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회사는 불법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착오인출 또는 비정상거래로 확정 또는 합리적으로 의심되는 거래에 대하여 지급보류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거래취소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정산대금을 차감 할 수 있다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전항에 대한 회사의 확인요청에 대한 가맹점의 회신이 </w:t>
      </w:r>
      <w:r>
        <w:rPr>
          <w:rFonts w:asciiTheme="minorHAnsi" w:eastAsiaTheme="minorHAnsi" w:hAnsiTheme="minorHAnsi" w:cs="RixMGoL"/>
          <w:sz w:val="12"/>
          <w:szCs w:val="12"/>
        </w:rPr>
        <w:t>5</w:t>
      </w:r>
      <w:r>
        <w:rPr>
          <w:rFonts w:asciiTheme="minorHAnsi" w:eastAsiaTheme="minorHAnsi" w:hAnsiTheme="minorHAnsi" w:cs="RixMGoL" w:hint="eastAsia"/>
          <w:sz w:val="12"/>
          <w:szCs w:val="12"/>
        </w:rPr>
        <w:t>영업일 이상 지연되는 경우에 회사는 해당거래를 비정상거래로 간주하여 임의로 취소 및 차기 정산대금에서 상계할 수 있다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B2012">
        <w:rPr>
          <w:rFonts w:asciiTheme="minorHAnsi" w:eastAsiaTheme="minorHAnsi" w:hAnsiTheme="minorHAnsi" w:cs="RixMGoL"/>
          <w:sz w:val="12"/>
          <w:szCs w:val="12"/>
        </w:rPr>
        <w:t xml:space="preserve">회사는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객관적인 이유로 </w:t>
      </w:r>
      <w:r w:rsidRPr="00CB2012">
        <w:rPr>
          <w:rFonts w:asciiTheme="minorHAnsi" w:eastAsiaTheme="minorHAnsi" w:hAnsiTheme="minorHAnsi" w:cs="RixMGoL"/>
          <w:sz w:val="12"/>
          <w:szCs w:val="12"/>
        </w:rPr>
        <w:t>비정상거래가 의심되거나 고객 피해 발생이 우려되는 경우 가맹점의 사전 동의 없이도 해당 거래를 보류하거나 취소할 수 있으며, 그 사실을 가맹점에 통지한다.</w:t>
      </w:r>
    </w:p>
    <w:p w:rsidR="00AA5FA3" w:rsidRDefault="00AA5FA3" w:rsidP="009742FC">
      <w:pPr>
        <w:pStyle w:val="ae"/>
        <w:numPr>
          <w:ilvl w:val="0"/>
          <w:numId w:val="16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비정상거래로 인하여 회사에 손해가 발생한 경우 가맹점은 회사가 지정한 방법에 따라 손해를 배상한다.</w:t>
      </w:r>
    </w:p>
    <w:p w:rsidR="00AA5FA3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Default="00AA5FA3" w:rsidP="00AA5FA3">
      <w:pPr>
        <w:wordWrap/>
        <w:spacing w:line="220" w:lineRule="exact"/>
        <w:ind w:leftChars="71" w:left="142" w:firstLineChars="700" w:firstLine="840"/>
        <w:jc w:val="left"/>
        <w:rPr>
          <w:rFonts w:asciiTheme="minorHAnsi" w:eastAsiaTheme="minorHAnsi" w:hAnsiTheme="minorHAnsi" w:cs="RixMGoL"/>
          <w:b/>
          <w:sz w:val="12"/>
          <w:szCs w:val="12"/>
        </w:rPr>
      </w:pPr>
      <w:r w:rsidRPr="00534984">
        <w:rPr>
          <w:rFonts w:asciiTheme="minorHAnsi" w:eastAsiaTheme="minorHAnsi" w:hAnsiTheme="minorHAnsi" w:cs="RixMGoL" w:hint="eastAsia"/>
          <w:b/>
          <w:sz w:val="12"/>
          <w:szCs w:val="12"/>
        </w:rPr>
        <w:t>제</w:t>
      </w:r>
      <w:r>
        <w:rPr>
          <w:rFonts w:asciiTheme="minorHAnsi" w:eastAsiaTheme="minorHAnsi" w:hAnsiTheme="minorHAnsi" w:cs="RixMGoL"/>
          <w:b/>
          <w:sz w:val="12"/>
          <w:szCs w:val="12"/>
        </w:rPr>
        <w:t>3</w:t>
      </w:r>
      <w:r w:rsidRPr="00534984">
        <w:rPr>
          <w:rFonts w:asciiTheme="minorHAnsi" w:eastAsiaTheme="minorHAnsi" w:hAnsiTheme="minorHAnsi" w:cs="RixMGoL" w:hint="eastAsia"/>
          <w:b/>
          <w:sz w:val="12"/>
          <w:szCs w:val="12"/>
        </w:rPr>
        <w:t>장</w:t>
      </w:r>
      <w:r w:rsidRPr="00534984">
        <w:rPr>
          <w:rFonts w:asciiTheme="minorHAnsi" w:eastAsiaTheme="minorHAnsi" w:hAnsiTheme="minorHAnsi" w:cs="RixMGoL"/>
          <w:b/>
          <w:sz w:val="12"/>
          <w:szCs w:val="12"/>
        </w:rPr>
        <w:t xml:space="preserve"> </w:t>
      </w:r>
      <w:proofErr w:type="spellStart"/>
      <w:r>
        <w:rPr>
          <w:rFonts w:asciiTheme="minorHAnsi" w:eastAsiaTheme="minorHAnsi" w:hAnsiTheme="minorHAnsi" w:cs="RixMGoL" w:hint="eastAsia"/>
          <w:b/>
          <w:sz w:val="12"/>
          <w:szCs w:val="12"/>
        </w:rPr>
        <w:t>요금</w:t>
      </w:r>
      <w:r>
        <w:rPr>
          <w:rFonts w:asciiTheme="minorHAnsi" w:eastAsiaTheme="minorHAnsi" w:hAnsiTheme="minorHAnsi" w:cs="RixMGoL"/>
          <w:b/>
          <w:sz w:val="12"/>
          <w:szCs w:val="12"/>
        </w:rPr>
        <w:t>ㆍ</w:t>
      </w:r>
      <w:r>
        <w:rPr>
          <w:rFonts w:asciiTheme="minorHAnsi" w:eastAsiaTheme="minorHAnsi" w:hAnsiTheme="minorHAnsi" w:cs="RixMGoL" w:hint="eastAsia"/>
          <w:b/>
          <w:sz w:val="12"/>
          <w:szCs w:val="12"/>
        </w:rPr>
        <w:t>미납</w:t>
      </w:r>
      <w:proofErr w:type="spellEnd"/>
      <w:r>
        <w:rPr>
          <w:rFonts w:asciiTheme="minorHAnsi" w:eastAsiaTheme="minorHAnsi" w:hAnsiTheme="minorHAnsi" w:cs="RixMGoL" w:hint="eastAsia"/>
          <w:b/>
          <w:sz w:val="12"/>
          <w:szCs w:val="12"/>
        </w:rPr>
        <w:t xml:space="preserve"> 및 서비스의 </w:t>
      </w:r>
      <w:proofErr w:type="spellStart"/>
      <w:r>
        <w:rPr>
          <w:rFonts w:asciiTheme="minorHAnsi" w:eastAsiaTheme="minorHAnsi" w:hAnsiTheme="minorHAnsi" w:cs="RixMGoL" w:hint="eastAsia"/>
          <w:b/>
          <w:sz w:val="12"/>
          <w:szCs w:val="12"/>
        </w:rPr>
        <w:t>중지</w:t>
      </w:r>
      <w:r>
        <w:rPr>
          <w:rFonts w:asciiTheme="minorHAnsi" w:eastAsiaTheme="minorHAnsi" w:hAnsiTheme="minorHAnsi" w:cs="RixMGoL"/>
          <w:b/>
          <w:sz w:val="12"/>
          <w:szCs w:val="12"/>
        </w:rPr>
        <w:t>ㆍ</w:t>
      </w:r>
      <w:r>
        <w:rPr>
          <w:rFonts w:asciiTheme="minorHAnsi" w:eastAsiaTheme="minorHAnsi" w:hAnsiTheme="minorHAnsi" w:cs="RixMGoL" w:hint="eastAsia"/>
          <w:b/>
          <w:sz w:val="12"/>
          <w:szCs w:val="12"/>
        </w:rPr>
        <w:t>해지</w:t>
      </w:r>
      <w:proofErr w:type="spellEnd"/>
    </w:p>
    <w:p w:rsidR="00AA5FA3" w:rsidRDefault="00AA5FA3" w:rsidP="00AA5FA3">
      <w:pPr>
        <w:wordWrap/>
        <w:spacing w:line="220" w:lineRule="exact"/>
        <w:ind w:leftChars="71" w:left="142" w:firstLineChars="700" w:firstLine="840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2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납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정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부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수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하고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별도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호협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쳐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정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수료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정일</w:t>
      </w:r>
      <w:r>
        <w:rPr>
          <w:rFonts w:asciiTheme="minorHAnsi" w:eastAsiaTheme="minorHAnsi" w:hAnsiTheme="minorHAnsi" w:cs="RixMGoL" w:hint="eastAsia"/>
          <w:sz w:val="12"/>
          <w:szCs w:val="12"/>
        </w:rPr>
        <w:t>의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익월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적용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계좌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입금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금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수수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공제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단</w:t>
      </w:r>
      <w:r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수료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와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별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정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4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lastRenderedPageBreak/>
        <w:t>사용료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합산</w:t>
      </w:r>
      <w:r>
        <w:rPr>
          <w:rFonts w:asciiTheme="minorHAnsi" w:eastAsiaTheme="minorHAnsi" w:hAnsiTheme="minorHAnsi" w:cs="RixMGoL" w:hint="eastAsia"/>
          <w:sz w:val="12"/>
          <w:szCs w:val="12"/>
        </w:rPr>
        <w:t>공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료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고객의 회원정보를 등록한 날의 해당월을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사용월로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하며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완료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월까지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매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부과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료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월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익월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/>
          <w:sz w:val="12"/>
          <w:szCs w:val="12"/>
        </w:rPr>
        <w:t>10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영업일이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익영업일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같음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납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별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부계좌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기일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입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기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후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한</w:t>
      </w:r>
      <w:r>
        <w:rPr>
          <w:rFonts w:asciiTheme="minorHAnsi" w:eastAsiaTheme="minorHAnsi" w:hAnsiTheme="minorHAnsi" w:cs="RixMGoL" w:hint="eastAsia"/>
          <w:sz w:val="12"/>
          <w:szCs w:val="12"/>
        </w:rPr>
        <w:t>,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납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실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유선</w:t>
      </w:r>
      <w:r w:rsidRPr="008D5189">
        <w:rPr>
          <w:rFonts w:asciiTheme="minorHAnsi" w:eastAsiaTheme="minorHAnsi" w:hAnsiTheme="minorHAnsi" w:cs="RixMGoL"/>
          <w:sz w:val="12"/>
          <w:szCs w:val="12"/>
        </w:rPr>
        <w:t>/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팩스</w:t>
      </w:r>
      <w:r w:rsidRPr="008D5189">
        <w:rPr>
          <w:rFonts w:asciiTheme="minorHAnsi" w:eastAsiaTheme="minorHAnsi" w:hAnsiTheme="minorHAnsi" w:cs="RixMGoL"/>
          <w:sz w:val="12"/>
          <w:szCs w:val="12"/>
        </w:rPr>
        <w:t>/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메일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단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보하였음에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구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부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개월이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연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산금액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납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차감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재출금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시에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납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것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간주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수행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/>
          <w:sz w:val="12"/>
          <w:szCs w:val="12"/>
        </w:rPr>
        <w:t>E-mai</w:t>
      </w:r>
      <w:r>
        <w:rPr>
          <w:rFonts w:asciiTheme="minorHAnsi" w:eastAsiaTheme="minorHAnsi" w:hAnsiTheme="minorHAnsi" w:cs="RixMGoL" w:hint="eastAsia"/>
          <w:sz w:val="12"/>
          <w:szCs w:val="12"/>
        </w:rPr>
        <w:t>l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주소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익월초에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자세금계산서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부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9742FC">
      <w:pPr>
        <w:pStyle w:val="ae"/>
        <w:numPr>
          <w:ilvl w:val="0"/>
          <w:numId w:val="1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유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시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단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천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가항력적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유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보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1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기관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기점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기점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술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필요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시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단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필요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미납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Default="00AA5FA3" w:rsidP="009742FC">
      <w:pPr>
        <w:pStyle w:val="ae"/>
        <w:numPr>
          <w:ilvl w:val="0"/>
          <w:numId w:val="1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내용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준수사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행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않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9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가맹점이 제공한 가상계좌가 전기통신금융사기에 이용된 경우</w:t>
      </w:r>
    </w:p>
    <w:p w:rsidR="00AA5FA3" w:rsidRPr="008D5189" w:rsidRDefault="00AA5FA3" w:rsidP="009742FC">
      <w:pPr>
        <w:pStyle w:val="ae"/>
        <w:numPr>
          <w:ilvl w:val="0"/>
          <w:numId w:val="1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유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>
        <w:rPr>
          <w:rFonts w:asciiTheme="minorHAnsi" w:eastAsiaTheme="minorHAnsi" w:hAnsiTheme="minorHAnsi" w:cs="RixMGoL" w:hint="eastAsia"/>
          <w:sz w:val="12"/>
          <w:szCs w:val="12"/>
        </w:rPr>
        <w:t>해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작성</w:t>
      </w:r>
      <w:r>
        <w:rPr>
          <w:rFonts w:asciiTheme="minorHAnsi" w:eastAsiaTheme="minorHAnsi" w:hAnsiTheme="minorHAnsi" w:cs="RixMGoL" w:hint="eastAsia"/>
          <w:sz w:val="12"/>
          <w:szCs w:val="12"/>
        </w:rPr>
        <w:t>/제출</w:t>
      </w:r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가맹점의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휴</w:t>
      </w:r>
      <w:r>
        <w:rPr>
          <w:rFonts w:asciiTheme="minorHAnsi" w:eastAsiaTheme="minorHAnsi" w:hAnsiTheme="minorHAnsi" w:cs="RixMGoL"/>
          <w:sz w:val="12"/>
          <w:szCs w:val="12"/>
        </w:rPr>
        <w:t>ㆍ</w:t>
      </w:r>
      <w:r>
        <w:rPr>
          <w:rFonts w:asciiTheme="minorHAnsi" w:eastAsiaTheme="minorHAnsi" w:hAnsiTheme="minorHAnsi" w:cs="RixMGoL" w:hint="eastAsia"/>
          <w:sz w:val="12"/>
          <w:szCs w:val="12"/>
        </w:rPr>
        <w:t>폐업이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확인된 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건전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저해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행위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계법령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약관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반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귀책사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속하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어렵다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판단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품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만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량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월</w:t>
      </w:r>
      <w:r w:rsidRPr="008D5189">
        <w:rPr>
          <w:rFonts w:asciiTheme="minorHAnsi" w:eastAsiaTheme="minorHAnsi" w:hAnsiTheme="minorHAnsi" w:cs="RixMGoL"/>
          <w:sz w:val="12"/>
          <w:szCs w:val="12"/>
        </w:rPr>
        <w:t>2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이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)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상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상적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가능하다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판단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소송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압류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처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기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기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험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판단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기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감독기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부기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중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청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1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유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정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1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최근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개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요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납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실적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1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착오인출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이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8D5189" w:rsidRDefault="00AA5FA3" w:rsidP="009742FC">
      <w:pPr>
        <w:pStyle w:val="ae"/>
        <w:numPr>
          <w:ilvl w:val="0"/>
          <w:numId w:val="21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부적합한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로 판단되는 파일을 3회이상 업로드 하는 경우</w:t>
      </w:r>
    </w:p>
    <w:p w:rsidR="00AA5FA3" w:rsidRPr="008D5189" w:rsidRDefault="00AA5FA3" w:rsidP="009742FC">
      <w:pPr>
        <w:pStyle w:val="ae"/>
        <w:numPr>
          <w:ilvl w:val="0"/>
          <w:numId w:val="18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사표시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상대방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도달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효력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Default="00AA5FA3" w:rsidP="00AA5FA3">
      <w:pPr>
        <w:wordWrap/>
        <w:spacing w:line="220" w:lineRule="exact"/>
        <w:ind w:leftChars="71" w:left="142" w:firstLineChars="700" w:firstLine="840"/>
        <w:jc w:val="left"/>
        <w:rPr>
          <w:rFonts w:asciiTheme="minorHAnsi" w:eastAsiaTheme="minorHAnsi" w:hAnsiTheme="minorHAnsi" w:cs="RixMGoL"/>
          <w:b/>
          <w:sz w:val="12"/>
          <w:szCs w:val="12"/>
        </w:rPr>
      </w:pPr>
      <w:r w:rsidRPr="00534984">
        <w:rPr>
          <w:rFonts w:asciiTheme="minorHAnsi" w:eastAsiaTheme="minorHAnsi" w:hAnsiTheme="minorHAnsi" w:cs="RixMGoL" w:hint="eastAsia"/>
          <w:b/>
          <w:sz w:val="12"/>
          <w:szCs w:val="12"/>
        </w:rPr>
        <w:t>제</w:t>
      </w:r>
      <w:r>
        <w:rPr>
          <w:rFonts w:asciiTheme="minorHAnsi" w:eastAsiaTheme="minorHAnsi" w:hAnsiTheme="minorHAnsi" w:cs="RixMGoL"/>
          <w:b/>
          <w:sz w:val="12"/>
          <w:szCs w:val="12"/>
        </w:rPr>
        <w:t>4</w:t>
      </w:r>
      <w:r w:rsidRPr="00534984">
        <w:rPr>
          <w:rFonts w:asciiTheme="minorHAnsi" w:eastAsiaTheme="minorHAnsi" w:hAnsiTheme="minorHAnsi" w:cs="RixMGoL" w:hint="eastAsia"/>
          <w:b/>
          <w:sz w:val="12"/>
          <w:szCs w:val="12"/>
        </w:rPr>
        <w:t>장</w:t>
      </w:r>
      <w:r w:rsidRPr="00534984">
        <w:rPr>
          <w:rFonts w:asciiTheme="minorHAnsi" w:eastAsiaTheme="minorHAnsi" w:hAnsiTheme="minorHAnsi" w:cs="RixMGoL"/>
          <w:b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b/>
          <w:sz w:val="12"/>
          <w:szCs w:val="12"/>
        </w:rPr>
        <w:t>담보금 및 정산한도</w:t>
      </w:r>
      <w:r>
        <w:rPr>
          <w:rFonts w:asciiTheme="minorHAnsi" w:eastAsiaTheme="minorHAnsi" w:hAnsiTheme="minorHAnsi" w:cs="RixMGoL"/>
          <w:b/>
          <w:sz w:val="12"/>
          <w:szCs w:val="12"/>
        </w:rPr>
        <w:t xml:space="preserve">, </w:t>
      </w:r>
      <w:r>
        <w:rPr>
          <w:rFonts w:asciiTheme="minorHAnsi" w:eastAsiaTheme="minorHAnsi" w:hAnsiTheme="minorHAnsi" w:cs="RixMGoL" w:hint="eastAsia"/>
          <w:b/>
          <w:sz w:val="12"/>
          <w:szCs w:val="12"/>
        </w:rPr>
        <w:t>자동이체 신청서 접수</w:t>
      </w:r>
    </w:p>
    <w:p w:rsidR="00AA5FA3" w:rsidRDefault="00AA5FA3" w:rsidP="00AA5FA3">
      <w:pPr>
        <w:wordWrap/>
        <w:spacing w:line="220" w:lineRule="exact"/>
        <w:ind w:leftChars="71" w:left="142" w:firstLineChars="700" w:firstLine="840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4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설정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및 한도관리)</w:t>
      </w:r>
    </w:p>
    <w:p w:rsidR="00AA5FA3" w:rsidRPr="008D5189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과실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제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지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결제기관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를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끼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하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월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정산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도액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일정비율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금액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를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피보험자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행보험보증증권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급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거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승인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시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단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행보험보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증권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급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가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협의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현금예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방법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신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월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정산한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상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좌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코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초과 분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항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일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방법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산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전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공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과실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민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부도자금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반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고처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산보류금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항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불가피하다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판단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용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부족분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즉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충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유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담보금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lastRenderedPageBreak/>
        <w:t>해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효력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개월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과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후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반환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만</w:t>
      </w:r>
      <w:r>
        <w:rPr>
          <w:rFonts w:asciiTheme="minorHAnsi" w:eastAsiaTheme="minorHAnsi" w:hAnsiTheme="minorHAnsi" w:cs="RixMGoL" w:hint="eastAsia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해지 이후에도 제1항 및 제2항에 위험이 해소되지 않은 경우에 회사는 이를 반환하지 않을 수 있으며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해지 이후에도 이행보증보험증권은 반환치 아니한다.</w:t>
      </w:r>
    </w:p>
    <w:p w:rsidR="00AA5FA3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회사는 가맹점 별로 월간 정산한도를 운영하며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가맹점의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정산예정금이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해당 한도를 초과하는 경우에는 해당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정산예정금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전액을 보류할 수 있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이 경우 부분지급은 허용되지 아니하며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이후 발생하는 신규 정산예정금은 </w:t>
      </w: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월한도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잔여범위 내에서 별도로 정산된다.</w:t>
      </w:r>
    </w:p>
    <w:p w:rsidR="00AA5FA3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회사는 제5항에 따른 보류가 발생할 경우 그 사실과 사유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보류금액을 가맹점이 확인 가능한 전자적 장치(관리자페이지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전자우편 등)를 통하여 지체 없이 통지하여야 한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가맹점은 회사가 제공한 통지수단을 통해 이를 확인하여야 하며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확인 지연 혹은 해태로 인한 불이익이 가맹점이 부담한다.</w:t>
      </w:r>
    </w:p>
    <w:p w:rsidR="00AA5FA3" w:rsidRPr="008D5189" w:rsidRDefault="00AA5FA3" w:rsidP="009742FC">
      <w:pPr>
        <w:pStyle w:val="ae"/>
        <w:numPr>
          <w:ilvl w:val="0"/>
          <w:numId w:val="22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보류된 정산예정금은 월간 정산한도 초기화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추가 담보금 제공으로 인한 한도상향, 또는 회사와의 별도 협의에 따라 지급될 수 있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</w:p>
    <w:p w:rsidR="00AA5FA3" w:rsidRPr="000F44F7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233A40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233A40">
        <w:rPr>
          <w:rFonts w:asciiTheme="minorHAnsi" w:eastAsiaTheme="minorHAnsi" w:hAnsiTheme="minorHAnsi" w:cs="RixMGoL"/>
          <w:sz w:val="12"/>
          <w:szCs w:val="12"/>
        </w:rPr>
        <w:t>15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자동이체 신청서(동의서)</w:t>
      </w:r>
      <w:r w:rsidRPr="00233A40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233A40">
        <w:rPr>
          <w:rFonts w:asciiTheme="minorHAnsi" w:eastAsiaTheme="minorHAnsi" w:hAnsiTheme="minorHAnsi" w:cs="RixMGoL" w:hint="eastAsia"/>
          <w:sz w:val="12"/>
          <w:szCs w:val="12"/>
        </w:rPr>
        <w:t>접수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C2734B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/>
          <w:sz w:val="12"/>
          <w:szCs w:val="12"/>
        </w:rPr>
        <w:t>가맹점은 고객으로부터 추심이체 출금 동의를 받을 때 「전자금융거래법」 및 같은 법 시행령에서 정한 절차에 따라 적법하게 동의를 받고, 이를 회사에 제출하여야 한다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.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.</w:t>
      </w:r>
    </w:p>
    <w:p w:rsidR="00AA5FA3" w:rsidRPr="00C2734B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고객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계좌번호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주민등록번호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앞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생년월일</w:t>
      </w:r>
      <w:r w:rsidRPr="00C2734B">
        <w:rPr>
          <w:rFonts w:asciiTheme="minorHAnsi" w:eastAsiaTheme="minorHAnsi" w:hAnsiTheme="minorHAnsi" w:cs="RixMGoL"/>
          <w:sz w:val="12"/>
          <w:szCs w:val="12"/>
        </w:rPr>
        <w:t>(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사업자번호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),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예금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실명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직접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확인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동이체 신청서(동의서)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반드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면</w:t>
      </w:r>
      <w:r w:rsidRPr="00C2734B">
        <w:rPr>
          <w:rFonts w:asciiTheme="minorHAnsi" w:eastAsiaTheme="minorHAnsi" w:hAnsiTheme="minorHAnsi" w:cs="RixMGoL"/>
          <w:sz w:val="12"/>
          <w:szCs w:val="12"/>
        </w:rPr>
        <w:t>(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전자서명이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있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전자문서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포함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)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으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받아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하며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사정에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따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면에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의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동이체 신청서(동의서)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받기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곤란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회사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별도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약정하여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전자금융거래법에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인정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서면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외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자동이체 동의방법을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이용할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단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고객과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예금주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명의가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상이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반드시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예금주의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동의를 받도록</w:t>
      </w:r>
      <w:r w:rsidRPr="00C2734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C2734B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C2734B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내용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록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관하</w:t>
      </w:r>
      <w:r>
        <w:rPr>
          <w:rFonts w:asciiTheme="minorHAnsi" w:eastAsiaTheme="minorHAnsi" w:hAnsiTheme="minorHAnsi" w:cs="RixMGoL" w:hint="eastAsia"/>
          <w:sz w:val="12"/>
          <w:szCs w:val="12"/>
        </w:rPr>
        <w:t>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원본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신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날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5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년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보관</w:t>
      </w:r>
      <w:r>
        <w:rPr>
          <w:rFonts w:asciiTheme="minorHAnsi" w:eastAsiaTheme="minorHAnsi" w:hAnsiTheme="minorHAnsi" w:cs="RixMGoL" w:hint="eastAsia"/>
          <w:sz w:val="12"/>
          <w:szCs w:val="12"/>
        </w:rPr>
        <w:t>한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또한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(동의서)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원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요구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지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응해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회사는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내역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독자적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고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동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내역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진정성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여부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해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받았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음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절차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라서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하도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24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3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고객을 대신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좌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계좌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개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분증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인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철저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분증사본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받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법인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업자등록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통장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본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분증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본</w:t>
      </w:r>
      <w:r w:rsidRPr="008D5189">
        <w:rPr>
          <w:rFonts w:asciiTheme="minorHAnsi" w:eastAsiaTheme="minorHAnsi" w:hAnsiTheme="minorHAnsi" w:cs="RixMGoL"/>
          <w:sz w:val="12"/>
          <w:szCs w:val="12"/>
        </w:rPr>
        <w:t>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표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위임장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징구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>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첨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받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한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D767B3" w:rsidRDefault="00AA5FA3" w:rsidP="009742FC">
      <w:pPr>
        <w:pStyle w:val="ae"/>
        <w:numPr>
          <w:ilvl w:val="0"/>
          <w:numId w:val="24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7F6E24">
        <w:rPr>
          <w:rFonts w:asciiTheme="minorHAnsi" w:eastAsiaTheme="minorHAnsi" w:hAnsiTheme="minorHAnsi" w:cs="RixMGoL" w:hint="eastAsia"/>
          <w:sz w:val="12"/>
          <w:szCs w:val="12"/>
        </w:rPr>
        <w:t>고객이 본인의 계좌가 아닌 계좌로 출금신청 할 경우에는 배우자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7F6E24">
        <w:rPr>
          <w:rFonts w:asciiTheme="minorHAnsi" w:eastAsiaTheme="minorHAnsi" w:hAnsiTheme="minorHAnsi" w:cs="RixMGoL" w:hint="eastAsia"/>
          <w:sz w:val="12"/>
          <w:szCs w:val="12"/>
        </w:rPr>
        <w:t>직계존비속</w:t>
      </w:r>
      <w:proofErr w:type="spellEnd"/>
      <w:r w:rsidRPr="007F6E24">
        <w:rPr>
          <w:rFonts w:asciiTheme="minorHAnsi" w:eastAsiaTheme="minorHAnsi" w:hAnsiTheme="minorHAnsi" w:cs="RixMGoL" w:hint="eastAsia"/>
          <w:sz w:val="12"/>
          <w:szCs w:val="12"/>
        </w:rPr>
        <w:t>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외조부모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외손자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배우자부모(사위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며느리 포함)에 한하여 가족임을 확인할 수 있는 주민등록등본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가족관계증명서 등의 사본과 통장사본을 첨부한 자동이체 신청서(동의서)에 예금주 거래인감을 날인 받으며,</w:t>
      </w:r>
      <w:r w:rsidRPr="007F6E24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 xml:space="preserve">예금주의 동의여부는 </w:t>
      </w:r>
      <w:r>
        <w:rPr>
          <w:rFonts w:asciiTheme="minorHAnsi" w:eastAsiaTheme="minorHAnsi" w:hAnsiTheme="minorHAnsi" w:cs="RixMGoL" w:hint="eastAsia"/>
          <w:sz w:val="12"/>
          <w:szCs w:val="12"/>
        </w:rPr>
        <w:t>가맹점</w:t>
      </w:r>
      <w:r w:rsidRPr="007F6E24">
        <w:rPr>
          <w:rFonts w:asciiTheme="minorHAnsi" w:eastAsiaTheme="minorHAnsi" w:hAnsiTheme="minorHAnsi" w:cs="RixMGoL" w:hint="eastAsia"/>
          <w:sz w:val="12"/>
          <w:szCs w:val="12"/>
        </w:rPr>
        <w:t>의 책임하에 확인하여야 한다.</w:t>
      </w:r>
    </w:p>
    <w:p w:rsidR="00AA5FA3" w:rsidRPr="008D5189" w:rsidRDefault="00AA5FA3" w:rsidP="009742FC">
      <w:pPr>
        <w:pStyle w:val="ae"/>
        <w:numPr>
          <w:ilvl w:val="0"/>
          <w:numId w:val="24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출금계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변경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때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처리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호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준하여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처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하여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9742FC">
      <w:pPr>
        <w:pStyle w:val="ae"/>
        <w:numPr>
          <w:ilvl w:val="0"/>
          <w:numId w:val="23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고객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8D5189">
        <w:rPr>
          <w:rFonts w:asciiTheme="minorHAnsi" w:eastAsiaTheme="minorHAnsi" w:hAnsiTheme="minorHAnsi" w:cs="RixMGoL" w:hint="eastAsia"/>
          <w:sz w:val="12"/>
          <w:szCs w:val="12"/>
        </w:rPr>
        <w:t>징구한</w:t>
      </w:r>
      <w:proofErr w:type="spellEnd"/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이체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신청서</w:t>
      </w:r>
      <w:r>
        <w:rPr>
          <w:rFonts w:asciiTheme="minorHAnsi" w:eastAsiaTheme="minorHAnsi" w:hAnsiTheme="minorHAnsi" w:cs="RixMGoL" w:hint="eastAsia"/>
          <w:sz w:val="12"/>
          <w:szCs w:val="12"/>
        </w:rPr>
        <w:t>(동의서)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허위작성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허위정보제공</w:t>
      </w:r>
      <w:r w:rsidRPr="008D5189">
        <w:rPr>
          <w:rFonts w:asciiTheme="minorHAnsi" w:eastAsiaTheme="minorHAnsi" w:hAnsiTheme="minorHAnsi" w:cs="RixMGoL"/>
          <w:sz w:val="12"/>
          <w:szCs w:val="12"/>
        </w:rPr>
        <w:t>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확인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소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등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따</w:t>
      </w:r>
      <w:r>
        <w:rPr>
          <w:rFonts w:asciiTheme="minorHAnsi" w:eastAsiaTheme="minorHAnsi" w:hAnsiTheme="minorHAnsi" w:cs="RixMGoL" w:hint="eastAsia"/>
          <w:sz w:val="12"/>
          <w:szCs w:val="12"/>
        </w:rPr>
        <w:t>라 회사 혹은 고객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손해가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모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책임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진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/>
          <w:b/>
          <w:sz w:val="12"/>
          <w:szCs w:val="12"/>
        </w:rPr>
      </w:pPr>
      <w:r w:rsidRPr="0009562C">
        <w:rPr>
          <w:rFonts w:asciiTheme="minorHAnsi" w:eastAsiaTheme="minorHAnsi" w:hAnsiTheme="minorHAnsi" w:hint="eastAsia"/>
          <w:b/>
          <w:sz w:val="12"/>
          <w:szCs w:val="12"/>
        </w:rPr>
        <w:t>제</w:t>
      </w:r>
      <w:r>
        <w:rPr>
          <w:rFonts w:asciiTheme="minorHAnsi" w:eastAsiaTheme="minorHAnsi" w:hAnsiTheme="minorHAnsi"/>
          <w:b/>
          <w:sz w:val="12"/>
          <w:szCs w:val="12"/>
        </w:rPr>
        <w:t>5</w:t>
      </w:r>
      <w:r w:rsidRPr="0009562C">
        <w:rPr>
          <w:rFonts w:asciiTheme="minorHAnsi" w:eastAsiaTheme="minorHAnsi" w:hAnsiTheme="minorHAnsi" w:hint="eastAsia"/>
          <w:b/>
          <w:sz w:val="12"/>
          <w:szCs w:val="12"/>
        </w:rPr>
        <w:t>장</w:t>
      </w:r>
      <w:r>
        <w:rPr>
          <w:rFonts w:asciiTheme="minorHAnsi" w:eastAsiaTheme="minorHAnsi" w:hAnsiTheme="minorHAnsi" w:hint="eastAsia"/>
          <w:b/>
          <w:sz w:val="12"/>
          <w:szCs w:val="12"/>
        </w:rPr>
        <w:t xml:space="preserve"> 이용기간 및 변경,</w:t>
      </w:r>
      <w:r>
        <w:rPr>
          <w:rFonts w:asciiTheme="minorHAnsi" w:eastAsiaTheme="minorHAnsi" w:hAnsiTheme="minorHAnsi"/>
          <w:b/>
          <w:sz w:val="12"/>
          <w:szCs w:val="12"/>
        </w:rPr>
        <w:t xml:space="preserve"> </w:t>
      </w:r>
      <w:r>
        <w:rPr>
          <w:rFonts w:asciiTheme="minorHAnsi" w:eastAsiaTheme="minorHAnsi" w:hAnsiTheme="minorHAnsi" w:hint="eastAsia"/>
          <w:b/>
          <w:sz w:val="12"/>
          <w:szCs w:val="12"/>
        </w:rPr>
        <w:t>소송관할</w:t>
      </w:r>
    </w:p>
    <w:p w:rsidR="00AA5FA3" w:rsidRPr="00767E5F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 w:cs="RixMGoL"/>
          <w:sz w:val="12"/>
          <w:szCs w:val="12"/>
        </w:rPr>
      </w:pPr>
    </w:p>
    <w:p w:rsidR="00AA5FA3" w:rsidRDefault="00AA5FA3" w:rsidP="00AA5FA3">
      <w:pPr>
        <w:wordWrap/>
        <w:spacing w:line="220" w:lineRule="exact"/>
        <w:ind w:left="120" w:hangingChars="100" w:hanging="12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6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기간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및 변경)</w:t>
      </w:r>
    </w:p>
    <w:p w:rsidR="00AA5FA3" w:rsidRPr="00723855" w:rsidRDefault="00AA5FA3" w:rsidP="009742FC">
      <w:pPr>
        <w:pStyle w:val="ae"/>
        <w:numPr>
          <w:ilvl w:val="0"/>
          <w:numId w:val="25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397251">
        <w:rPr>
          <w:rFonts w:asciiTheme="minorHAnsi" w:eastAsiaTheme="minorHAnsi" w:hAnsiTheme="minorHAnsi" w:cs="RixMGoL" w:hint="eastAsia"/>
          <w:sz w:val="12"/>
          <w:szCs w:val="12"/>
        </w:rPr>
        <w:t>본 계약에서 계약의 변경은 다음 각호의 절차를 따른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397251" w:rsidRDefault="00AA5FA3" w:rsidP="009742FC">
      <w:pPr>
        <w:pStyle w:val="ae"/>
        <w:numPr>
          <w:ilvl w:val="0"/>
          <w:numId w:val="26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397251">
        <w:rPr>
          <w:rFonts w:asciiTheme="minorHAnsi" w:eastAsiaTheme="minorHAnsi" w:hAnsiTheme="minorHAnsi" w:cs="RixMGoL" w:hint="eastAsia"/>
          <w:sz w:val="12"/>
          <w:szCs w:val="12"/>
        </w:rPr>
        <w:t xml:space="preserve">본 계약내용의 전부 또는 일부는 </w:t>
      </w:r>
      <w:r w:rsidRPr="00397251">
        <w:rPr>
          <w:rFonts w:asciiTheme="minorHAnsi" w:eastAsiaTheme="minorHAnsi" w:hAnsiTheme="minorHAnsi" w:cs="RixMGoL"/>
          <w:sz w:val="12"/>
          <w:szCs w:val="12"/>
        </w:rPr>
        <w:t>회사와</w:t>
      </w:r>
      <w:r w:rsidRPr="00397251">
        <w:rPr>
          <w:rFonts w:asciiTheme="minorHAnsi" w:eastAsiaTheme="minorHAnsi" w:hAnsiTheme="minorHAnsi" w:cs="RixMGoL" w:hint="eastAsia"/>
          <w:sz w:val="12"/>
          <w:szCs w:val="12"/>
        </w:rPr>
        <w:t xml:space="preserve"> 가맹점의 서면 합의에 의하여 변경 할 수 있다.</w:t>
      </w:r>
      <w:r w:rsidRPr="00397251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397251">
        <w:rPr>
          <w:rFonts w:asciiTheme="minorHAnsi" w:eastAsiaTheme="minorHAnsi" w:hAnsiTheme="minorHAnsi" w:cs="RixMGoL" w:hint="eastAsia"/>
          <w:sz w:val="12"/>
          <w:szCs w:val="12"/>
        </w:rPr>
        <w:t>단, 금융당국의 관계법령에 따른 수수료 개편 및 결제기관 등의 원가 변경 등 또는 금융제도권의 환경 변화에 따른 수수료 변경이 필요한 경우 가맹점에 대한 서면(가맹점 관리자 공지, 전자우편, 팩스 등 전자적 방법에 의한 통지 포함) 통보가 도달함으로써 수수료 변경의 효력이 발생된다.</w:t>
      </w:r>
    </w:p>
    <w:p w:rsidR="00AA5FA3" w:rsidRPr="00397251" w:rsidRDefault="00AA5FA3" w:rsidP="009742FC">
      <w:pPr>
        <w:pStyle w:val="ae"/>
        <w:numPr>
          <w:ilvl w:val="0"/>
          <w:numId w:val="26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397251">
        <w:rPr>
          <w:rFonts w:asciiTheme="minorHAnsi" w:eastAsiaTheme="minorHAnsi" w:hAnsiTheme="minorHAnsi" w:cs="RixMGoL" w:hint="eastAsia"/>
          <w:sz w:val="12"/>
          <w:szCs w:val="12"/>
        </w:rPr>
        <w:t xml:space="preserve">본 계약에 의하여 계약내용이 자동으로 변경되거나 </w:t>
      </w:r>
      <w:r w:rsidRPr="00397251">
        <w:rPr>
          <w:rFonts w:asciiTheme="minorHAnsi" w:eastAsiaTheme="minorHAnsi" w:hAnsiTheme="minorHAnsi" w:cs="RixMGoL"/>
          <w:sz w:val="12"/>
          <w:szCs w:val="12"/>
        </w:rPr>
        <w:t>회사</w:t>
      </w:r>
      <w:r w:rsidRPr="00397251">
        <w:rPr>
          <w:rFonts w:asciiTheme="minorHAnsi" w:eastAsiaTheme="minorHAnsi" w:hAnsiTheme="minorHAnsi" w:cs="RixMGoL" w:hint="eastAsia"/>
          <w:sz w:val="12"/>
          <w:szCs w:val="12"/>
        </w:rPr>
        <w:t xml:space="preserve">에게 </w:t>
      </w:r>
      <w:proofErr w:type="spellStart"/>
      <w:r w:rsidRPr="00397251">
        <w:rPr>
          <w:rFonts w:asciiTheme="minorHAnsi" w:eastAsiaTheme="minorHAnsi" w:hAnsiTheme="minorHAnsi" w:cs="RixMGoL" w:hint="eastAsia"/>
          <w:sz w:val="12"/>
          <w:szCs w:val="12"/>
        </w:rPr>
        <w:t>변경권이</w:t>
      </w:r>
      <w:proofErr w:type="spellEnd"/>
      <w:r w:rsidRPr="00397251">
        <w:rPr>
          <w:rFonts w:asciiTheme="minorHAnsi" w:eastAsiaTheme="minorHAnsi" w:hAnsiTheme="minorHAnsi" w:cs="RixMGoL" w:hint="eastAsia"/>
          <w:sz w:val="12"/>
          <w:szCs w:val="12"/>
        </w:rPr>
        <w:t xml:space="preserve"> 주어진 경우, 달리 정함이 없는 한 계약내용 변경에 관한 </w:t>
      </w:r>
      <w:r w:rsidRPr="00397251">
        <w:rPr>
          <w:rFonts w:asciiTheme="minorHAnsi" w:eastAsiaTheme="minorHAnsi" w:hAnsiTheme="minorHAnsi" w:cs="RixMGoL"/>
          <w:sz w:val="12"/>
          <w:szCs w:val="12"/>
        </w:rPr>
        <w:t>회사</w:t>
      </w:r>
      <w:r w:rsidRPr="00397251">
        <w:rPr>
          <w:rFonts w:asciiTheme="minorHAnsi" w:eastAsiaTheme="minorHAnsi" w:hAnsiTheme="minorHAnsi" w:cs="RixMGoL" w:hint="eastAsia"/>
          <w:sz w:val="12"/>
          <w:szCs w:val="12"/>
        </w:rPr>
        <w:t>의 서면(가맹점 관리자 공지,</w:t>
      </w:r>
      <w:r w:rsidRPr="00397251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397251">
        <w:rPr>
          <w:rFonts w:asciiTheme="minorHAnsi" w:eastAsiaTheme="minorHAnsi" w:hAnsiTheme="minorHAnsi" w:cs="RixMGoL" w:hint="eastAsia"/>
          <w:sz w:val="12"/>
          <w:szCs w:val="12"/>
        </w:rPr>
        <w:t>전자우편, 팩스 등 전자적 방법에 의한 통지 포함) 통보가 가맹점에게 도달함으로써 계약내용 변경의 효력이 발생된다.</w:t>
      </w:r>
    </w:p>
    <w:p w:rsidR="00AA5FA3" w:rsidRPr="008D5189" w:rsidRDefault="00AA5FA3" w:rsidP="009742FC">
      <w:pPr>
        <w:pStyle w:val="ae"/>
        <w:numPr>
          <w:ilvl w:val="0"/>
          <w:numId w:val="25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lastRenderedPageBreak/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서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접수되고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승인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날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효력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승인일로부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년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유효하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8D5189" w:rsidRDefault="00AA5FA3" w:rsidP="009742FC">
      <w:pPr>
        <w:pStyle w:val="ae"/>
        <w:numPr>
          <w:ilvl w:val="0"/>
          <w:numId w:val="25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기간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만료되기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개월전까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계약해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의사표시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면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전달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않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기간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년씩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자동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연장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>
        <w:rPr>
          <w:rFonts w:asciiTheme="minorHAnsi" w:eastAsiaTheme="minorHAnsi" w:hAnsiTheme="minorHAnsi" w:cs="RixMGoL"/>
          <w:sz w:val="12"/>
          <w:szCs w:val="12"/>
        </w:rPr>
        <w:t>7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기밀유지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Pr="008D5189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가맹점과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회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수행상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인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획득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사항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업무수행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외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목적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이용하거나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외부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유출하여서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다만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법령에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예외를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정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경우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그러하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아니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>
        <w:rPr>
          <w:rFonts w:asciiTheme="minorHAnsi" w:eastAsiaTheme="minorHAnsi" w:hAnsiTheme="minorHAnsi" w:cs="RixMGoL"/>
          <w:sz w:val="12"/>
          <w:szCs w:val="12"/>
        </w:rPr>
        <w:t>8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소송관할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비스이용거래와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련하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발생하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소송에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대하여는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서울중앙지방법원을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1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심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관할법원으로</w:t>
      </w:r>
      <w:r w:rsidRPr="008D5189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 w:rsidRPr="008D5189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09562C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/>
          <w:sz w:val="12"/>
          <w:szCs w:val="12"/>
        </w:rPr>
      </w:pPr>
    </w:p>
    <w:p w:rsidR="00AA5FA3" w:rsidRPr="0009562C" w:rsidRDefault="00AA5FA3" w:rsidP="00AA5FA3">
      <w:pPr>
        <w:wordWrap/>
        <w:spacing w:line="220" w:lineRule="exact"/>
        <w:jc w:val="center"/>
        <w:rPr>
          <w:rFonts w:asciiTheme="minorHAnsi" w:eastAsiaTheme="minorHAnsi" w:hAnsiTheme="minorHAnsi"/>
          <w:b/>
          <w:sz w:val="12"/>
          <w:szCs w:val="12"/>
        </w:rPr>
      </w:pPr>
      <w:r w:rsidRPr="0009562C">
        <w:rPr>
          <w:rFonts w:asciiTheme="minorHAnsi" w:eastAsiaTheme="minorHAnsi" w:hAnsiTheme="minorHAnsi" w:hint="eastAsia"/>
          <w:b/>
          <w:sz w:val="12"/>
          <w:szCs w:val="12"/>
        </w:rPr>
        <w:t>제</w:t>
      </w:r>
      <w:r>
        <w:rPr>
          <w:rFonts w:asciiTheme="minorHAnsi" w:eastAsiaTheme="minorHAnsi" w:hAnsiTheme="minorHAnsi"/>
          <w:b/>
          <w:sz w:val="12"/>
          <w:szCs w:val="12"/>
        </w:rPr>
        <w:t>6</w:t>
      </w:r>
      <w:r w:rsidRPr="0009562C">
        <w:rPr>
          <w:rFonts w:asciiTheme="minorHAnsi" w:eastAsiaTheme="minorHAnsi" w:hAnsiTheme="minorHAnsi" w:hint="eastAsia"/>
          <w:b/>
          <w:sz w:val="12"/>
          <w:szCs w:val="12"/>
        </w:rPr>
        <w:t>장</w:t>
      </w:r>
      <w:r>
        <w:rPr>
          <w:rFonts w:asciiTheme="minorHAnsi" w:eastAsiaTheme="minorHAnsi" w:hAnsiTheme="minorHAnsi" w:hint="eastAsia"/>
          <w:b/>
          <w:sz w:val="12"/>
          <w:szCs w:val="12"/>
        </w:rPr>
        <w:t xml:space="preserve"> 결제수단별 </w:t>
      </w:r>
      <w:proofErr w:type="spellStart"/>
      <w:r>
        <w:rPr>
          <w:rFonts w:asciiTheme="minorHAnsi" w:eastAsiaTheme="minorHAnsi" w:hAnsiTheme="minorHAnsi" w:hint="eastAsia"/>
          <w:b/>
          <w:sz w:val="12"/>
          <w:szCs w:val="12"/>
        </w:rPr>
        <w:t>특칙</w:t>
      </w:r>
      <w:proofErr w:type="spellEnd"/>
      <w:r>
        <w:rPr>
          <w:rFonts w:asciiTheme="minorHAnsi" w:eastAsiaTheme="minorHAnsi" w:hAnsiTheme="minorHAnsi" w:hint="eastAsia"/>
          <w:b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/>
          <w:b/>
          <w:sz w:val="12"/>
          <w:szCs w:val="12"/>
        </w:rPr>
        <w:t xml:space="preserve"> </w:t>
      </w:r>
    </w:p>
    <w:p w:rsidR="00AA5FA3" w:rsidRPr="0009562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09562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제</w:t>
      </w:r>
      <w:r>
        <w:rPr>
          <w:rFonts w:asciiTheme="minorHAnsi" w:eastAsiaTheme="minorHAnsi" w:hAnsiTheme="minorHAnsi" w:cs="RixMGoL"/>
          <w:sz w:val="12"/>
          <w:szCs w:val="12"/>
        </w:rPr>
        <w:t>19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신용카드 정기결제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 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서비스를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이용하는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경우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회원에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대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회원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입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계약과는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별도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사실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고지하여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사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동의를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구해야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한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회원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자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명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자동이체 신청서(동의서)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및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공인인증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명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“을”에게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제출함으로써 카드자동이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이용에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동의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것으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간주된다</w:t>
      </w:r>
      <w:r w:rsidRPr="0009562C"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회사에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지정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범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내에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09562C">
        <w:rPr>
          <w:rFonts w:asciiTheme="minorHAnsi" w:eastAsiaTheme="minorHAnsi" w:hAnsiTheme="minorHAnsi" w:cs="RixMGoL" w:hint="eastAsia"/>
          <w:sz w:val="12"/>
          <w:szCs w:val="12"/>
        </w:rPr>
        <w:t>자동이체일을</w:t>
      </w:r>
      <w:proofErr w:type="spellEnd"/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지정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또는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변경할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.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단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이체일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변경으로 인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중복이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,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이체누락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등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사고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발생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책임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있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고객이 정기결제를 이용할 경우 </w:t>
      </w:r>
      <w:r>
        <w:rPr>
          <w:rFonts w:asciiTheme="minorHAnsi" w:eastAsiaTheme="minorHAnsi" w:hAnsiTheme="minorHAnsi" w:cs="RixMGoL"/>
          <w:sz w:val="12"/>
          <w:szCs w:val="12"/>
        </w:rPr>
        <w:t>가맹점</w:t>
      </w:r>
      <w:r w:rsidRPr="0009562C">
        <w:rPr>
          <w:rFonts w:asciiTheme="minorHAnsi" w:eastAsiaTheme="minorHAnsi" w:hAnsiTheme="minorHAnsi" w:cs="RixMGoL"/>
          <w:sz w:val="12"/>
          <w:szCs w:val="12"/>
        </w:rPr>
        <w:t>은 정기결제이용자를 위한 약관을 구비 해야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하며, 정규 영업시간 외에도 고객이 정기결제 철회, 취소, 해지 등을 신청할 수 있도록 인터넷사이트, </w:t>
      </w:r>
      <w:proofErr w:type="spellStart"/>
      <w:r w:rsidRPr="0009562C">
        <w:rPr>
          <w:rFonts w:asciiTheme="minorHAnsi" w:eastAsiaTheme="minorHAnsi" w:hAnsiTheme="minorHAnsi" w:cs="RixMGoL"/>
          <w:sz w:val="12"/>
          <w:szCs w:val="12"/>
        </w:rPr>
        <w:t>모바일</w:t>
      </w:r>
      <w:proofErr w:type="spellEnd"/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proofErr w:type="spellStart"/>
      <w:r w:rsidRPr="0009562C">
        <w:rPr>
          <w:rFonts w:asciiTheme="minorHAnsi" w:eastAsiaTheme="minorHAnsi" w:hAnsiTheme="minorHAnsi" w:cs="RixMGoL"/>
          <w:sz w:val="12"/>
          <w:szCs w:val="12"/>
        </w:rPr>
        <w:t>앱</w:t>
      </w:r>
      <w:proofErr w:type="spellEnd"/>
      <w:r w:rsidRPr="0009562C">
        <w:rPr>
          <w:rFonts w:asciiTheme="minorHAnsi" w:eastAsiaTheme="minorHAnsi" w:hAnsiTheme="minorHAnsi" w:cs="RixMGoL"/>
          <w:sz w:val="12"/>
          <w:szCs w:val="12"/>
        </w:rPr>
        <w:t>, 전화, 메시지 등을 하나 이상의 방법으로 운영하여야 한다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/>
          <w:sz w:val="12"/>
          <w:szCs w:val="12"/>
        </w:rPr>
        <w:t>가맹점</w:t>
      </w:r>
      <w:r w:rsidRPr="0009562C">
        <w:rPr>
          <w:rFonts w:asciiTheme="minorHAnsi" w:eastAsiaTheme="minorHAnsi" w:hAnsiTheme="minorHAnsi" w:cs="RixMGoL"/>
          <w:sz w:val="12"/>
          <w:szCs w:val="12"/>
        </w:rPr>
        <w:t>이 "정기결제"</w:t>
      </w:r>
      <w:proofErr w:type="spellStart"/>
      <w:r w:rsidRPr="0009562C">
        <w:rPr>
          <w:rFonts w:asciiTheme="minorHAnsi" w:eastAsiaTheme="minorHAnsi" w:hAnsiTheme="minorHAnsi" w:cs="RixMGoL"/>
          <w:sz w:val="12"/>
          <w:szCs w:val="12"/>
        </w:rPr>
        <w:t>를</w:t>
      </w:r>
      <w:proofErr w:type="spellEnd"/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이용하는 고객에게 제공 하는 재화나 용역의 금액이 증가하거나 유료전환 되는 경우, 이와 관련한 사항을 정기결제 승인요청 7일 전까지 이용자에게 우편, 문자메시지, 전자우편 등 이와 유사한 방법으로 고지하여야 한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고객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정기결제의 철회, 취소, 환불을 요구할 경우 물품이나 용역의 사용여부, 사용기간 등을 고려하여 공정한 환불 가격을 산정 후 가맹점의 책임하에 이용자의 이의제기를 해결한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7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 회원의 신용카드 거래가 다음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각 호에 해당하는 경우 회사는 가맹점에게 통지 후 지급을 보류 하고 서비스를 중지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하거나 거래를 취소를 할 수 있다</w:t>
      </w:r>
      <w:r>
        <w:rPr>
          <w:rFonts w:asciiTheme="minorHAnsi" w:eastAsiaTheme="minorHAnsi" w:hAnsiTheme="minorHAnsi" w:cs="RixMGoL" w:hint="eastAsia"/>
          <w:sz w:val="12"/>
          <w:szCs w:val="12"/>
        </w:rPr>
        <w:t>.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회원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동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본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비스를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이용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회사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에게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자동이체 신청서(동의서)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등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제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요구에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불응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자동이체회원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비스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중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요청을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정당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사유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없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거부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375F0F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375F0F">
        <w:rPr>
          <w:rFonts w:asciiTheme="minorHAnsi" w:eastAsiaTheme="minorHAnsi" w:hAnsiTheme="minorHAnsi" w:cs="RixMGoL" w:hint="eastAsia"/>
          <w:sz w:val="12"/>
          <w:szCs w:val="12"/>
        </w:rPr>
        <w:t>가맹점이 취급하는 재화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375F0F">
        <w:rPr>
          <w:rFonts w:asciiTheme="minorHAnsi" w:eastAsiaTheme="minorHAnsi" w:hAnsiTheme="minorHAnsi" w:cs="RixMGoL" w:hint="eastAsia"/>
          <w:sz w:val="12"/>
          <w:szCs w:val="12"/>
        </w:rPr>
        <w:t xml:space="preserve">및 용역을 이용하여 현금할인, 재판매, 회원제, 다단계, 상품권, </w:t>
      </w:r>
      <w:proofErr w:type="spellStart"/>
      <w:r w:rsidRPr="00375F0F">
        <w:rPr>
          <w:rFonts w:asciiTheme="minorHAnsi" w:eastAsiaTheme="minorHAnsi" w:hAnsiTheme="minorHAnsi" w:cs="RixMGoL" w:hint="eastAsia"/>
          <w:sz w:val="12"/>
          <w:szCs w:val="12"/>
        </w:rPr>
        <w:t>선불제</w:t>
      </w:r>
      <w:proofErr w:type="spellEnd"/>
      <w:r w:rsidRPr="00375F0F">
        <w:rPr>
          <w:rFonts w:asciiTheme="minorHAnsi" w:eastAsiaTheme="minorHAnsi" w:hAnsiTheme="minorHAnsi" w:cs="RixMGoL" w:hint="eastAsia"/>
          <w:sz w:val="12"/>
          <w:szCs w:val="12"/>
        </w:rPr>
        <w:t>, 전표유통 등의 사업을 불법적으로 영위하거나 그 사업의 결과, 장래 이용자의 이의제기 우려가 있는 경우</w:t>
      </w:r>
    </w:p>
    <w:p w:rsidR="00AA5FA3" w:rsidRPr="00375F0F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375F0F">
        <w:rPr>
          <w:rFonts w:asciiTheme="minorHAnsi" w:eastAsiaTheme="minorHAnsi" w:hAnsiTheme="minorHAnsi" w:cs="RixMGoL" w:hint="eastAsia"/>
          <w:sz w:val="12"/>
          <w:szCs w:val="12"/>
        </w:rPr>
        <w:t>고객이 본인 미사용(신용카드의 경우 신용카드의 분실, 도난, 위</w:t>
      </w:r>
      <w:r w:rsidRPr="00375F0F">
        <w:rPr>
          <w:rFonts w:asciiTheme="minorHAnsi" w:eastAsiaTheme="minorHAnsi" w:hAnsiTheme="minorHAnsi" w:cs="RixMGoL"/>
          <w:sz w:val="12"/>
          <w:szCs w:val="12"/>
        </w:rPr>
        <w:t>∙</w:t>
      </w:r>
      <w:r w:rsidRPr="00375F0F">
        <w:rPr>
          <w:rFonts w:asciiTheme="minorHAnsi" w:eastAsiaTheme="minorHAnsi" w:hAnsiTheme="minorHAnsi" w:cs="RixMGoL" w:hint="eastAsia"/>
          <w:sz w:val="12"/>
          <w:szCs w:val="12"/>
        </w:rPr>
        <w:t>변조 등의 사유 포함)이나 배송 지연 및 계약불이행 등의 이의를 제기한 경우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의 판매 재화 및 용역이 본 계약의 체결 시 가맹점이 회사에게 설명한 재화 및 용역과 다를 경우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t>기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가맹점의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귀책에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의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업무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착오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카드회원에게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손해가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발생한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경우</w:t>
      </w:r>
    </w:p>
    <w:p w:rsidR="00AA5FA3" w:rsidRPr="0009562C" w:rsidRDefault="00AA5FA3" w:rsidP="009742FC">
      <w:pPr>
        <w:pStyle w:val="ae"/>
        <w:numPr>
          <w:ilvl w:val="0"/>
          <w:numId w:val="28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/>
          <w:sz w:val="12"/>
          <w:szCs w:val="12"/>
        </w:rPr>
        <w:t>가맹점이 본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</w:t>
      </w:r>
      <w:r w:rsidRPr="0009562C">
        <w:rPr>
          <w:rFonts w:asciiTheme="minorHAnsi" w:eastAsiaTheme="minorHAnsi" w:hAnsiTheme="minorHAnsi" w:cs="RixMGoL"/>
          <w:sz w:val="12"/>
          <w:szCs w:val="12"/>
        </w:rPr>
        <w:t xml:space="preserve">조의 서비스처리 의무를 이행하지 않거나 </w:t>
      </w:r>
      <w:proofErr w:type="spellStart"/>
      <w:r w:rsidRPr="0009562C">
        <w:rPr>
          <w:rFonts w:asciiTheme="minorHAnsi" w:eastAsiaTheme="minorHAnsi" w:hAnsiTheme="minorHAnsi" w:cs="RixMGoL"/>
          <w:sz w:val="12"/>
          <w:szCs w:val="12"/>
        </w:rPr>
        <w:t>여신전문금융업법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상</w:t>
      </w:r>
      <w:proofErr w:type="spellEnd"/>
      <w:r w:rsidRPr="0009562C">
        <w:rPr>
          <w:rFonts w:asciiTheme="minorHAnsi" w:eastAsiaTheme="minorHAnsi" w:hAnsiTheme="minorHAnsi" w:cs="RixMGoL" w:hint="eastAsia"/>
          <w:sz w:val="12"/>
          <w:szCs w:val="12"/>
        </w:rPr>
        <w:t xml:space="preserve"> 가맹점의 </w:t>
      </w:r>
      <w:r w:rsidRPr="0009562C">
        <w:rPr>
          <w:rFonts w:asciiTheme="minorHAnsi" w:eastAsiaTheme="minorHAnsi" w:hAnsiTheme="minorHAnsi" w:cs="RixMGoL"/>
          <w:sz w:val="12"/>
          <w:szCs w:val="12"/>
        </w:rPr>
        <w:t>의무</w:t>
      </w:r>
      <w:r>
        <w:rPr>
          <w:rFonts w:asciiTheme="minorHAnsi" w:eastAsiaTheme="minorHAnsi" w:hAnsiTheme="minorHAnsi" w:cs="RixMGoL" w:hint="eastAsia"/>
          <w:sz w:val="12"/>
          <w:szCs w:val="12"/>
        </w:rPr>
        <w:t>(수수료 전가, 카드회원 불리 대우, 거래가장, 명의대여 등)</w:t>
      </w:r>
      <w:r w:rsidRPr="0009562C">
        <w:rPr>
          <w:rFonts w:asciiTheme="minorHAnsi" w:eastAsiaTheme="minorHAnsi" w:hAnsiTheme="minorHAnsi" w:cs="RixMGoL"/>
          <w:sz w:val="12"/>
          <w:szCs w:val="12"/>
        </w:rPr>
        <w:t>를 준수하지 않는 경우</w:t>
      </w:r>
    </w:p>
    <w:p w:rsidR="00AA5FA3" w:rsidRPr="0067011B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8D5189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8D5189">
        <w:rPr>
          <w:rFonts w:asciiTheme="minorHAnsi" w:eastAsiaTheme="minorHAnsi" w:hAnsiTheme="minorHAnsi" w:cs="RixMGoL" w:hint="eastAsia"/>
          <w:sz w:val="12"/>
          <w:szCs w:val="12"/>
        </w:rPr>
        <w:t>제</w:t>
      </w:r>
      <w:r w:rsidRPr="008D5189">
        <w:rPr>
          <w:rFonts w:asciiTheme="minorHAnsi" w:eastAsiaTheme="minorHAnsi" w:hAnsiTheme="minorHAnsi" w:cs="RixMGoL"/>
          <w:sz w:val="12"/>
          <w:szCs w:val="12"/>
        </w:rPr>
        <w:t>2</w:t>
      </w:r>
      <w:r>
        <w:rPr>
          <w:rFonts w:asciiTheme="minorHAnsi" w:eastAsiaTheme="minorHAnsi" w:hAnsiTheme="minorHAnsi" w:cs="RixMGoL"/>
          <w:sz w:val="12"/>
          <w:szCs w:val="12"/>
        </w:rPr>
        <w:t>0</w:t>
      </w:r>
      <w:r w:rsidRPr="008D5189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가상계좌 서비스)</w:t>
      </w:r>
    </w:p>
    <w:p w:rsidR="00AA5FA3" w:rsidRPr="0067011B" w:rsidRDefault="00AA5FA3" w:rsidP="009742FC">
      <w:pPr>
        <w:pStyle w:val="ae"/>
        <w:numPr>
          <w:ilvl w:val="0"/>
          <w:numId w:val="29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7011B">
        <w:rPr>
          <w:rFonts w:asciiTheme="minorHAnsi" w:eastAsiaTheme="minorHAnsi" w:hAnsiTheme="minorHAnsi" w:cs="RixMGoL"/>
          <w:sz w:val="12"/>
          <w:szCs w:val="12"/>
        </w:rPr>
        <w:t>가상계좌 서비스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는 결제기관이 제공하는 가상계좌 서비스를 이용하여 </w:t>
      </w:r>
      <w:r w:rsidRPr="0067011B">
        <w:rPr>
          <w:rFonts w:asciiTheme="minorHAnsi" w:eastAsiaTheme="minorHAnsi" w:hAnsiTheme="minorHAnsi" w:cs="RixMGoL"/>
          <w:sz w:val="12"/>
          <w:szCs w:val="12"/>
        </w:rPr>
        <w:t>회사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가 </w:t>
      </w:r>
      <w:r w:rsidRPr="0067011B">
        <w:rPr>
          <w:rFonts w:asciiTheme="minorHAnsi" w:eastAsiaTheme="minorHAnsi" w:hAnsiTheme="minorHAnsi" w:cs="RixMGoL"/>
          <w:sz w:val="12"/>
          <w:szCs w:val="12"/>
        </w:rPr>
        <w:t>가맹점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에게 가상계좌를 제공하는 </w:t>
      </w:r>
      <w:proofErr w:type="spellStart"/>
      <w:r w:rsidRPr="0067011B">
        <w:rPr>
          <w:rFonts w:asciiTheme="minorHAnsi" w:eastAsiaTheme="minorHAnsi" w:hAnsiTheme="minorHAnsi" w:cs="RixMGoL" w:hint="eastAsia"/>
          <w:sz w:val="12"/>
          <w:szCs w:val="12"/>
        </w:rPr>
        <w:t>제판매</w:t>
      </w:r>
      <w:proofErr w:type="spellEnd"/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 서비스를 말한다.</w:t>
      </w:r>
    </w:p>
    <w:p w:rsidR="00AA5FA3" w:rsidRPr="0067011B" w:rsidRDefault="00AA5FA3" w:rsidP="009742FC">
      <w:pPr>
        <w:pStyle w:val="ae"/>
        <w:numPr>
          <w:ilvl w:val="0"/>
          <w:numId w:val="29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7011B">
        <w:rPr>
          <w:rFonts w:asciiTheme="minorHAnsi" w:eastAsiaTheme="minorHAnsi" w:hAnsiTheme="minorHAnsi" w:cs="RixMGoL"/>
          <w:sz w:val="12"/>
          <w:szCs w:val="12"/>
        </w:rPr>
        <w:t>회사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는 가상계좌로 수납된 결제금액을 </w:t>
      </w:r>
      <w:r w:rsidRPr="0067011B">
        <w:rPr>
          <w:rFonts w:asciiTheme="minorHAnsi" w:eastAsiaTheme="minorHAnsi" w:hAnsiTheme="minorHAnsi" w:cs="RixMGoL"/>
          <w:sz w:val="12"/>
          <w:szCs w:val="12"/>
        </w:rPr>
        <w:t>회사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의 </w:t>
      </w:r>
      <w:proofErr w:type="spellStart"/>
      <w:r w:rsidRPr="0067011B">
        <w:rPr>
          <w:rFonts w:asciiTheme="minorHAnsi" w:eastAsiaTheme="minorHAnsi" w:hAnsiTheme="minorHAnsi" w:cs="RixMGoL" w:hint="eastAsia"/>
          <w:sz w:val="12"/>
          <w:szCs w:val="12"/>
        </w:rPr>
        <w:t>모계좌로</w:t>
      </w:r>
      <w:proofErr w:type="spellEnd"/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 집금하여 </w:t>
      </w:r>
      <w:r w:rsidRPr="0067011B">
        <w:rPr>
          <w:rFonts w:asciiTheme="minorHAnsi" w:eastAsiaTheme="minorHAnsi" w:hAnsiTheme="minorHAnsi" w:cs="RixMGoL"/>
          <w:sz w:val="12"/>
          <w:szCs w:val="12"/>
        </w:rPr>
        <w:t>가맹점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과의 계약 정산주기에 따라 수납계좌로 정산한다. </w:t>
      </w:r>
    </w:p>
    <w:p w:rsidR="00AA5FA3" w:rsidRPr="0067011B" w:rsidRDefault="00AA5FA3" w:rsidP="009742FC">
      <w:pPr>
        <w:pStyle w:val="ae"/>
        <w:numPr>
          <w:ilvl w:val="0"/>
          <w:numId w:val="29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7011B">
        <w:rPr>
          <w:rFonts w:asciiTheme="minorHAnsi" w:eastAsiaTheme="minorHAnsi" w:hAnsiTheme="minorHAnsi" w:cs="RixMGoL"/>
          <w:sz w:val="12"/>
          <w:szCs w:val="12"/>
        </w:rPr>
        <w:t>가맹점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 xml:space="preserve">의 가상계좌 이용 목적이 다음 각 호에 해당하는 경우 </w:t>
      </w:r>
      <w:r w:rsidRPr="0067011B">
        <w:rPr>
          <w:rFonts w:asciiTheme="minorHAnsi" w:eastAsiaTheme="minorHAnsi" w:hAnsiTheme="minorHAnsi" w:cs="RixMGoL"/>
          <w:sz w:val="12"/>
          <w:szCs w:val="12"/>
        </w:rPr>
        <w:t>회사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>는 서비스를 제공하지 않는다.</w:t>
      </w:r>
    </w:p>
    <w:p w:rsidR="00AA5FA3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다단계,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  <w:r>
        <w:rPr>
          <w:rFonts w:asciiTheme="minorHAnsi" w:eastAsiaTheme="minorHAnsi" w:hAnsiTheme="minorHAnsi" w:cs="RixMGoL" w:hint="eastAsia"/>
          <w:sz w:val="12"/>
          <w:szCs w:val="12"/>
        </w:rPr>
        <w:t>유사수신 등 금융질서 문란행위가 의심되는 경우</w:t>
      </w:r>
    </w:p>
    <w:p w:rsidR="00AA5FA3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lastRenderedPageBreak/>
        <w:t xml:space="preserve">가상계좌의 오용 또는 악용할 우려가 있는 경우 </w:t>
      </w:r>
    </w:p>
    <w:p w:rsidR="00AA5FA3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요청 기업의 신인도가 의심되는 경우</w:t>
      </w:r>
    </w:p>
    <w:p w:rsidR="00AA5FA3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>소비자 피해 발생이 우려되는 경우</w:t>
      </w:r>
    </w:p>
    <w:p w:rsidR="00AA5FA3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proofErr w:type="spellStart"/>
      <w:r>
        <w:rPr>
          <w:rFonts w:asciiTheme="minorHAnsi" w:eastAsiaTheme="minorHAnsi" w:hAnsiTheme="minorHAnsi" w:cs="RixMGoL" w:hint="eastAsia"/>
          <w:sz w:val="12"/>
          <w:szCs w:val="12"/>
        </w:rPr>
        <w:t>재재판매</w:t>
      </w:r>
      <w:proofErr w:type="spellEnd"/>
      <w:r>
        <w:rPr>
          <w:rFonts w:asciiTheme="minorHAnsi" w:eastAsiaTheme="minorHAnsi" w:hAnsiTheme="minorHAnsi" w:cs="RixMGoL" w:hint="eastAsia"/>
          <w:sz w:val="12"/>
          <w:szCs w:val="12"/>
        </w:rPr>
        <w:t xml:space="preserve"> 서비스를 이용목적으로 하는 경우</w:t>
      </w:r>
    </w:p>
    <w:p w:rsidR="00AA5FA3" w:rsidRPr="000F44F7" w:rsidRDefault="00AA5FA3" w:rsidP="009742FC">
      <w:pPr>
        <w:pStyle w:val="ae"/>
        <w:numPr>
          <w:ilvl w:val="0"/>
          <w:numId w:val="30"/>
        </w:numPr>
        <w:tabs>
          <w:tab w:val="left" w:pos="284"/>
          <w:tab w:val="left" w:pos="426"/>
        </w:tabs>
        <w:wordWrap/>
        <w:spacing w:line="220" w:lineRule="exact"/>
        <w:ind w:leftChars="0" w:left="284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/>
          <w:sz w:val="12"/>
          <w:szCs w:val="12"/>
        </w:rPr>
        <w:t>“</w:t>
      </w:r>
      <w:r>
        <w:rPr>
          <w:rFonts w:asciiTheme="minorHAnsi" w:eastAsiaTheme="minorHAnsi" w:hAnsiTheme="minorHAnsi" w:cs="RixMGoL" w:hint="eastAsia"/>
          <w:sz w:val="12"/>
          <w:szCs w:val="12"/>
        </w:rPr>
        <w:t>그 외 결제기관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>
        <w:rPr>
          <w:rFonts w:asciiTheme="minorHAnsi" w:eastAsiaTheme="minorHAnsi" w:hAnsiTheme="minorHAnsi" w:cs="RixMGoL" w:hint="eastAsia"/>
          <w:sz w:val="12"/>
          <w:szCs w:val="12"/>
        </w:rPr>
        <w:t>이 별도 통지하여 취급을 금지하는 경우</w:t>
      </w:r>
    </w:p>
    <w:p w:rsidR="00AA5FA3" w:rsidRDefault="00AA5FA3" w:rsidP="009742FC">
      <w:pPr>
        <w:pStyle w:val="ae"/>
        <w:numPr>
          <w:ilvl w:val="0"/>
          <w:numId w:val="29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>
        <w:rPr>
          <w:rFonts w:asciiTheme="minorHAnsi" w:eastAsiaTheme="minorHAnsi" w:hAnsiTheme="minorHAnsi" w:cs="RixMGoL" w:hint="eastAsia"/>
          <w:sz w:val="12"/>
          <w:szCs w:val="12"/>
        </w:rPr>
        <w:t xml:space="preserve">가상계좌 서비스의 업무처리 시간은 </w:t>
      </w:r>
      <w:r>
        <w:rPr>
          <w:rFonts w:asciiTheme="minorHAnsi" w:eastAsiaTheme="minorHAnsi" w:hAnsiTheme="minorHAnsi" w:cs="RixMGoL"/>
          <w:sz w:val="12"/>
          <w:szCs w:val="12"/>
        </w:rPr>
        <w:t>“</w:t>
      </w:r>
      <w:r>
        <w:rPr>
          <w:rFonts w:asciiTheme="minorHAnsi" w:eastAsiaTheme="minorHAnsi" w:hAnsiTheme="minorHAnsi" w:cs="RixMGoL" w:hint="eastAsia"/>
          <w:sz w:val="12"/>
          <w:szCs w:val="12"/>
        </w:rPr>
        <w:t>결제기관</w:t>
      </w:r>
      <w:r>
        <w:rPr>
          <w:rFonts w:asciiTheme="minorHAnsi" w:eastAsiaTheme="minorHAnsi" w:hAnsiTheme="minorHAnsi" w:cs="RixMGoL"/>
          <w:sz w:val="12"/>
          <w:szCs w:val="12"/>
        </w:rPr>
        <w:t>”</w:t>
      </w:r>
      <w:r>
        <w:rPr>
          <w:rFonts w:asciiTheme="minorHAnsi" w:eastAsiaTheme="minorHAnsi" w:hAnsiTheme="minorHAnsi" w:cs="RixMGoL" w:hint="eastAsia"/>
          <w:sz w:val="12"/>
          <w:szCs w:val="12"/>
        </w:rPr>
        <w:t>의 영업시간으로 하는 것을 원칙으로 한다.</w:t>
      </w:r>
      <w:r>
        <w:rPr>
          <w:rFonts w:asciiTheme="minorHAnsi" w:eastAsiaTheme="minorHAnsi" w:hAnsiTheme="minorHAnsi" w:cs="RixMGoL"/>
          <w:sz w:val="12"/>
          <w:szCs w:val="12"/>
        </w:rPr>
        <w:t xml:space="preserve"> </w:t>
      </w:r>
    </w:p>
    <w:p w:rsidR="00AA5FA3" w:rsidRDefault="00AA5FA3" w:rsidP="00AA5FA3">
      <w:pPr>
        <w:wordWrap/>
        <w:spacing w:line="220" w:lineRule="exact"/>
        <w:ind w:leftChars="71" w:left="142"/>
        <w:jc w:val="left"/>
        <w:rPr>
          <w:rFonts w:asciiTheme="minorHAnsi" w:eastAsiaTheme="minorHAnsi" w:hAnsiTheme="minorHAnsi" w:cs="RixMGoL"/>
          <w:sz w:val="12"/>
          <w:szCs w:val="12"/>
        </w:rPr>
      </w:pPr>
    </w:p>
    <w:p w:rsidR="00AA5FA3" w:rsidRPr="0009562C" w:rsidRDefault="00AA5FA3" w:rsidP="00AA5FA3">
      <w:pPr>
        <w:wordWrap/>
        <w:spacing w:line="220" w:lineRule="exact"/>
        <w:rPr>
          <w:rFonts w:asciiTheme="minorHAnsi" w:eastAsiaTheme="minorHAnsi" w:hAnsiTheme="minorHAnsi" w:cs="RixMGoL"/>
          <w:sz w:val="12"/>
          <w:szCs w:val="12"/>
        </w:rPr>
      </w:pPr>
      <w:r w:rsidRPr="0009562C">
        <w:rPr>
          <w:rFonts w:asciiTheme="minorHAnsi" w:eastAsiaTheme="minorHAnsi" w:hAnsiTheme="minorHAnsi" w:cs="RixMGoL" w:hint="eastAsia"/>
          <w:sz w:val="12"/>
          <w:szCs w:val="12"/>
        </w:rPr>
        <w:lastRenderedPageBreak/>
        <w:t>제</w:t>
      </w:r>
      <w:r w:rsidRPr="0009562C">
        <w:rPr>
          <w:rFonts w:asciiTheme="minorHAnsi" w:eastAsiaTheme="minorHAnsi" w:hAnsiTheme="minorHAnsi" w:cs="RixMGoL"/>
          <w:sz w:val="12"/>
          <w:szCs w:val="12"/>
        </w:rPr>
        <w:t>2</w:t>
      </w:r>
      <w:r>
        <w:rPr>
          <w:rFonts w:asciiTheme="minorHAnsi" w:eastAsiaTheme="minorHAnsi" w:hAnsiTheme="minorHAnsi" w:cs="RixMGoL"/>
          <w:sz w:val="12"/>
          <w:szCs w:val="12"/>
        </w:rPr>
        <w:t>1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조</w:t>
      </w:r>
      <w:r>
        <w:rPr>
          <w:rFonts w:asciiTheme="minorHAnsi" w:eastAsiaTheme="minorHAnsi" w:hAnsiTheme="minorHAnsi" w:cs="RixMGoL" w:hint="eastAsia"/>
          <w:sz w:val="12"/>
          <w:szCs w:val="12"/>
        </w:rPr>
        <w:t xml:space="preserve"> (</w:t>
      </w:r>
      <w:r w:rsidRPr="0009562C">
        <w:rPr>
          <w:rFonts w:asciiTheme="minorHAnsi" w:eastAsiaTheme="minorHAnsi" w:hAnsiTheme="minorHAnsi" w:cs="RixMGoL" w:hint="eastAsia"/>
          <w:sz w:val="12"/>
          <w:szCs w:val="12"/>
        </w:rPr>
        <w:t>서비스 제한</w:t>
      </w:r>
      <w:r>
        <w:rPr>
          <w:rFonts w:asciiTheme="minorHAnsi" w:eastAsiaTheme="minorHAnsi" w:hAnsiTheme="minorHAnsi" w:cs="RixMGoL" w:hint="eastAsia"/>
          <w:sz w:val="12"/>
          <w:szCs w:val="12"/>
        </w:rPr>
        <w:t>)</w:t>
      </w:r>
    </w:p>
    <w:p w:rsidR="00AA5FA3" w:rsidRDefault="00AA5FA3" w:rsidP="009742FC">
      <w:pPr>
        <w:pStyle w:val="ae"/>
        <w:numPr>
          <w:ilvl w:val="0"/>
          <w:numId w:val="3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67011B">
        <w:rPr>
          <w:rFonts w:asciiTheme="minorHAnsi" w:eastAsiaTheme="minorHAnsi" w:hAnsiTheme="minorHAnsi" w:cs="RixMGoL" w:hint="eastAsia"/>
          <w:sz w:val="12"/>
          <w:szCs w:val="12"/>
        </w:rPr>
        <w:t>회사가 가맹점에게 제공한 가상계좌거래로 인하여 결제기관으로부터 지급정지</w:t>
      </w:r>
      <w:r w:rsidRPr="0067011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>및 사고신고가 접수 될 경우 서비스는 즉시 중단되며,</w:t>
      </w:r>
      <w:r w:rsidRPr="0067011B">
        <w:rPr>
          <w:rFonts w:asciiTheme="minorHAnsi" w:eastAsiaTheme="minorHAnsi" w:hAnsiTheme="minorHAnsi" w:cs="RixMGoL"/>
          <w:sz w:val="12"/>
          <w:szCs w:val="12"/>
        </w:rPr>
        <w:t xml:space="preserve"> </w:t>
      </w:r>
      <w:r w:rsidRPr="0067011B">
        <w:rPr>
          <w:rFonts w:asciiTheme="minorHAnsi" w:eastAsiaTheme="minorHAnsi" w:hAnsiTheme="minorHAnsi" w:cs="RixMGoL" w:hint="eastAsia"/>
          <w:sz w:val="12"/>
          <w:szCs w:val="12"/>
        </w:rPr>
        <w:t>회사는 가맹점에게 통지 후 지급을 보류할 수 있다</w:t>
      </w:r>
      <w:r>
        <w:rPr>
          <w:rFonts w:asciiTheme="minorHAnsi" w:eastAsiaTheme="minorHAnsi" w:hAnsiTheme="minorHAnsi" w:cs="RixMGoL"/>
          <w:sz w:val="12"/>
          <w:szCs w:val="12"/>
        </w:rPr>
        <w:t>.</w:t>
      </w:r>
    </w:p>
    <w:p w:rsidR="00AA5FA3" w:rsidRPr="00152CE7" w:rsidRDefault="00AA5FA3" w:rsidP="009742FC">
      <w:pPr>
        <w:pStyle w:val="ae"/>
        <w:numPr>
          <w:ilvl w:val="0"/>
          <w:numId w:val="31"/>
        </w:numPr>
        <w:tabs>
          <w:tab w:val="left" w:pos="142"/>
          <w:tab w:val="left" w:pos="284"/>
        </w:tabs>
        <w:wordWrap/>
        <w:spacing w:line="220" w:lineRule="exact"/>
        <w:ind w:leftChars="0" w:left="142" w:firstLine="0"/>
        <w:jc w:val="left"/>
        <w:rPr>
          <w:rFonts w:asciiTheme="minorHAnsi" w:eastAsiaTheme="minorHAnsi" w:hAnsiTheme="minorHAnsi" w:cs="RixMGoL"/>
          <w:sz w:val="12"/>
          <w:szCs w:val="12"/>
        </w:rPr>
      </w:pPr>
      <w:r w:rsidRPr="00152CE7">
        <w:rPr>
          <w:rFonts w:asciiTheme="minorHAnsi" w:eastAsiaTheme="minorHAnsi" w:hAnsiTheme="minorHAnsi" w:cs="RixMGoL" w:hint="eastAsia"/>
          <w:sz w:val="12"/>
          <w:szCs w:val="12"/>
        </w:rPr>
        <w:t xml:space="preserve">가맹점이 이용한 가상계좌에 대하여 전기통신 금융사기 </w:t>
      </w:r>
      <w:proofErr w:type="spellStart"/>
      <w:r w:rsidRPr="00152CE7">
        <w:rPr>
          <w:rFonts w:asciiTheme="minorHAnsi" w:eastAsiaTheme="minorHAnsi" w:hAnsiTheme="minorHAnsi" w:cs="RixMGoL" w:hint="eastAsia"/>
          <w:sz w:val="12"/>
          <w:szCs w:val="12"/>
        </w:rPr>
        <w:t>입</w:t>
      </w:r>
      <w:r w:rsidRPr="00152CE7">
        <w:rPr>
          <w:rFonts w:asciiTheme="minorHAnsi" w:eastAsiaTheme="minorHAnsi" w:hAnsiTheme="minorHAnsi" w:cs="RixMGoL"/>
          <w:sz w:val="12"/>
          <w:szCs w:val="12"/>
        </w:rPr>
        <w:t>ㆍ</w:t>
      </w:r>
      <w:r w:rsidRPr="00152CE7">
        <w:rPr>
          <w:rFonts w:asciiTheme="minorHAnsi" w:eastAsiaTheme="minorHAnsi" w:hAnsiTheme="minorHAnsi" w:cs="RixMGoL" w:hint="eastAsia"/>
          <w:sz w:val="12"/>
          <w:szCs w:val="12"/>
        </w:rPr>
        <w:t>지급정지</w:t>
      </w:r>
      <w:proofErr w:type="spellEnd"/>
      <w:r w:rsidRPr="00152CE7">
        <w:rPr>
          <w:rFonts w:asciiTheme="minorHAnsi" w:eastAsiaTheme="minorHAnsi" w:hAnsiTheme="minorHAnsi" w:cs="RixMGoL" w:hint="eastAsia"/>
          <w:sz w:val="12"/>
          <w:szCs w:val="12"/>
        </w:rPr>
        <w:t xml:space="preserve"> 등 법적 또는 합리적인 사유로 거래가 제한되는 경우 회사는 가상계좌 서비스를 중단하고 계약을 해지할 수 있다.</w:t>
      </w:r>
    </w:p>
    <w:p w:rsidR="007F21BF" w:rsidRPr="00456384" w:rsidRDefault="007F21BF" w:rsidP="007F21BF">
      <w:pPr>
        <w:wordWrap/>
        <w:spacing w:line="220" w:lineRule="exact"/>
        <w:ind w:leftChars="71" w:left="142"/>
        <w:jc w:val="left"/>
        <w:rPr>
          <w:rFonts w:asciiTheme="majorHAnsi" w:eastAsiaTheme="majorHAnsi" w:hAnsiTheme="majorHAnsi" w:cs="RixMGoL"/>
          <w:spacing w:val="-14"/>
          <w:sz w:val="12"/>
          <w:szCs w:val="12"/>
        </w:rPr>
      </w:pPr>
      <w:r w:rsidRPr="00456384">
        <w:rPr>
          <w:rFonts w:asciiTheme="majorHAnsi" w:eastAsiaTheme="majorHAnsi" w:hAnsiTheme="majorHAnsi" w:cs="RixMGoL"/>
          <w:spacing w:val="-14"/>
          <w:sz w:val="12"/>
          <w:szCs w:val="12"/>
        </w:rPr>
        <w:br w:type="page"/>
      </w:r>
    </w:p>
    <w:p w:rsidR="00AA5FA3" w:rsidRDefault="00AA5FA3" w:rsidP="0087248F">
      <w:pPr>
        <w:wordWrap/>
        <w:snapToGrid w:val="0"/>
        <w:jc w:val="center"/>
        <w:rPr>
          <w:rFonts w:asciiTheme="majorHAnsi" w:eastAsiaTheme="majorHAnsi" w:hAnsiTheme="majorHAnsi"/>
          <w:b/>
          <w:spacing w:val="-14"/>
          <w:sz w:val="30"/>
          <w:szCs w:val="30"/>
        </w:rPr>
        <w:sectPr w:rsidR="00AA5FA3" w:rsidSect="00AA5FA3">
          <w:headerReference w:type="even" r:id="rId12"/>
          <w:footerReference w:type="default" r:id="rId13"/>
          <w:headerReference w:type="first" r:id="rId14"/>
          <w:type w:val="continuous"/>
          <w:pgSz w:w="11906" w:h="16838" w:code="9"/>
          <w:pgMar w:top="1134" w:right="1134" w:bottom="1134" w:left="1134" w:header="17" w:footer="1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425"/>
          <w:docGrid w:linePitch="360"/>
        </w:sectPr>
      </w:pPr>
    </w:p>
    <w:p w:rsidR="0087248F" w:rsidRPr="00F63A4E" w:rsidRDefault="0087248F" w:rsidP="0087248F">
      <w:pPr>
        <w:wordWrap/>
        <w:snapToGrid w:val="0"/>
        <w:jc w:val="center"/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</w:pPr>
      <w:r w:rsidRPr="00F63A4E">
        <w:rPr>
          <w:rFonts w:asciiTheme="majorHAnsi" w:eastAsiaTheme="majorHAnsi" w:hAnsiTheme="majorHAnsi"/>
          <w:b/>
          <w:spacing w:val="-14"/>
          <w:sz w:val="30"/>
          <w:szCs w:val="30"/>
        </w:rPr>
        <w:lastRenderedPageBreak/>
        <w:t xml:space="preserve">NICE </w:t>
      </w:r>
      <w:r w:rsidRPr="00F63A4E"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  <w:t xml:space="preserve">THEBILL </w:t>
      </w:r>
      <w:r w:rsidRPr="00F63A4E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 w:val="30"/>
          <w:szCs w:val="30"/>
        </w:rPr>
        <w:t>이용</w:t>
      </w:r>
      <w:r w:rsidRPr="00F63A4E"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  <w:t xml:space="preserve"> </w:t>
      </w:r>
      <w:r w:rsidRPr="00F63A4E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 w:val="30"/>
          <w:szCs w:val="30"/>
        </w:rPr>
        <w:t>신청서</w:t>
      </w:r>
    </w:p>
    <w:p w:rsidR="0087248F" w:rsidRPr="00456384" w:rsidRDefault="0087248F" w:rsidP="0087248F">
      <w:pPr>
        <w:wordWrap/>
        <w:snapToGrid w:val="0"/>
        <w:jc w:val="left"/>
        <w:rPr>
          <w:rFonts w:asciiTheme="majorHAnsi" w:eastAsiaTheme="majorHAnsi" w:hAnsiTheme="majorHAnsi" w:cs="Arial"/>
          <w:b/>
          <w:snapToGrid w:val="0"/>
          <w:spacing w:val="-14"/>
          <w:kern w:val="0"/>
          <w:sz w:val="8"/>
          <w:szCs w:val="8"/>
          <w:u w:val="double"/>
        </w:rPr>
      </w:pPr>
    </w:p>
    <w:p w:rsidR="0087248F" w:rsidRPr="00456384" w:rsidRDefault="0087248F" w:rsidP="0087248F">
      <w:pPr>
        <w:wordWrap/>
        <w:snapToGrid w:val="0"/>
        <w:jc w:val="left"/>
        <w:rPr>
          <w:rFonts w:asciiTheme="majorHAnsi" w:eastAsiaTheme="majorHAnsi" w:hAnsiTheme="majorHAnsi" w:cs="Arial"/>
          <w:b/>
          <w:snapToGrid w:val="0"/>
          <w:spacing w:val="-14"/>
          <w:kern w:val="0"/>
          <w:sz w:val="8"/>
          <w:szCs w:val="8"/>
          <w:u w:val="double"/>
        </w:rPr>
      </w:pPr>
    </w:p>
    <w:p w:rsidR="0087248F" w:rsidRPr="00456384" w:rsidRDefault="0087248F" w:rsidP="0087248F">
      <w:pPr>
        <w:wordWrap/>
        <w:snapToGrid w:val="0"/>
        <w:jc w:val="left"/>
        <w:rPr>
          <w:rFonts w:asciiTheme="majorHAnsi" w:eastAsiaTheme="majorHAnsi" w:hAnsiTheme="majorHAnsi"/>
          <w:b/>
          <w:spacing w:val="-14"/>
          <w:kern w:val="0"/>
          <w:szCs w:val="20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kern w:val="0"/>
          <w:szCs w:val="20"/>
        </w:rPr>
        <w:t>신청업체정보</w:t>
      </w:r>
      <w:r w:rsidRPr="00456384">
        <w:rPr>
          <w:rFonts w:asciiTheme="majorHAnsi" w:eastAsiaTheme="majorHAnsi" w:hAnsiTheme="majorHAnsi"/>
          <w:b/>
          <w:bCs/>
          <w:spacing w:val="-14"/>
          <w:kern w:val="0"/>
          <w:szCs w:val="20"/>
        </w:rPr>
        <w:t xml:space="preserve">  [법인</w:t>
      </w:r>
      <w:r w:rsidRPr="00456384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instrText xml:space="preserve"> FORMCHECKBOX </w:instrText>
      </w:r>
      <w:r w:rsidR="007B36CC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</w:r>
      <w:r w:rsidR="007B36CC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fldChar w:fldCharType="separate"/>
      </w:r>
      <w:r w:rsidRPr="00456384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Cs w:val="20"/>
        </w:rPr>
        <w:fldChar w:fldCharType="end"/>
      </w:r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t xml:space="preserve"> 개인</w:t>
      </w:r>
      <w:r w:rsidRPr="00456384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Cs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instrText xml:space="preserve"> FORMCHECKBOX </w:instrText>
      </w:r>
      <w:r w:rsidR="007B36CC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</w:r>
      <w:r w:rsidR="007B36CC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fldChar w:fldCharType="separate"/>
      </w:r>
      <w:r w:rsidRPr="00456384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Cs w:val="20"/>
        </w:rPr>
        <w:fldChar w:fldCharType="end"/>
      </w:r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t xml:space="preserve">]                                             </w:t>
      </w:r>
      <w:proofErr w:type="gramStart"/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t>[ PTC</w:t>
      </w:r>
      <w:proofErr w:type="gramEnd"/>
      <w:r w:rsidRPr="00456384">
        <w:rPr>
          <w:rFonts w:asciiTheme="majorHAnsi" w:eastAsiaTheme="majorHAnsi" w:hAnsiTheme="majorHAnsi" w:cs="Arial"/>
          <w:b/>
          <w:snapToGrid w:val="0"/>
          <w:spacing w:val="-14"/>
          <w:kern w:val="0"/>
          <w:szCs w:val="20"/>
        </w:rPr>
        <w:t xml:space="preserve">: </w:t>
      </w:r>
      <w:r w:rsidRPr="00456384">
        <w:rPr>
          <w:rFonts w:asciiTheme="majorHAnsi" w:eastAsiaTheme="majorHAnsi" w:hAnsiTheme="majorHAnsi" w:hint="eastAsia"/>
          <w:spacing w:val="-14"/>
          <w:kern w:val="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spacing w:val="-14"/>
          <w:kern w:val="0"/>
          <w:szCs w:val="20"/>
        </w:rPr>
        <w:instrText xml:space="preserve"> FORMTEXT </w:instrText>
      </w:r>
      <w:r w:rsidRPr="00456384">
        <w:rPr>
          <w:rFonts w:asciiTheme="majorHAnsi" w:eastAsiaTheme="majorHAnsi" w:hAnsiTheme="majorHAnsi" w:hint="eastAsia"/>
          <w:spacing w:val="-14"/>
          <w:kern w:val="0"/>
          <w:szCs w:val="20"/>
        </w:rPr>
      </w:r>
      <w:r w:rsidRPr="00456384">
        <w:rPr>
          <w:rFonts w:asciiTheme="majorHAnsi" w:eastAsiaTheme="majorHAnsi" w:hAnsiTheme="majorHAnsi" w:hint="eastAsia"/>
          <w:spacing w:val="-14"/>
          <w:kern w:val="0"/>
          <w:szCs w:val="20"/>
        </w:rPr>
        <w:fldChar w:fldCharType="separate"/>
      </w:r>
      <w:r w:rsidRPr="00456384">
        <w:rPr>
          <w:rFonts w:asciiTheme="majorHAnsi" w:eastAsiaTheme="majorHAnsi" w:hAnsiTheme="majorHAnsi"/>
          <w:noProof/>
          <w:spacing w:val="-14"/>
          <w:kern w:val="0"/>
          <w:szCs w:val="20"/>
        </w:rPr>
        <w:t xml:space="preserve">           </w:t>
      </w:r>
      <w:r w:rsidRPr="00456384">
        <w:rPr>
          <w:rFonts w:asciiTheme="majorHAnsi" w:eastAsiaTheme="majorHAnsi" w:hAnsiTheme="majorHAnsi" w:hint="eastAsia"/>
          <w:spacing w:val="-14"/>
          <w:kern w:val="0"/>
          <w:szCs w:val="20"/>
        </w:rPr>
        <w:fldChar w:fldCharType="end"/>
      </w:r>
      <w:r w:rsidRPr="00456384">
        <w:rPr>
          <w:rFonts w:asciiTheme="majorHAnsi" w:eastAsiaTheme="majorHAnsi" w:hAnsiTheme="majorHAnsi"/>
          <w:spacing w:val="-14"/>
          <w:kern w:val="0"/>
          <w:szCs w:val="20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kern w:val="0"/>
          <w:szCs w:val="20"/>
        </w:rPr>
        <w:t>]</w:t>
      </w:r>
    </w:p>
    <w:tbl>
      <w:tblPr>
        <w:tblW w:w="10335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06"/>
        <w:gridCol w:w="3533"/>
        <w:gridCol w:w="1417"/>
        <w:gridCol w:w="3979"/>
      </w:tblGrid>
      <w:tr w:rsidR="0087248F" w:rsidRPr="00F972A4" w:rsidTr="00FA655E">
        <w:trPr>
          <w:cantSplit/>
          <w:trHeight w:val="369"/>
          <w:jc w:val="center"/>
        </w:trPr>
        <w:tc>
          <w:tcPr>
            <w:tcW w:w="140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상</w:t>
            </w:r>
            <w:r w:rsidRPr="00456384"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  <w:t xml:space="preserve">    </w:t>
            </w: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호</w:t>
            </w:r>
          </w:p>
        </w:tc>
        <w:tc>
          <w:tcPr>
            <w:tcW w:w="3533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7248F" w:rsidRPr="00456384" w:rsidRDefault="00DF548E" w:rsidP="00FA655E">
            <w:pPr>
              <w:wordWrap/>
              <w:snapToGrid w:val="0"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사업자번호</w:t>
            </w:r>
          </w:p>
        </w:tc>
        <w:tc>
          <w:tcPr>
            <w:tcW w:w="3979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7248F" w:rsidRPr="00456384" w:rsidRDefault="00FA655E" w:rsidP="00FA655E">
            <w:pPr>
              <w:wordWrap/>
              <w:snapToGrid w:val="0"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</w:tr>
      <w:tr w:rsidR="0087248F" w:rsidRPr="00F972A4" w:rsidTr="00FA655E">
        <w:trPr>
          <w:cantSplit/>
          <w:trHeight w:val="369"/>
          <w:jc w:val="center"/>
        </w:trPr>
        <w:tc>
          <w:tcPr>
            <w:tcW w:w="14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대표자명</w:t>
            </w:r>
          </w:p>
        </w:tc>
        <w:tc>
          <w:tcPr>
            <w:tcW w:w="35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7248F" w:rsidRPr="00456384" w:rsidRDefault="00FA655E" w:rsidP="00FA655E">
            <w:pPr>
              <w:wordWrap/>
              <w:snapToGrid w:val="0"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 w:rsidP="0009691F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주민등록번호</w:t>
            </w:r>
          </w:p>
        </w:tc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09691F" w:rsidRPr="00456384" w:rsidRDefault="00FA655E" w:rsidP="00FA655E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t xml:space="preserve"> </w:t>
            </w:r>
            <w:r w:rsidR="0009691F" w:rsidRPr="00456384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*</w:t>
            </w:r>
            <w:r w:rsidR="0009691F" w:rsidRPr="00456384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법인</w:t>
            </w:r>
            <w:r w:rsidR="0009691F" w:rsidRPr="00456384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=법인등록번호</w:t>
            </w:r>
          </w:p>
        </w:tc>
      </w:tr>
      <w:tr w:rsidR="0087248F" w:rsidRPr="00F972A4" w:rsidTr="00FA655E">
        <w:trPr>
          <w:cantSplit/>
          <w:trHeight w:val="369"/>
          <w:jc w:val="center"/>
        </w:trPr>
        <w:tc>
          <w:tcPr>
            <w:tcW w:w="14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전</w:t>
            </w: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화번호</w:t>
            </w:r>
          </w:p>
        </w:tc>
        <w:tc>
          <w:tcPr>
            <w:tcW w:w="35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7248F" w:rsidRPr="00456384" w:rsidRDefault="00FA655E">
            <w:pPr>
              <w:wordWrap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팩스번호</w:t>
            </w:r>
          </w:p>
        </w:tc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7248F" w:rsidRPr="00456384" w:rsidRDefault="00FA655E">
            <w:pPr>
              <w:wordWrap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</w:tr>
      <w:tr w:rsidR="0087248F" w:rsidRPr="00F972A4" w:rsidTr="00FA655E">
        <w:trPr>
          <w:cantSplit/>
          <w:trHeight w:val="369"/>
          <w:jc w:val="center"/>
        </w:trPr>
        <w:tc>
          <w:tcPr>
            <w:tcW w:w="14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담당자명</w:t>
            </w:r>
          </w:p>
        </w:tc>
        <w:tc>
          <w:tcPr>
            <w:tcW w:w="35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7248F" w:rsidRPr="00456384" w:rsidRDefault="00FA655E" w:rsidP="00FA655E">
            <w:pPr>
              <w:wordWrap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담당자연락처</w:t>
            </w:r>
          </w:p>
        </w:tc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  <w:hideMark/>
          </w:tcPr>
          <w:p w:rsidR="0087248F" w:rsidRPr="00456384" w:rsidRDefault="0087248F" w:rsidP="00FA655E">
            <w:pPr>
              <w:wordWrap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일반</w:t>
            </w:r>
            <w:r w:rsidR="00FA655E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FA655E"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="00FA655E"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/ </w:t>
            </w:r>
            <w:proofErr w:type="gram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휴대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:</w:t>
            </w:r>
            <w:proofErr w:type="gram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FA655E"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="00FA655E"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</w:tr>
      <w:tr w:rsidR="0087248F" w:rsidRPr="00F972A4" w:rsidTr="00FA655E">
        <w:trPr>
          <w:cantSplit/>
          <w:trHeight w:val="369"/>
          <w:jc w:val="center"/>
        </w:trPr>
        <w:tc>
          <w:tcPr>
            <w:tcW w:w="14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D92684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메일</w:t>
            </w:r>
            <w:proofErr w:type="spellEnd"/>
          </w:p>
        </w:tc>
        <w:tc>
          <w:tcPr>
            <w:tcW w:w="35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7248F" w:rsidRPr="00456384" w:rsidRDefault="00FA655E" w:rsidP="00FA655E">
            <w:pPr>
              <w:wordWrap/>
              <w:spacing w:line="276" w:lineRule="auto"/>
              <w:ind w:right="160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t xml:space="preserve"> </w:t>
            </w:r>
            <w:r w:rsidR="00D92684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*세금계산서 </w:t>
            </w:r>
            <w:r w:rsidR="00D92684"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신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홈페이지</w:t>
            </w:r>
          </w:p>
        </w:tc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7248F" w:rsidRPr="00456384" w:rsidRDefault="00FA655E" w:rsidP="00FA655E">
            <w:pPr>
              <w:wordWrap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</w:tr>
      <w:tr w:rsidR="0087248F" w:rsidRPr="00F972A4" w:rsidTr="0009691F">
        <w:trPr>
          <w:cantSplit/>
          <w:trHeight w:val="369"/>
          <w:jc w:val="center"/>
        </w:trPr>
        <w:tc>
          <w:tcPr>
            <w:tcW w:w="140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87248F" w:rsidRPr="00456384" w:rsidRDefault="0087248F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사업자주소</w:t>
            </w:r>
          </w:p>
        </w:tc>
        <w:tc>
          <w:tcPr>
            <w:tcW w:w="8929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87248F" w:rsidRPr="00456384" w:rsidRDefault="0087248F" w:rsidP="00FA655E">
            <w:pPr>
              <w:wordWrap/>
              <w:snapToGrid w:val="0"/>
              <w:spacing w:line="276" w:lineRule="auto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FA655E"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="00FA655E"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) 주소: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FA655E"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 w:rsidR="00FA655E"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                 </w:t>
            </w:r>
            <w:r w:rsidR="00FA655E"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</w:p>
        </w:tc>
      </w:tr>
    </w:tbl>
    <w:p w:rsidR="0087248F" w:rsidRPr="00456384" w:rsidRDefault="00D92684" w:rsidP="00D92684">
      <w:pPr>
        <w:tabs>
          <w:tab w:val="left" w:pos="666"/>
        </w:tabs>
        <w:wordWrap/>
        <w:snapToGrid w:val="0"/>
        <w:ind w:firstLineChars="100" w:firstLine="172"/>
        <w:jc w:val="left"/>
        <w:rPr>
          <w:rFonts w:asciiTheme="majorHAnsi" w:eastAsiaTheme="majorHAnsi" w:hAnsiTheme="majorHAnsi"/>
          <w:b/>
          <w:bCs/>
          <w:spacing w:val="-14"/>
          <w:kern w:val="0"/>
          <w:sz w:val="10"/>
          <w:szCs w:val="10"/>
        </w:rPr>
      </w:pPr>
      <w:r w:rsidRPr="00456384">
        <w:rPr>
          <w:rFonts w:asciiTheme="majorHAnsi" w:eastAsiaTheme="majorHAnsi" w:hAnsiTheme="majorHAnsi"/>
          <w:b/>
          <w:bCs/>
          <w:spacing w:val="-14"/>
          <w:kern w:val="0"/>
          <w:szCs w:val="20"/>
        </w:rPr>
        <w:tab/>
      </w:r>
    </w:p>
    <w:p w:rsidR="0087248F" w:rsidRPr="00456384" w:rsidRDefault="00B45298" w:rsidP="0087248F">
      <w:pPr>
        <w:wordWrap/>
        <w:snapToGrid w:val="0"/>
        <w:jc w:val="left"/>
        <w:rPr>
          <w:rFonts w:asciiTheme="majorHAnsi" w:eastAsiaTheme="majorHAnsi" w:hAnsiTheme="majorHAnsi"/>
          <w:b/>
          <w:bCs/>
          <w:spacing w:val="-14"/>
          <w:kern w:val="0"/>
          <w:szCs w:val="20"/>
        </w:rPr>
      </w:pPr>
      <w:r>
        <w:rPr>
          <w:rFonts w:asciiTheme="majorHAnsi" w:eastAsiaTheme="majorHAnsi" w:hAnsiTheme="majorHAnsi" w:hint="eastAsia"/>
          <w:b/>
          <w:bCs/>
          <w:spacing w:val="-14"/>
          <w:kern w:val="0"/>
          <w:szCs w:val="20"/>
        </w:rPr>
        <w:t>서비스신청</w:t>
      </w:r>
      <w:r w:rsidR="002E5F3F" w:rsidRPr="00456384">
        <w:rPr>
          <w:rFonts w:asciiTheme="majorHAnsi" w:eastAsiaTheme="majorHAnsi" w:hAnsiTheme="majorHAnsi"/>
          <w:b/>
          <w:bCs/>
          <w:spacing w:val="-14"/>
          <w:kern w:val="0"/>
          <w:szCs w:val="20"/>
        </w:rPr>
        <w:t>(VAT별도)</w:t>
      </w:r>
    </w:p>
    <w:tbl>
      <w:tblPr>
        <w:tblW w:w="1038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11"/>
        <w:gridCol w:w="648"/>
        <w:gridCol w:w="1469"/>
        <w:gridCol w:w="1626"/>
        <w:gridCol w:w="1955"/>
        <w:gridCol w:w="1137"/>
        <w:gridCol w:w="2443"/>
      </w:tblGrid>
      <w:tr w:rsidR="00CA564B" w:rsidRPr="00456384" w:rsidTr="00F33DD9">
        <w:trPr>
          <w:cantSplit/>
          <w:trHeight w:val="401"/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용방식</w:t>
            </w:r>
          </w:p>
        </w:tc>
        <w:tc>
          <w:tcPr>
            <w:tcW w:w="5698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CA564B" w:rsidRPr="00F33DD9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cs="Arial" w:hint="eastAsia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33DD9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F33DD9">
              <w:rPr>
                <w:rFonts w:asciiTheme="majorHAnsi" w:eastAsiaTheme="majorHAnsi" w:hAnsiTheme="majorHAnsi" w:cs="Arial" w:hint="eastAsia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Pr="00F33DD9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ASP(웹</w:t>
            </w:r>
            <w:proofErr w:type="gramStart"/>
            <w:r w:rsidRPr="00F33DD9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)</w:t>
            </w:r>
            <w:r w:rsidRPr="00F33DD9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      </w:t>
            </w:r>
            <w:proofErr w:type="gramEnd"/>
            <w:r w:rsidRPr="00F33DD9">
              <w:rPr>
                <w:rFonts w:asciiTheme="majorHAnsi" w:eastAsiaTheme="majorHAnsi" w:hAnsiTheme="majorHAnsi" w:cs="Arial" w:hint="eastAsia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33DD9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F33DD9">
              <w:rPr>
                <w:rFonts w:asciiTheme="majorHAnsi" w:eastAsiaTheme="majorHAnsi" w:hAnsiTheme="majorHAnsi" w:cs="Arial" w:hint="eastAsia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Pr="00F33DD9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연동</w:t>
            </w:r>
          </w:p>
        </w:tc>
        <w:tc>
          <w:tcPr>
            <w:tcW w:w="1137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월 이용료</w:t>
            </w:r>
          </w:p>
        </w:tc>
        <w:tc>
          <w:tcPr>
            <w:tcW w:w="244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kern w:val="0"/>
                <w:sz w:val="16"/>
                <w:szCs w:val="16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separate"/>
            </w:r>
            <w:r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kern w:val="0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hint="eastAsia"/>
                <w:spacing w:val="-14"/>
                <w:kern w:val="0"/>
                <w:sz w:val="16"/>
                <w:szCs w:val="16"/>
              </w:rPr>
              <w:t>원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 w:val="restart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결제서비스</w:t>
            </w:r>
          </w:p>
        </w:tc>
        <w:tc>
          <w:tcPr>
            <w:tcW w:w="648" w:type="dxa"/>
            <w:vMerge w:val="restart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계좌</w:t>
            </w:r>
          </w:p>
        </w:tc>
        <w:tc>
          <w:tcPr>
            <w:tcW w:w="1469" w:type="dxa"/>
            <w:tcBorders>
              <w:top w:val="single" w:sz="1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470354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자동이체</w:t>
            </w:r>
          </w:p>
        </w:tc>
        <w:tc>
          <w:tcPr>
            <w:tcW w:w="3581" w:type="dxa"/>
            <w:gridSpan w:val="2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의뢰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5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  <w:r w:rsidR="00F33DD9"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/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성공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137" w:type="dxa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0D0C0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vMerge w:val="restart"/>
            <w:tcBorders>
              <w:top w:val="single" w:sz="1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F33DD9" w:rsidRDefault="00CA564B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D+2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/ (</w:t>
            </w:r>
            <w:r w:rsidR="00F33DD9"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세무 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D+1)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648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바로출금</w:t>
            </w:r>
            <w:proofErr w:type="spellEnd"/>
          </w:p>
        </w:tc>
        <w:tc>
          <w:tcPr>
            <w:tcW w:w="3581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의뢰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5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  <w:r w:rsidR="00F33DD9"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/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성공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5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137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F33DD9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648" w:type="dxa"/>
            <w:vMerge w:val="restart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카드</w:t>
            </w:r>
          </w:p>
        </w:tc>
        <w:tc>
          <w:tcPr>
            <w:tcW w:w="14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자동이체</w:t>
            </w:r>
          </w:p>
        </w:tc>
        <w:tc>
          <w:tcPr>
            <w:tcW w:w="3581" w:type="dxa"/>
            <w:gridSpan w:val="2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승인금액의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.8%</w:t>
            </w:r>
          </w:p>
          <w:p w:rsidR="00F33DD9" w:rsidRPr="00F33DD9" w:rsidRDefault="00F33DD9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(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영세/중소사업자 우대수수료 적용)</w:t>
            </w:r>
          </w:p>
        </w:tc>
        <w:tc>
          <w:tcPr>
            <w:tcW w:w="1137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vMerge w:val="restart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F33DD9" w:rsidRDefault="00CA564B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D+5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/ (</w:t>
            </w:r>
            <w:r w:rsidR="00F33DD9"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세무 </w:t>
            </w:r>
            <w:r w:rsidR="00F33DD9"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D+3)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648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링크결제</w:t>
            </w:r>
          </w:p>
        </w:tc>
        <w:tc>
          <w:tcPr>
            <w:tcW w:w="3581" w:type="dxa"/>
            <w:gridSpan w:val="2"/>
            <w:vMerge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1137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F33DD9" w:rsidRDefault="00CA564B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간편결제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33DD9" w:rsidRPr="00F33DD9" w:rsidRDefault="00F33DD9" w:rsidP="00F33DD9">
            <w:pPr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승인금액의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.8%</w:t>
            </w:r>
          </w:p>
        </w:tc>
        <w:tc>
          <w:tcPr>
            <w:tcW w:w="195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33DD9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proofErr w:type="spellStart"/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>네이버</w:t>
            </w:r>
            <w:proofErr w:type="spellEnd"/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카카오</w:t>
            </w:r>
          </w:p>
          <w:p w:rsidR="00290D93" w:rsidRDefault="00290D93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KB페이</w:t>
            </w:r>
          </w:p>
        </w:tc>
        <w:tc>
          <w:tcPr>
            <w:tcW w:w="1137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33DD9" w:rsidRPr="00F33DD9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D+5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/ (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세무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D+3)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가상계좌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:rsidR="00F33DD9" w:rsidRPr="00F33DD9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입금 건당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3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955" w:type="dxa"/>
            <w:tcBorders>
              <w:top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F33DD9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1137" w:type="dxa"/>
            <w:tcBorders>
              <w:top w:val="single" w:sz="2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F33DD9" w:rsidRPr="00456384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주기</w:t>
            </w:r>
          </w:p>
        </w:tc>
        <w:tc>
          <w:tcPr>
            <w:tcW w:w="2443" w:type="dxa"/>
            <w:tcBorders>
              <w:top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F33DD9" w:rsidRPr="00F33DD9" w:rsidRDefault="00F33DD9" w:rsidP="00F33DD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D+5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 xml:space="preserve"> / (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세무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D+3)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 w:val="restart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>부가서비스</w:t>
            </w:r>
          </w:p>
        </w:tc>
        <w:tc>
          <w:tcPr>
            <w:tcW w:w="2117" w:type="dxa"/>
            <w:gridSpan w:val="2"/>
            <w:tcBorders>
              <w:top w:val="single" w:sz="1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전자세금계산서</w:t>
            </w:r>
          </w:p>
        </w:tc>
        <w:tc>
          <w:tcPr>
            <w:tcW w:w="162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건당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955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자동 </w:t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동</w:t>
            </w:r>
          </w:p>
        </w:tc>
        <w:tc>
          <w:tcPr>
            <w:tcW w:w="1137" w:type="dxa"/>
            <w:vMerge w:val="restart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고객통장 기재내역</w:t>
            </w:r>
          </w:p>
        </w:tc>
        <w:tc>
          <w:tcPr>
            <w:tcW w:w="2443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CA564B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instrText xml:space="preserve"> FORMTEXT </w:instrTex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separate"/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 xml:space="preserve">                 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end"/>
            </w:r>
          </w:p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*</w:t>
            </w:r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 xml:space="preserve">최대 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6</w:t>
            </w:r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글자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현금영수증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무료</w:t>
            </w:r>
          </w:p>
        </w:tc>
        <w:tc>
          <w:tcPr>
            <w:tcW w:w="19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자동 </w:t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동</w:t>
            </w:r>
          </w:p>
        </w:tc>
        <w:tc>
          <w:tcPr>
            <w:tcW w:w="1137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2443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비대면 출금동의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건당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3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9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1137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CMS</w:t>
            </w:r>
          </w:p>
          <w:p w:rsidR="00CA564B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이용목적</w:t>
            </w:r>
          </w:p>
        </w:tc>
        <w:tc>
          <w:tcPr>
            <w:tcW w:w="2443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CA564B" w:rsidRPr="00CA564B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instrText xml:space="preserve"> FORMTEXT </w:instrTex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separate"/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 xml:space="preserve">                 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end"/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SMS(출금관련)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건당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19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CA564B" w:rsidRPr="00F33DD9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VAT포함</w:t>
            </w:r>
          </w:p>
        </w:tc>
        <w:tc>
          <w:tcPr>
            <w:tcW w:w="1137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  <w:tc>
          <w:tcPr>
            <w:tcW w:w="2443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CA564B" w:rsidRPr="00456384" w:rsidRDefault="00CA564B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</w:p>
        </w:tc>
      </w:tr>
      <w:tr w:rsidR="00290D93" w:rsidRPr="00456384" w:rsidTr="000D0C04">
        <w:trPr>
          <w:cantSplit/>
          <w:trHeight w:val="401"/>
          <w:jc w:val="center"/>
        </w:trPr>
        <w:tc>
          <w:tcPr>
            <w:tcW w:w="1111" w:type="dxa"/>
            <w:vMerge/>
            <w:tcBorders>
              <w:top w:val="single" w:sz="2" w:space="0" w:color="auto"/>
              <w:bottom w:val="single" w:sz="18" w:space="0" w:color="auto"/>
            </w:tcBorders>
            <w:shd w:val="clear" w:color="auto" w:fill="F2F2F2" w:themeFill="background1" w:themeFillShade="F2"/>
          </w:tcPr>
          <w:p w:rsidR="00290D93" w:rsidRPr="00456384" w:rsidRDefault="00290D93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290D93" w:rsidRPr="00456384" w:rsidRDefault="00290D93" w:rsidP="00CA564B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계산서조회</w:t>
            </w:r>
          </w:p>
        </w:tc>
        <w:tc>
          <w:tcPr>
            <w:tcW w:w="1626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:rsidR="00290D93" w:rsidRPr="00F33DD9" w:rsidRDefault="00290D93" w:rsidP="00CA564B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 xml:space="preserve">월 </w:t>
            </w:r>
            <w:r w:rsidRPr="00F33DD9"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  <w:t>2,000</w:t>
            </w:r>
            <w:r w:rsidRPr="00F33DD9">
              <w:rPr>
                <w:rFonts w:asciiTheme="majorHAnsi" w:eastAsiaTheme="majorHAnsi" w:hAnsiTheme="majorHAnsi" w:hint="eastAsia"/>
                <w:bCs/>
                <w:spacing w:val="-14"/>
                <w:sz w:val="16"/>
                <w:szCs w:val="16"/>
              </w:rPr>
              <w:t>원</w:t>
            </w:r>
          </w:p>
        </w:tc>
        <w:tc>
          <w:tcPr>
            <w:tcW w:w="5535" w:type="dxa"/>
            <w:gridSpan w:val="3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:rsidR="00290D93" w:rsidRPr="00456384" w:rsidRDefault="00290D93" w:rsidP="00290D93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 xml:space="preserve">이체서비스 사용(건당 </w:t>
            </w:r>
            <w:r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  <w:t>100</w:t>
            </w: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>원)</w:t>
            </w:r>
          </w:p>
        </w:tc>
      </w:tr>
      <w:tr w:rsidR="00F33DD9" w:rsidRPr="00456384" w:rsidTr="00F33DD9">
        <w:trPr>
          <w:cantSplit/>
          <w:trHeight w:val="401"/>
          <w:jc w:val="center"/>
        </w:trPr>
        <w:tc>
          <w:tcPr>
            <w:tcW w:w="3228" w:type="dxa"/>
            <w:gridSpan w:val="3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F33DD9" w:rsidRPr="00456384" w:rsidRDefault="00F33DD9" w:rsidP="00470354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 w:cs="Arial"/>
                <w:b/>
                <w:snapToGrid w:val="0"/>
                <w:spacing w:val="-14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Arial" w:hint="eastAsia"/>
                <w:b/>
                <w:snapToGrid w:val="0"/>
                <w:spacing w:val="-14"/>
                <w:kern w:val="0"/>
                <w:sz w:val="16"/>
                <w:szCs w:val="16"/>
              </w:rPr>
              <w:t>특약사항</w:t>
            </w:r>
          </w:p>
        </w:tc>
        <w:tc>
          <w:tcPr>
            <w:tcW w:w="7161" w:type="dxa"/>
            <w:gridSpan w:val="4"/>
            <w:tcBorders>
              <w:top w:val="single" w:sz="18" w:space="0" w:color="auto"/>
            </w:tcBorders>
            <w:vAlign w:val="center"/>
          </w:tcPr>
          <w:p w:rsidR="00F33DD9" w:rsidRPr="00F33DD9" w:rsidRDefault="00F33DD9" w:rsidP="00F33DD9">
            <w:pPr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*비대면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동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무료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프로모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진행중</w:t>
            </w:r>
            <w:proofErr w:type="spellEnd"/>
          </w:p>
        </w:tc>
      </w:tr>
    </w:tbl>
    <w:p w:rsidR="00F33DD9" w:rsidRPr="00F33DD9" w:rsidRDefault="00F33DD9" w:rsidP="0087248F">
      <w:pPr>
        <w:wordWrap/>
        <w:snapToGrid w:val="0"/>
        <w:jc w:val="left"/>
        <w:rPr>
          <w:rFonts w:asciiTheme="majorHAnsi" w:eastAsiaTheme="majorHAnsi" w:hAnsiTheme="majorHAnsi"/>
          <w:b/>
          <w:bCs/>
          <w:spacing w:val="-14"/>
          <w:kern w:val="0"/>
          <w:sz w:val="10"/>
          <w:szCs w:val="10"/>
        </w:rPr>
      </w:pPr>
    </w:p>
    <w:p w:rsidR="008B086D" w:rsidRPr="00456384" w:rsidRDefault="00DE59A8" w:rsidP="0087248F">
      <w:pPr>
        <w:wordWrap/>
        <w:snapToGrid w:val="0"/>
        <w:jc w:val="left"/>
        <w:rPr>
          <w:rFonts w:asciiTheme="majorHAnsi" w:eastAsiaTheme="majorHAnsi" w:hAnsiTheme="majorHAnsi"/>
          <w:b/>
          <w:bCs/>
          <w:spacing w:val="-14"/>
          <w:kern w:val="0"/>
          <w:szCs w:val="20"/>
        </w:rPr>
      </w:pPr>
      <w:r>
        <w:rPr>
          <w:rFonts w:asciiTheme="majorHAnsi" w:eastAsiaTheme="majorHAnsi" w:hAnsiTheme="majorHAnsi" w:hint="eastAsia"/>
          <w:b/>
          <w:bCs/>
          <w:spacing w:val="-14"/>
          <w:kern w:val="0"/>
          <w:szCs w:val="20"/>
        </w:rPr>
        <w:t>정산</w:t>
      </w:r>
      <w:r w:rsidR="00D92684" w:rsidRPr="00456384">
        <w:rPr>
          <w:rFonts w:asciiTheme="majorHAnsi" w:eastAsiaTheme="majorHAnsi" w:hAnsiTheme="majorHAnsi" w:hint="eastAsia"/>
          <w:b/>
          <w:bCs/>
          <w:spacing w:val="-14"/>
          <w:kern w:val="0"/>
          <w:szCs w:val="20"/>
        </w:rPr>
        <w:t>정보</w:t>
      </w:r>
    </w:p>
    <w:tbl>
      <w:tblPr>
        <w:tblW w:w="1032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11"/>
        <w:gridCol w:w="851"/>
        <w:gridCol w:w="1843"/>
        <w:gridCol w:w="850"/>
        <w:gridCol w:w="2268"/>
        <w:gridCol w:w="851"/>
        <w:gridCol w:w="2551"/>
      </w:tblGrid>
      <w:tr w:rsidR="00DE59A8" w:rsidRPr="00F972A4" w:rsidTr="00DE59A8">
        <w:trPr>
          <w:cantSplit/>
          <w:trHeight w:val="381"/>
          <w:jc w:val="center"/>
        </w:trPr>
        <w:tc>
          <w:tcPr>
            <w:tcW w:w="111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정산계좌</w:t>
            </w:r>
          </w:p>
        </w:tc>
        <w:tc>
          <w:tcPr>
            <w:tcW w:w="2694" w:type="dxa"/>
            <w:gridSpan w:val="2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은행</w:t>
            </w:r>
          </w:p>
        </w:tc>
        <w:tc>
          <w:tcPr>
            <w:tcW w:w="3118" w:type="dxa"/>
            <w:gridSpan w:val="2"/>
            <w:tcBorders>
              <w:top w:val="single" w:sz="1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계좌번호</w:t>
            </w:r>
          </w:p>
        </w:tc>
        <w:tc>
          <w:tcPr>
            <w:tcW w:w="3402" w:type="dxa"/>
            <w:gridSpan w:val="2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456384" w:rsidRDefault="00DE59A8" w:rsidP="008150F9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bCs/>
                <w:spacing w:val="-14"/>
                <w:sz w:val="16"/>
                <w:szCs w:val="16"/>
              </w:rPr>
              <w:t>예금주</w:t>
            </w:r>
          </w:p>
        </w:tc>
      </w:tr>
      <w:tr w:rsidR="00DE59A8" w:rsidRPr="00F972A4" w:rsidTr="00DE59A8">
        <w:trPr>
          <w:cantSplit/>
          <w:trHeight w:val="381"/>
          <w:jc w:val="center"/>
        </w:trPr>
        <w:tc>
          <w:tcPr>
            <w:tcW w:w="1111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</w:p>
        </w:tc>
        <w:tc>
          <w:tcPr>
            <w:tcW w:w="2694" w:type="dxa"/>
            <w:gridSpan w:val="2"/>
            <w:tcBorders>
              <w:top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instrText xml:space="preserve"> FORMTEXT </w:instrTex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separate"/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 xml:space="preserve">                 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end"/>
            </w:r>
          </w:p>
        </w:tc>
        <w:tc>
          <w:tcPr>
            <w:tcW w:w="3118" w:type="dxa"/>
            <w:gridSpan w:val="2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:rsidR="00DE59A8" w:rsidRPr="00DE59A8" w:rsidRDefault="00DE59A8" w:rsidP="00DE59A8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instrText xml:space="preserve"> FORMTEXT </w:instrTex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separate"/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 xml:space="preserve">                 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E59A8" w:rsidRPr="00456384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16"/>
                <w:szCs w:val="16"/>
              </w:rPr>
            </w:pP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instrText xml:space="preserve"> FORMTEXT </w:instrTex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separate"/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 xml:space="preserve">                 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noProof/>
                <w:spacing w:val="-14"/>
                <w:sz w:val="16"/>
                <w:szCs w:val="16"/>
              </w:rPr>
              <w:t> </w:t>
            </w:r>
            <w:r w:rsidRPr="000D12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fldChar w:fldCharType="end"/>
            </w:r>
          </w:p>
        </w:tc>
      </w:tr>
      <w:tr w:rsidR="00DE59A8" w:rsidRPr="00F972A4" w:rsidTr="00DE59A8">
        <w:trPr>
          <w:cantSplit/>
          <w:trHeight w:val="381"/>
          <w:jc w:val="center"/>
        </w:trPr>
        <w:tc>
          <w:tcPr>
            <w:tcW w:w="111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DE59A8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DE59A8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정산한도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DE59A8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DE59A8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계좌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DE59A8" w:rsidRDefault="00DE59A8" w:rsidP="00DE59A8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건당한도</w:t>
            </w:r>
            <w:proofErr w:type="spellEnd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:</w:t>
            </w:r>
            <w:proofErr w:type="gramEnd"/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  <w:p w:rsidR="00DE59A8" w:rsidRPr="00456384" w:rsidRDefault="00DE59A8" w:rsidP="00DE59A8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proofErr w:type="gramStart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 xml:space="preserve">월간한도 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:</w:t>
            </w:r>
            <w:proofErr w:type="gramEnd"/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DE59A8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DE59A8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카드</w:t>
            </w:r>
          </w:p>
        </w:tc>
        <w:tc>
          <w:tcPr>
            <w:tcW w:w="226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DE59A8" w:rsidRPr="00456384" w:rsidRDefault="00DE59A8" w:rsidP="00DE59A8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proofErr w:type="gramStart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 xml:space="preserve">월간한도 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:</w:t>
            </w:r>
            <w:proofErr w:type="gramEnd"/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DE59A8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DE59A8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간편결제</w:t>
            </w:r>
          </w:p>
        </w:tc>
        <w:tc>
          <w:tcPr>
            <w:tcW w:w="25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DE59A8" w:rsidRPr="00456384" w:rsidRDefault="00DE59A8" w:rsidP="00DE59A8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proofErr w:type="gramStart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 xml:space="preserve">월간한도 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:</w:t>
            </w:r>
            <w:proofErr w:type="gramEnd"/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</w:tc>
      </w:tr>
      <w:tr w:rsidR="00DE59A8" w:rsidRPr="00F972A4" w:rsidTr="000D0C04">
        <w:trPr>
          <w:cantSplit/>
          <w:trHeight w:val="381"/>
          <w:jc w:val="center"/>
        </w:trPr>
        <w:tc>
          <w:tcPr>
            <w:tcW w:w="111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E59A8" w:rsidRPr="00DE59A8" w:rsidRDefault="00DE59A8" w:rsidP="00DF548E">
            <w:pPr>
              <w:wordWrap/>
              <w:snapToGrid w:val="0"/>
              <w:spacing w:line="276" w:lineRule="auto"/>
              <w:jc w:val="center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DE59A8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보증보험</w:t>
            </w:r>
          </w:p>
        </w:tc>
        <w:tc>
          <w:tcPr>
            <w:tcW w:w="9214" w:type="dxa"/>
            <w:gridSpan w:val="6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DE59A8" w:rsidRPr="00456384" w:rsidRDefault="00DE59A8" w:rsidP="00DE59A8">
            <w:pPr>
              <w:wordWrap/>
              <w:snapToGrid w:val="0"/>
              <w:spacing w:line="276" w:lineRule="auto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*계좌 보증보험, 카드 보증보험(간편결제 포함)</w:t>
            </w:r>
            <w:r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필요 시 별도 안내</w:t>
            </w:r>
          </w:p>
        </w:tc>
      </w:tr>
    </w:tbl>
    <w:p w:rsidR="0009691F" w:rsidRPr="00456384" w:rsidRDefault="0009691F" w:rsidP="009D6279">
      <w:pPr>
        <w:wordWrap/>
        <w:snapToGrid w:val="0"/>
        <w:jc w:val="right"/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</w:pP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>*</w:t>
      </w:r>
      <w:proofErr w:type="spellStart"/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>다계좌</w:t>
      </w:r>
      <w:proofErr w:type="spellEnd"/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정산은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계좌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(자동이체),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가상계좌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서비스만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적용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 xml:space="preserve"> </w:t>
      </w:r>
      <w:r w:rsidRPr="00456384">
        <w:rPr>
          <w:rFonts w:asciiTheme="majorHAnsi" w:eastAsiaTheme="majorHAnsi" w:hAnsiTheme="majorHAnsi" w:cs="RixMGoB" w:hint="eastAsia"/>
          <w:spacing w:val="-14"/>
          <w:kern w:val="0"/>
          <w:sz w:val="16"/>
          <w:szCs w:val="16"/>
        </w:rPr>
        <w:t>가능합니다</w:t>
      </w:r>
      <w:r w:rsidRPr="00456384">
        <w:rPr>
          <w:rFonts w:asciiTheme="majorHAnsi" w:eastAsiaTheme="majorHAnsi" w:hAnsiTheme="majorHAnsi" w:cs="RixMGoB"/>
          <w:spacing w:val="-14"/>
          <w:kern w:val="0"/>
          <w:sz w:val="16"/>
          <w:szCs w:val="16"/>
        </w:rPr>
        <w:t>.</w:t>
      </w:r>
    </w:p>
    <w:p w:rsidR="000D0E67" w:rsidRPr="00456384" w:rsidRDefault="000D0E67" w:rsidP="00A02209">
      <w:pPr>
        <w:wordWrap/>
        <w:snapToGrid w:val="0"/>
        <w:ind w:leftChars="71" w:left="142"/>
        <w:jc w:val="left"/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pPr>
      <w:bookmarkStart w:id="0" w:name="_GoBack"/>
      <w:bookmarkEnd w:id="0"/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위와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같이 신청 내용과 이용신청서의 계약조건 및 서비스 이용약관에 동의함을 전제로 </w:t>
      </w:r>
      <w:r w:rsidR="009C3A42"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NICE THE</w:t>
      </w:r>
      <w:r w:rsidR="00A02209"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B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ILL</w:t>
      </w:r>
      <w:r w:rsidR="00A02209"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서비스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이용을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신청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합니다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.</w:t>
      </w:r>
    </w:p>
    <w:p w:rsidR="00AF5471" w:rsidRPr="00456384" w:rsidRDefault="00AF5471" w:rsidP="00AF5471">
      <w:pPr>
        <w:wordWrap/>
        <w:rPr>
          <w:rFonts w:asciiTheme="majorHAnsi" w:eastAsiaTheme="majorHAnsi" w:hAnsiTheme="majorHAnsi" w:cs="RixMGoB"/>
          <w:b/>
          <w:spacing w:val="-14"/>
          <w:kern w:val="0"/>
          <w:sz w:val="8"/>
          <w:szCs w:val="8"/>
        </w:rPr>
      </w:pPr>
    </w:p>
    <w:p w:rsidR="000D0E67" w:rsidRPr="00456384" w:rsidRDefault="000D0E67" w:rsidP="00AF5471">
      <w:pPr>
        <w:wordWrap/>
        <w:jc w:val="center"/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pP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년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월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일</w:t>
      </w:r>
    </w:p>
    <w:p w:rsidR="000A5028" w:rsidRDefault="000D0E67" w:rsidP="00321131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  <w:u w:val="double"/>
        </w:rPr>
      </w:pP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대표자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: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(인)</w:t>
      </w:r>
    </w:p>
    <w:p w:rsidR="002731D9" w:rsidRPr="00F63A4E" w:rsidRDefault="009C3A42" w:rsidP="00AF5471">
      <w:pPr>
        <w:wordWrap/>
        <w:jc w:val="center"/>
        <w:rPr>
          <w:rFonts w:asciiTheme="majorHAnsi" w:eastAsiaTheme="majorHAnsi" w:hAnsiTheme="majorHAnsi" w:cs="RixMGoB"/>
          <w:b/>
          <w:spacing w:val="-14"/>
          <w:kern w:val="0"/>
          <w:szCs w:val="20"/>
        </w:rPr>
      </w:pPr>
      <w:r w:rsidRPr="00F63A4E"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  <w:lastRenderedPageBreak/>
        <w:t>NICE THE</w:t>
      </w:r>
      <w:r w:rsidR="002731D9" w:rsidRPr="00F63A4E"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  <w:t xml:space="preserve">BILL </w:t>
      </w:r>
      <w:r w:rsidR="002731D9" w:rsidRPr="00F63A4E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 w:val="30"/>
          <w:szCs w:val="30"/>
        </w:rPr>
        <w:t>이용</w:t>
      </w:r>
      <w:r w:rsidR="002731D9" w:rsidRPr="00F63A4E">
        <w:rPr>
          <w:rFonts w:asciiTheme="majorHAnsi" w:eastAsiaTheme="majorHAnsi" w:hAnsiTheme="majorHAnsi" w:cs="Arial"/>
          <w:b/>
          <w:snapToGrid w:val="0"/>
          <w:spacing w:val="-14"/>
          <w:kern w:val="0"/>
          <w:sz w:val="30"/>
          <w:szCs w:val="30"/>
        </w:rPr>
        <w:t xml:space="preserve"> </w:t>
      </w:r>
      <w:r w:rsidR="002731D9" w:rsidRPr="00F63A4E">
        <w:rPr>
          <w:rFonts w:asciiTheme="majorHAnsi" w:eastAsiaTheme="majorHAnsi" w:hAnsiTheme="majorHAnsi" w:cs="Arial" w:hint="eastAsia"/>
          <w:b/>
          <w:snapToGrid w:val="0"/>
          <w:spacing w:val="-14"/>
          <w:kern w:val="0"/>
          <w:sz w:val="30"/>
          <w:szCs w:val="30"/>
        </w:rPr>
        <w:t>신청서</w:t>
      </w:r>
    </w:p>
    <w:p w:rsidR="002731D9" w:rsidRPr="00456384" w:rsidRDefault="002731D9" w:rsidP="0030546C">
      <w:pPr>
        <w:wordWrap/>
        <w:jc w:val="right"/>
        <w:rPr>
          <w:rFonts w:asciiTheme="majorHAnsi" w:eastAsiaTheme="majorHAnsi" w:hAnsiTheme="majorHAnsi" w:cs="RixMGoB"/>
          <w:b/>
          <w:spacing w:val="-14"/>
          <w:kern w:val="0"/>
          <w:sz w:val="8"/>
          <w:szCs w:val="8"/>
        </w:rPr>
      </w:pPr>
    </w:p>
    <w:tbl>
      <w:tblPr>
        <w:tblW w:w="103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0340"/>
      </w:tblGrid>
      <w:tr w:rsidR="00942DB3" w:rsidRPr="00F972A4" w:rsidTr="002731D9">
        <w:trPr>
          <w:cantSplit/>
          <w:trHeight w:val="539"/>
          <w:jc w:val="center"/>
        </w:trPr>
        <w:tc>
          <w:tcPr>
            <w:tcW w:w="1034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942DB3" w:rsidRPr="00456384" w:rsidRDefault="00942DB3" w:rsidP="00B840E9">
            <w:pPr>
              <w:wordWrap/>
              <w:snapToGrid w:val="0"/>
              <w:ind w:firstLineChars="50" w:firstLine="76"/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고객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의무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징구</w:t>
            </w:r>
            <w:proofErr w:type="spellEnd"/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안내</w:t>
            </w:r>
          </w:p>
        </w:tc>
      </w:tr>
      <w:tr w:rsidR="00942DB3" w:rsidRPr="00F972A4" w:rsidTr="00942DB3">
        <w:trPr>
          <w:cantSplit/>
          <w:trHeight w:val="1697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B840E9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1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는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요건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맞게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징구하셔야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유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구두동의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법적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보호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받을수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="003841BF"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없습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.</w:t>
            </w:r>
          </w:p>
          <w:p w:rsidR="00942DB3" w:rsidRPr="00456384" w:rsidRDefault="00942DB3" w:rsidP="00B840E9">
            <w:pPr>
              <w:wordWrap/>
              <w:adjustRightInd w:val="0"/>
              <w:ind w:left="152" w:hangingChars="100" w:hanging="152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2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하고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하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혹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물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명확하게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안내하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에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해당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내용을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기재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동의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받아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B840E9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3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미수금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있다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임의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출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할수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없습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adjustRightInd w:val="0"/>
              <w:jc w:val="left"/>
              <w:rPr>
                <w:rFonts w:asciiTheme="majorHAnsi" w:eastAsiaTheme="majorHAnsi" w:hAnsiTheme="majorHAnsi"/>
                <w:bCs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4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단순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금출금기가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아닌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금융관련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법률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따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금융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이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동의없는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출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금융관련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법률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따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법적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책임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손해배상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청구등에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따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불이익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발생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있습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</w:tc>
      </w:tr>
      <w:tr w:rsidR="00942DB3" w:rsidRPr="00F972A4" w:rsidTr="002731D9">
        <w:trPr>
          <w:cantSplit/>
          <w:trHeight w:val="513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942DB3" w:rsidRPr="00456384" w:rsidRDefault="00942DB3" w:rsidP="00942DB3">
            <w:pPr>
              <w:wordWrap/>
              <w:snapToGrid w:val="0"/>
              <w:ind w:firstLineChars="50" w:firstLine="76"/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요건</w:t>
            </w:r>
          </w:p>
        </w:tc>
      </w:tr>
      <w:tr w:rsidR="00942DB3" w:rsidRPr="00F972A4" w:rsidTr="00942DB3">
        <w:trPr>
          <w:cantSplit/>
          <w:trHeight w:val="1452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942DB3">
            <w:pPr>
              <w:wordWrap/>
              <w:adjustRightInd w:val="0"/>
              <w:ind w:left="152" w:hangingChars="100" w:hanging="152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1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동의한다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내용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예금주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명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인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날인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명확하게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되어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adjustRightInd w:val="0"/>
              <w:ind w:left="152" w:hangingChars="100" w:hanging="152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2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예금주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계좌번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주민번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앞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생년월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혹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사업자등록번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출금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예정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기재되어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3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혹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물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공하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업체명이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기재되어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4.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되는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혹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물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명칭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금액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기재되어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5.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만약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녹취로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출금동의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받을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위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1~4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항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정확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녹취되어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</w:tc>
      </w:tr>
      <w:tr w:rsidR="00942DB3" w:rsidRPr="00F972A4" w:rsidTr="002731D9">
        <w:trPr>
          <w:cantSplit/>
          <w:trHeight w:val="512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942DB3" w:rsidRPr="00456384" w:rsidRDefault="00942DB3" w:rsidP="00942DB3">
            <w:pPr>
              <w:wordWrap/>
              <w:adjustRightInd w:val="0"/>
              <w:ind w:left="152" w:hangingChars="100" w:hanging="152"/>
              <w:jc w:val="center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제출</w:t>
            </w:r>
          </w:p>
        </w:tc>
      </w:tr>
      <w:tr w:rsidR="00942DB3" w:rsidRPr="00F972A4" w:rsidTr="00942DB3">
        <w:trPr>
          <w:cantSplit/>
          <w:trHeight w:val="865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942DB3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전자금융거래법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21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안전성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확보의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이용약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</w:t>
            </w:r>
            <w:r w:rsidR="000056FC"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15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3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항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준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CMS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공사업자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서</w:t>
            </w:r>
          </w:p>
          <w:p w:rsidR="00942DB3" w:rsidRPr="00456384" w:rsidRDefault="00942DB3" w:rsidP="00942DB3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수령여부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요청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출하여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</w:tc>
      </w:tr>
      <w:tr w:rsidR="00942DB3" w:rsidRPr="00F972A4" w:rsidTr="00942DB3">
        <w:trPr>
          <w:cantSplit/>
          <w:trHeight w:val="816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942DB3">
            <w:pPr>
              <w:wordWrap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신청인은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의무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징구</w:t>
            </w:r>
            <w:proofErr w:type="spellEnd"/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안내를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(</w:t>
            </w:r>
            <w:r w:rsidRPr="00456384">
              <w:rPr>
                <w:rFonts w:asciiTheme="majorHAnsi" w:eastAsiaTheme="majorHAnsi" w:hAnsiTheme="majorHAnsi" w:cs="RixMGoL" w:hint="eastAsia"/>
                <w:color w:val="B3B3B3"/>
                <w:spacing w:val="-14"/>
                <w:kern w:val="0"/>
                <w:sz w:val="18"/>
                <w:szCs w:val="18"/>
              </w:rPr>
              <w:t>받았으며</w:t>
            </w:r>
            <w:r w:rsidRPr="00456384">
              <w:rPr>
                <w:rFonts w:asciiTheme="majorHAnsi" w:eastAsiaTheme="majorHAnsi" w:hAnsiTheme="majorHAnsi" w:cs="RixMGoL"/>
                <w:color w:val="B3B3B3"/>
                <w:spacing w:val="-14"/>
                <w:kern w:val="0"/>
                <w:sz w:val="18"/>
                <w:szCs w:val="18"/>
              </w:rPr>
              <w:t xml:space="preserve">)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이용을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위해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위의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요건대로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color w:val="000000"/>
                <w:spacing w:val="-14"/>
                <w:kern w:val="0"/>
                <w:sz w:val="18"/>
                <w:szCs w:val="18"/>
              </w:rPr>
              <w:t>징구할것을</w:t>
            </w:r>
            <w:proofErr w:type="spellEnd"/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 xml:space="preserve"> (</w:t>
            </w:r>
            <w:r w:rsidRPr="00456384">
              <w:rPr>
                <w:rFonts w:asciiTheme="majorHAnsi" w:eastAsiaTheme="majorHAnsi" w:hAnsiTheme="majorHAnsi" w:cs="RixMGoL" w:hint="eastAsia"/>
                <w:color w:val="B3B3B3"/>
                <w:spacing w:val="-14"/>
                <w:kern w:val="0"/>
                <w:sz w:val="18"/>
                <w:szCs w:val="18"/>
              </w:rPr>
              <w:t>확약합니다</w:t>
            </w:r>
            <w:r w:rsidRPr="00456384">
              <w:rPr>
                <w:rFonts w:asciiTheme="majorHAnsi" w:eastAsiaTheme="majorHAnsi" w:hAnsiTheme="majorHAnsi" w:cs="RixMGoL"/>
                <w:color w:val="000000"/>
                <w:spacing w:val="-14"/>
                <w:kern w:val="0"/>
                <w:sz w:val="18"/>
                <w:szCs w:val="18"/>
              </w:rPr>
              <w:t>).</w:t>
            </w:r>
          </w:p>
        </w:tc>
      </w:tr>
      <w:tr w:rsidR="00942DB3" w:rsidRPr="00F972A4" w:rsidTr="00942DB3">
        <w:trPr>
          <w:cantSplit/>
          <w:trHeight w:val="1564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942DB3">
            <w:pPr>
              <w:wordWrap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귀사와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계약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관련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본인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위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명기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[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의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징구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안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], [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요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], [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],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이용약관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표기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</w:t>
            </w:r>
            <w:r w:rsidR="000056FC"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15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[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접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]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대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충분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안내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받았으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당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비스이용을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위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자동이체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(동의서)를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충실히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징구할</w:t>
            </w:r>
            <w:proofErr w:type="spellEnd"/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것을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동의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snapToGrid w:val="0"/>
              <w:ind w:left="1" w:hanging="1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신청자는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동의를 거부할 수 있습니다. 단, 거부하는 경우 </w:t>
            </w:r>
            <w:r w:rsidR="009C3A42"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>NICE THE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>BILL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이용 신청이 정상적으로 처리되지 않습니다.</w:t>
            </w:r>
          </w:p>
          <w:p w:rsidR="00942DB3" w:rsidRPr="00456384" w:rsidRDefault="00942DB3" w:rsidP="00942DB3">
            <w:pPr>
              <w:wordWrap/>
              <w:jc w:val="righ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end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 xml:space="preserve"> 동의함    </w:t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end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 xml:space="preserve"> 동의 </w:t>
            </w:r>
            <w:proofErr w:type="spellStart"/>
            <w:proofErr w:type="gramStart"/>
            <w:r w:rsidRPr="00456384">
              <w:rPr>
                <w:rFonts w:asciiTheme="majorHAnsi" w:eastAsiaTheme="majorHAnsi" w:hAnsiTheme="majorHAnsi" w:cs="Arial" w:hint="eastAsia"/>
                <w:snapToGrid w:val="0"/>
                <w:spacing w:val="-14"/>
                <w:kern w:val="0"/>
                <w:sz w:val="18"/>
                <w:szCs w:val="18"/>
              </w:rPr>
              <w:t>안함</w:t>
            </w:r>
            <w:proofErr w:type="spellEnd"/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 xml:space="preserve">  </w:t>
            </w:r>
            <w:proofErr w:type="gramEnd"/>
          </w:p>
        </w:tc>
      </w:tr>
      <w:tr w:rsidR="00942DB3" w:rsidRPr="00F972A4" w:rsidTr="002731D9">
        <w:trPr>
          <w:cantSplit/>
          <w:trHeight w:val="540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942DB3" w:rsidRPr="00456384" w:rsidRDefault="00942DB3" w:rsidP="00942DB3">
            <w:pPr>
              <w:wordWrap/>
              <w:snapToGrid w:val="0"/>
              <w:jc w:val="center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금융거래정보의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제공동의서</w:t>
            </w:r>
          </w:p>
        </w:tc>
      </w:tr>
      <w:tr w:rsidR="00942DB3" w:rsidRPr="00F972A4" w:rsidTr="00942DB3">
        <w:trPr>
          <w:cantSplit/>
          <w:trHeight w:val="1353"/>
          <w:jc w:val="center"/>
        </w:trPr>
        <w:tc>
          <w:tcPr>
            <w:tcW w:w="1034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42DB3" w:rsidRPr="00456384" w:rsidRDefault="00942DB3" w:rsidP="00942DB3">
            <w:pPr>
              <w:wordWrap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관련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본인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금융거래정보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출금이체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하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때로부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해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신청할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때까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상기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수납기관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(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“을”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)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제공하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것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대하여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「금융실명거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비밀보장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관한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법률」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규정에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따라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동의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합니다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.</w:t>
            </w:r>
          </w:p>
          <w:p w:rsidR="00942DB3" w:rsidRPr="00456384" w:rsidRDefault="00942DB3" w:rsidP="00942DB3">
            <w:pPr>
              <w:wordWrap/>
              <w:snapToGrid w:val="0"/>
              <w:ind w:left="1" w:hanging="1"/>
              <w:jc w:val="left"/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신청자는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동의를 거부할 수 있습니다. 단, 거부하는 경우</w:t>
            </w:r>
            <w:r w:rsidR="009C3A42"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NICE THE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>BILL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서비스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이용 신청이 정상적으로 처리되지 않습니다.</w:t>
            </w:r>
          </w:p>
          <w:p w:rsidR="00942DB3" w:rsidRPr="00456384" w:rsidRDefault="00942DB3" w:rsidP="00942DB3">
            <w:pPr>
              <w:wordWrap/>
              <w:jc w:val="righ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end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 xml:space="preserve"> 동의함    </w:t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fldChar w:fldCharType="end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 xml:space="preserve"> 동의 </w:t>
            </w:r>
            <w:proofErr w:type="spellStart"/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8"/>
                <w:szCs w:val="18"/>
              </w:rPr>
              <w:t>안함</w:t>
            </w:r>
            <w:proofErr w:type="spellEnd"/>
          </w:p>
        </w:tc>
      </w:tr>
    </w:tbl>
    <w:p w:rsidR="00942DB3" w:rsidRPr="00456384" w:rsidRDefault="00942DB3" w:rsidP="00AF5471">
      <w:pPr>
        <w:wordWrap/>
        <w:rPr>
          <w:rFonts w:asciiTheme="majorHAnsi" w:eastAsiaTheme="majorHAnsi" w:hAnsiTheme="majorHAnsi" w:cs="RixMGoB"/>
          <w:b/>
          <w:spacing w:val="-14"/>
          <w:kern w:val="0"/>
          <w:sz w:val="8"/>
          <w:szCs w:val="8"/>
        </w:rPr>
      </w:pPr>
    </w:p>
    <w:p w:rsidR="00AF5471" w:rsidRPr="00456384" w:rsidRDefault="00AF5471" w:rsidP="00AF5471">
      <w:pPr>
        <w:wordWrap/>
        <w:rPr>
          <w:rFonts w:asciiTheme="majorHAnsi" w:eastAsiaTheme="majorHAnsi" w:hAnsiTheme="majorHAnsi" w:cs="RixMGoB"/>
          <w:b/>
          <w:spacing w:val="-14"/>
          <w:kern w:val="0"/>
          <w:sz w:val="8"/>
          <w:szCs w:val="8"/>
        </w:rPr>
      </w:pPr>
    </w:p>
    <w:p w:rsidR="00942DB3" w:rsidRPr="00456384" w:rsidRDefault="00942DB3" w:rsidP="00942DB3">
      <w:pPr>
        <w:wordWrap/>
        <w:jc w:val="center"/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pP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년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월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> 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일</w:t>
      </w:r>
    </w:p>
    <w:p w:rsidR="00321131" w:rsidRPr="00456384" w:rsidRDefault="00942DB3" w:rsidP="00321131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cs="RixMGoB" w:hint="eastAsia"/>
          <w:b/>
          <w:spacing w:val="-14"/>
          <w:kern w:val="0"/>
          <w:sz w:val="18"/>
          <w:szCs w:val="18"/>
        </w:rPr>
        <w:t>대표자</w:t>
      </w:r>
      <w:r w:rsidRPr="00456384">
        <w:rPr>
          <w:rFonts w:asciiTheme="majorHAnsi" w:eastAsiaTheme="majorHAnsi" w:hAnsiTheme="majorHAnsi" w:cs="RixMGoB"/>
          <w:b/>
          <w:spacing w:val="-14"/>
          <w:kern w:val="0"/>
          <w:sz w:val="18"/>
          <w:szCs w:val="18"/>
        </w:rPr>
        <w:t xml:space="preserve">: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(인)</w:t>
      </w:r>
    </w:p>
    <w:p w:rsidR="00942DB3" w:rsidRPr="00456384" w:rsidRDefault="00942DB3" w:rsidP="0030546C">
      <w:pPr>
        <w:wordWrap/>
        <w:jc w:val="right"/>
        <w:rPr>
          <w:rFonts w:asciiTheme="majorHAnsi" w:eastAsiaTheme="majorHAnsi" w:hAnsiTheme="majorHAnsi" w:cs="RixMGoB"/>
          <w:b/>
          <w:spacing w:val="-14"/>
          <w:kern w:val="0"/>
          <w:szCs w:val="20"/>
        </w:rPr>
      </w:pPr>
    </w:p>
    <w:p w:rsidR="00942DB3" w:rsidRPr="00456384" w:rsidRDefault="00942DB3" w:rsidP="0030546C">
      <w:pPr>
        <w:wordWrap/>
        <w:jc w:val="right"/>
        <w:rPr>
          <w:rFonts w:asciiTheme="majorHAnsi" w:eastAsiaTheme="majorHAnsi" w:hAnsiTheme="majorHAnsi" w:cs="RixMGoB"/>
          <w:b/>
          <w:spacing w:val="-14"/>
          <w:kern w:val="0"/>
          <w:szCs w:val="20"/>
        </w:rPr>
        <w:sectPr w:rsidR="00942DB3" w:rsidRPr="00456384" w:rsidSect="00395039">
          <w:type w:val="continuous"/>
          <w:pgSz w:w="11906" w:h="16838" w:code="9"/>
          <w:pgMar w:top="1134" w:right="1134" w:bottom="1134" w:left="1134" w:header="17" w:footer="1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425"/>
          <w:docGrid w:linePitch="360"/>
        </w:sectPr>
      </w:pPr>
    </w:p>
    <w:tbl>
      <w:tblPr>
        <w:tblW w:w="103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529"/>
        <w:gridCol w:w="2580"/>
        <w:gridCol w:w="2579"/>
        <w:gridCol w:w="2446"/>
        <w:gridCol w:w="206"/>
      </w:tblGrid>
      <w:tr w:rsidR="00686F77" w:rsidRPr="00F972A4" w:rsidTr="00A02209">
        <w:trPr>
          <w:cantSplit/>
          <w:trHeight w:val="216"/>
          <w:jc w:val="center"/>
        </w:trPr>
        <w:tc>
          <w:tcPr>
            <w:tcW w:w="10134" w:type="dxa"/>
            <w:gridSpan w:val="4"/>
            <w:shd w:val="clear" w:color="auto" w:fill="auto"/>
            <w:vAlign w:val="center"/>
          </w:tcPr>
          <w:p w:rsidR="00A81533" w:rsidRPr="00F63A4E" w:rsidRDefault="009C3A42" w:rsidP="0030546C">
            <w:pPr>
              <w:wordWrap/>
              <w:snapToGrid w:val="0"/>
              <w:jc w:val="center"/>
              <w:rPr>
                <w:rFonts w:asciiTheme="majorHAnsi" w:eastAsiaTheme="majorHAnsi" w:hAnsiTheme="majorHAnsi"/>
                <w:b/>
                <w:bCs/>
                <w:spacing w:val="-14"/>
                <w:sz w:val="30"/>
                <w:szCs w:val="30"/>
              </w:rPr>
            </w:pPr>
            <w:r w:rsidRPr="00F63A4E">
              <w:rPr>
                <w:rFonts w:asciiTheme="majorHAnsi" w:eastAsiaTheme="majorHAnsi" w:hAnsiTheme="majorHAnsi"/>
                <w:b/>
                <w:bCs/>
                <w:spacing w:val="-14"/>
                <w:sz w:val="30"/>
                <w:szCs w:val="30"/>
              </w:rPr>
              <w:lastRenderedPageBreak/>
              <w:t>NICE THE</w:t>
            </w:r>
            <w:r w:rsidR="004C0EA2" w:rsidRPr="00F63A4E">
              <w:rPr>
                <w:rFonts w:asciiTheme="majorHAnsi" w:eastAsiaTheme="majorHAnsi" w:hAnsiTheme="majorHAnsi"/>
                <w:b/>
                <w:bCs/>
                <w:spacing w:val="-14"/>
                <w:sz w:val="30"/>
                <w:szCs w:val="30"/>
              </w:rPr>
              <w:t xml:space="preserve">BILL </w:t>
            </w:r>
            <w:r w:rsidR="004C0EA2" w:rsidRPr="00F63A4E">
              <w:rPr>
                <w:rFonts w:asciiTheme="majorHAnsi" w:eastAsiaTheme="majorHAnsi" w:hAnsiTheme="majorHAnsi" w:hint="eastAsia"/>
                <w:b/>
                <w:bCs/>
                <w:spacing w:val="-14"/>
                <w:sz w:val="30"/>
                <w:szCs w:val="30"/>
              </w:rPr>
              <w:t>이용요금</w:t>
            </w:r>
            <w:r w:rsidR="004C0EA2" w:rsidRPr="00F63A4E">
              <w:rPr>
                <w:rFonts w:asciiTheme="majorHAnsi" w:eastAsiaTheme="majorHAnsi" w:hAnsiTheme="majorHAnsi"/>
                <w:b/>
                <w:bCs/>
                <w:spacing w:val="-14"/>
                <w:sz w:val="30"/>
                <w:szCs w:val="30"/>
              </w:rPr>
              <w:t xml:space="preserve"> </w:t>
            </w:r>
            <w:r w:rsidR="004C0EA2" w:rsidRPr="00F63A4E">
              <w:rPr>
                <w:rFonts w:asciiTheme="majorHAnsi" w:eastAsiaTheme="majorHAnsi" w:hAnsiTheme="majorHAnsi" w:hint="eastAsia"/>
                <w:b/>
                <w:bCs/>
                <w:spacing w:val="-14"/>
                <w:sz w:val="30"/>
                <w:szCs w:val="30"/>
              </w:rPr>
              <w:t>출금이체</w:t>
            </w:r>
            <w:r w:rsidR="004C0EA2" w:rsidRPr="00F63A4E">
              <w:rPr>
                <w:rFonts w:asciiTheme="majorHAnsi" w:eastAsiaTheme="majorHAnsi" w:hAnsiTheme="majorHAnsi"/>
                <w:b/>
                <w:bCs/>
                <w:spacing w:val="-14"/>
                <w:sz w:val="30"/>
                <w:szCs w:val="30"/>
              </w:rPr>
              <w:t xml:space="preserve"> </w:t>
            </w:r>
            <w:r w:rsidR="004C0EA2" w:rsidRPr="00F63A4E">
              <w:rPr>
                <w:rFonts w:asciiTheme="majorHAnsi" w:eastAsiaTheme="majorHAnsi" w:hAnsiTheme="majorHAnsi" w:hint="eastAsia"/>
                <w:b/>
                <w:bCs/>
                <w:spacing w:val="-14"/>
                <w:sz w:val="30"/>
                <w:szCs w:val="30"/>
              </w:rPr>
              <w:t>신청서</w:t>
            </w:r>
          </w:p>
          <w:p w:rsidR="004C0EA2" w:rsidRPr="00456384" w:rsidRDefault="004C0EA2" w:rsidP="0030546C">
            <w:pPr>
              <w:wordWrap/>
              <w:snapToGrid w:val="0"/>
              <w:rPr>
                <w:rFonts w:asciiTheme="majorHAnsi" w:eastAsiaTheme="majorHAnsi" w:hAnsiTheme="majorHAnsi"/>
                <w:b/>
                <w:bCs/>
                <w:spacing w:val="-14"/>
                <w:sz w:val="8"/>
                <w:szCs w:val="8"/>
              </w:rPr>
            </w:pPr>
          </w:p>
        </w:tc>
        <w:tc>
          <w:tcPr>
            <w:tcW w:w="206" w:type="dxa"/>
            <w:vAlign w:val="center"/>
          </w:tcPr>
          <w:p w:rsidR="00686F77" w:rsidRPr="00456384" w:rsidRDefault="00686F77" w:rsidP="0030546C">
            <w:pPr>
              <w:wordWrap/>
              <w:snapToGrid w:val="0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</w:p>
        </w:tc>
      </w:tr>
      <w:tr w:rsidR="00A81533" w:rsidRPr="00F972A4" w:rsidTr="00A02209">
        <w:trPr>
          <w:cantSplit/>
          <w:trHeight w:val="65"/>
          <w:jc w:val="center"/>
        </w:trPr>
        <w:tc>
          <w:tcPr>
            <w:tcW w:w="252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A81533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proofErr w:type="spellStart"/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수납기관명</w:t>
            </w:r>
            <w:proofErr w:type="spellEnd"/>
          </w:p>
        </w:tc>
        <w:tc>
          <w:tcPr>
            <w:tcW w:w="7811" w:type="dxa"/>
            <w:gridSpan w:val="4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81533" w:rsidRPr="00456384" w:rsidRDefault="001B0DA5" w:rsidP="0030546C">
            <w:pPr>
              <w:wordWrap/>
              <w:adjustRightInd w:val="0"/>
              <w:ind w:firstLineChars="100" w:firstLine="152"/>
              <w:jc w:val="left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proofErr w:type="spellStart"/>
            <w:r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나이스정보통신</w:t>
            </w:r>
            <w:proofErr w:type="spellEnd"/>
            <w:r w:rsidR="00A81533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㈜</w:t>
            </w:r>
          </w:p>
        </w:tc>
      </w:tr>
      <w:tr w:rsidR="00A81533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A81533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자동이체사유</w:t>
            </w:r>
          </w:p>
        </w:tc>
        <w:tc>
          <w:tcPr>
            <w:tcW w:w="781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81533" w:rsidRPr="00456384" w:rsidRDefault="009C3A42" w:rsidP="0030546C">
            <w:pPr>
              <w:wordWrap/>
              <w:adjustRightInd w:val="0"/>
              <w:ind w:firstLineChars="100" w:firstLine="152"/>
              <w:jc w:val="left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NICE THE</w:t>
            </w:r>
            <w:r w:rsidR="00A81533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BILL </w:t>
            </w:r>
            <w:r w:rsidR="00A81533"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월</w:t>
            </w:r>
            <w:r w:rsidR="00A81533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="00A81533"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사용료</w:t>
            </w:r>
            <w:r w:rsidR="00A81533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="00A81533"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출금</w:t>
            </w:r>
          </w:p>
        </w:tc>
      </w:tr>
      <w:tr w:rsidR="006B45DD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지정출금일</w:t>
            </w:r>
          </w:p>
        </w:tc>
        <w:tc>
          <w:tcPr>
            <w:tcW w:w="2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>10일</w:t>
            </w:r>
          </w:p>
        </w:tc>
        <w:tc>
          <w:tcPr>
            <w:tcW w:w="2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이용요금</w:t>
            </w:r>
          </w:p>
        </w:tc>
        <w:tc>
          <w:tcPr>
            <w:tcW w:w="2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  <w:r w:rsidR="00CE2496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원</w:t>
            </w:r>
          </w:p>
        </w:tc>
      </w:tr>
      <w:tr w:rsidR="006B45DD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신청인명</w:t>
            </w:r>
          </w:p>
        </w:tc>
        <w:tc>
          <w:tcPr>
            <w:tcW w:w="2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  <w:tc>
          <w:tcPr>
            <w:tcW w:w="2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신청인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연락처</w:t>
            </w:r>
          </w:p>
        </w:tc>
        <w:tc>
          <w:tcPr>
            <w:tcW w:w="2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6B45DD" w:rsidRPr="00456384" w:rsidRDefault="00A81533" w:rsidP="00DF548E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</w:tr>
      <w:tr w:rsidR="006B45DD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proofErr w:type="spellStart"/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예금주명</w:t>
            </w:r>
            <w:proofErr w:type="spellEnd"/>
          </w:p>
        </w:tc>
        <w:tc>
          <w:tcPr>
            <w:tcW w:w="2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  <w:tc>
          <w:tcPr>
            <w:tcW w:w="2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예금주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휴대폰번호</w:t>
            </w:r>
          </w:p>
        </w:tc>
        <w:tc>
          <w:tcPr>
            <w:tcW w:w="2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</w:tr>
      <w:tr w:rsidR="006B45DD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출금은행</w:t>
            </w:r>
          </w:p>
        </w:tc>
        <w:tc>
          <w:tcPr>
            <w:tcW w:w="2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  <w:tc>
          <w:tcPr>
            <w:tcW w:w="2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예금주생년월일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(앞 7자리)</w:t>
            </w:r>
          </w:p>
          <w:p w:rsidR="00A81533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(</w:t>
            </w:r>
            <w:r w:rsidR="00321131"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법인</w:t>
            </w:r>
            <w:r w:rsidR="00321131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=</w:t>
            </w: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사업자번호</w:t>
            </w:r>
            <w:r w:rsidR="00AF5471"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>)</w:t>
            </w:r>
          </w:p>
        </w:tc>
        <w:tc>
          <w:tcPr>
            <w:tcW w:w="2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6B45DD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</w:tr>
      <w:tr w:rsidR="00A81533" w:rsidRPr="00F972A4" w:rsidTr="00A02209">
        <w:trPr>
          <w:cantSplit/>
          <w:trHeight w:val="59"/>
          <w:jc w:val="center"/>
        </w:trPr>
        <w:tc>
          <w:tcPr>
            <w:tcW w:w="252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A81533" w:rsidRPr="00456384" w:rsidRDefault="00A81533" w:rsidP="0030546C">
            <w:pPr>
              <w:wordWrap/>
              <w:adjustRightInd w:val="0"/>
              <w:jc w:val="center"/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계좌번호</w:t>
            </w:r>
          </w:p>
        </w:tc>
        <w:tc>
          <w:tcPr>
            <w:tcW w:w="7811" w:type="dxa"/>
            <w:gridSpan w:val="4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81533" w:rsidRPr="00456384" w:rsidRDefault="00A81533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="00DF548E"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 xml:space="preserve">                                            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</w:p>
        </w:tc>
      </w:tr>
      <w:tr w:rsidR="00686F77" w:rsidRPr="00F972A4" w:rsidTr="00A02209">
        <w:trPr>
          <w:cantSplit/>
          <w:trHeight w:val="216"/>
          <w:jc w:val="center"/>
        </w:trPr>
        <w:tc>
          <w:tcPr>
            <w:tcW w:w="10134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686F77" w:rsidRPr="00456384" w:rsidRDefault="00686F77" w:rsidP="0030546C">
            <w:pPr>
              <w:wordWrap/>
              <w:snapToGrid w:val="0"/>
              <w:rPr>
                <w:rFonts w:asciiTheme="majorHAnsi" w:eastAsiaTheme="majorHAnsi" w:hAnsiTheme="majorHAnsi"/>
                <w:b/>
                <w:spacing w:val="-14"/>
                <w:sz w:val="8"/>
                <w:szCs w:val="8"/>
              </w:rPr>
            </w:pPr>
          </w:p>
        </w:tc>
        <w:tc>
          <w:tcPr>
            <w:tcW w:w="206" w:type="dxa"/>
            <w:tcBorders>
              <w:bottom w:val="single" w:sz="18" w:space="0" w:color="auto"/>
            </w:tcBorders>
            <w:vAlign w:val="center"/>
          </w:tcPr>
          <w:p w:rsidR="00686F77" w:rsidRPr="00456384" w:rsidRDefault="00686F77" w:rsidP="0030546C">
            <w:pPr>
              <w:wordWrap/>
              <w:snapToGrid w:val="0"/>
              <w:rPr>
                <w:rFonts w:asciiTheme="majorHAnsi" w:eastAsiaTheme="majorHAnsi" w:hAnsiTheme="majorHAnsi"/>
                <w:bCs/>
                <w:spacing w:val="-14"/>
                <w:sz w:val="16"/>
                <w:szCs w:val="16"/>
              </w:rPr>
            </w:pPr>
          </w:p>
        </w:tc>
      </w:tr>
      <w:tr w:rsidR="00686F77" w:rsidRPr="00F972A4" w:rsidTr="00A02209">
        <w:trPr>
          <w:cantSplit/>
          <w:trHeight w:val="181"/>
          <w:jc w:val="center"/>
        </w:trPr>
        <w:tc>
          <w:tcPr>
            <w:tcW w:w="10340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686F77" w:rsidRPr="00456384" w:rsidRDefault="00145B05" w:rsidP="0030546C">
            <w:pPr>
              <w:wordWrap/>
              <w:snapToGrid w:val="0"/>
              <w:ind w:firstLineChars="50" w:firstLine="76"/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출금이체</w:t>
            </w:r>
            <w:r w:rsidRPr="00456384">
              <w:rPr>
                <w:rFonts w:asciiTheme="majorHAnsi" w:eastAsiaTheme="majorHAnsi" w:hAnsiTheme="majorHAnsi" w:cs="RixMGoB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B" w:hint="eastAsia"/>
                <w:b/>
                <w:spacing w:val="-14"/>
                <w:kern w:val="0"/>
                <w:sz w:val="18"/>
                <w:szCs w:val="18"/>
              </w:rPr>
              <w:t>약관</w:t>
            </w:r>
          </w:p>
        </w:tc>
      </w:tr>
      <w:tr w:rsidR="00686F77" w:rsidRPr="00F972A4" w:rsidTr="00A02209">
        <w:trPr>
          <w:cantSplit/>
          <w:trHeight w:val="36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1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위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납부하여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요금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대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별도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통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없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인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출금계좌에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정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휴일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익영업일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에출금대체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납부하여</w:t>
            </w:r>
            <w:r w:rsidR="00A81533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주십시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AF5471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2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위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출금계좌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하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에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약관이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약정서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규정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불구하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청구서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없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처리절차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하여도</w:t>
            </w:r>
            <w:r w:rsidR="00A81533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의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없습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3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계좌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잔액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동대출약정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있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대출한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포함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현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청구금액보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부족하거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급제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또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약정대출의</w:t>
            </w:r>
            <w:r w:rsidR="00A81533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연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등으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대체납부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불가능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손해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인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책임으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하겠습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B45DD" w:rsidRPr="00456384" w:rsidRDefault="006B45DD" w:rsidP="00AF5471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4.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출금일에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동일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종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="00AF5471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청구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있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우선순위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은행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정하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바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따르도록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하겠습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5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규신청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체개시일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사정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결정됩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6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신청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당납기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30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일전까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서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출하여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합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AF5471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7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계좌에서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청구대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키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하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요금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의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있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에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인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협의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조정키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합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B45DD" w:rsidRPr="00456384" w:rsidRDefault="006B45DD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8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금액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당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출금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은행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영업시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="00395039"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입금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지정출금일에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입금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타점권은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한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처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됩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  <w:p w:rsidR="00686F77" w:rsidRPr="001B0DA5" w:rsidRDefault="006B45DD" w:rsidP="001B0DA5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9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약관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서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납기관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직접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출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우에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적용합니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</w:tc>
      </w:tr>
      <w:tr w:rsidR="00145B05" w:rsidRPr="00F972A4" w:rsidTr="00A02209">
        <w:trPr>
          <w:cantSplit/>
          <w:trHeight w:val="36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5B05" w:rsidRPr="00456384" w:rsidRDefault="00145B05" w:rsidP="0030546C">
            <w:pPr>
              <w:spacing w:line="240" w:lineRule="exac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[개인정보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용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]</w:t>
            </w:r>
          </w:p>
          <w:p w:rsidR="00145B05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및 이용목적: </w:t>
            </w:r>
            <w:r w:rsidR="009C3A42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NICE THE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BILL 월 사용료 출금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민원처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동의여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통지</w:t>
            </w:r>
          </w:p>
          <w:p w:rsidR="00145B05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항목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성명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연락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)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휴대폰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은행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계좌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생년월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사업자등록번호)</w:t>
            </w:r>
          </w:p>
          <w:p w:rsidR="00395039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용기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용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동의일부터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동이체서비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종료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해지일)까지며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보유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지일로부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5년간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보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파기</w:t>
            </w:r>
          </w:p>
          <w:p w:rsidR="00145B05" w:rsidRPr="00456384" w:rsidRDefault="00145B05" w:rsidP="00395039">
            <w:pPr>
              <w:adjustRightInd w:val="0"/>
              <w:spacing w:line="240" w:lineRule="exact"/>
              <w:ind w:left="284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관계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법령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)</w:t>
            </w:r>
          </w:p>
          <w:p w:rsidR="00395039" w:rsidRPr="00456384" w:rsidRDefault="00395039" w:rsidP="00395039">
            <w:pPr>
              <w:adjustRightInd w:val="0"/>
              <w:spacing w:line="240" w:lineRule="exact"/>
              <w:textAlignment w:val="baseline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신청자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개인정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용을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거부할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있습니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.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단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거부하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경우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신청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정상적으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처리되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않습니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.</w:t>
            </w:r>
          </w:p>
          <w:p w:rsidR="00145B05" w:rsidRPr="00456384" w:rsidRDefault="00DD2A66" w:rsidP="0030546C">
            <w:pPr>
              <w:wordWrap/>
              <w:adjustRightInd w:val="0"/>
              <w:ind w:left="160" w:hangingChars="100" w:hanging="160"/>
              <w:jc w:val="right"/>
              <w:rPr>
                <w:rFonts w:asciiTheme="majorHAnsi" w:eastAsiaTheme="majorHAnsi" w:hAnsiTheme="majorHAnsi" w:cs="RixMGoL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함</w:t>
            </w:r>
            <w:r w:rsidR="00145B05"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  </w:t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="00145B05"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</w:t>
            </w:r>
            <w:r w:rsidR="00145B05"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안함</w:t>
            </w:r>
            <w:proofErr w:type="spellEnd"/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</w:p>
        </w:tc>
      </w:tr>
      <w:tr w:rsidR="00145B05" w:rsidRPr="00F972A4" w:rsidTr="00A02209">
        <w:trPr>
          <w:cantSplit/>
          <w:trHeight w:val="36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5B05" w:rsidRPr="00456384" w:rsidRDefault="00145B05" w:rsidP="0030546C">
            <w:pPr>
              <w:spacing w:line="240" w:lineRule="exac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[개인정보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3자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제공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]</w:t>
            </w:r>
          </w:p>
          <w:p w:rsidR="00145B05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proofErr w:type="spellStart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나이스정보통신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주식회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은행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</w:t>
            </w:r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국민/신한/우리/하나/기업/농협/새마을/우체국/</w:t>
            </w:r>
            <w:proofErr w:type="spellStart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협</w:t>
            </w:r>
            <w:proofErr w:type="spellEnd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/수협/SC제일/</w:t>
            </w:r>
            <w:proofErr w:type="spellStart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씨티</w:t>
            </w:r>
            <w:proofErr w:type="spellEnd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/부산/</w:t>
            </w:r>
            <w:proofErr w:type="spellStart"/>
            <w:r w:rsidR="001B0D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iM</w:t>
            </w:r>
            <w:proofErr w:type="spellEnd"/>
            <w:r w:rsidR="001B0DA5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/</w:t>
            </w:r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경남/광주/전북/제주/산업/카카오/</w:t>
            </w:r>
            <w:proofErr w:type="spellStart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케이뱅크</w:t>
            </w:r>
            <w:proofErr w:type="spellEnd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/토스뱅크)</w:t>
            </w:r>
          </w:p>
          <w:p w:rsidR="00145B05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용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목적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서비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동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확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등록 및 해지 사실 확인 및 통지, 민원 처리 </w:t>
            </w:r>
          </w:p>
          <w:p w:rsidR="00145B05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하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항목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성명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연락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)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휴대폰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은행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계좌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생년월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(사업자등록번호)</w:t>
            </w:r>
          </w:p>
          <w:p w:rsidR="00395039" w:rsidRPr="00456384" w:rsidRDefault="00145B05" w:rsidP="009742FC">
            <w:pPr>
              <w:numPr>
                <w:ilvl w:val="0"/>
                <w:numId w:val="1"/>
              </w:numPr>
              <w:adjustRightInd w:val="0"/>
              <w:spacing w:line="240" w:lineRule="exact"/>
              <w:ind w:left="284" w:hanging="284"/>
              <w:jc w:val="left"/>
              <w:textAlignment w:val="baseline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개인정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이용기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자동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부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지까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.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단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관련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법령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일정기간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.  </w:t>
            </w:r>
          </w:p>
          <w:p w:rsidR="00395039" w:rsidRPr="00456384" w:rsidRDefault="00395039" w:rsidP="00395039">
            <w:pPr>
              <w:adjustRightInd w:val="0"/>
              <w:spacing w:line="240" w:lineRule="exact"/>
              <w:textAlignment w:val="baseline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신청자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개인정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집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용을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거부할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수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있습니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.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단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거부하는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경우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신청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정상적으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처리되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않습니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.</w:t>
            </w:r>
          </w:p>
          <w:p w:rsidR="00145B05" w:rsidRPr="00456384" w:rsidRDefault="00DD2A66" w:rsidP="0030546C">
            <w:pPr>
              <w:spacing w:line="240" w:lineRule="exact"/>
              <w:jc w:val="right"/>
              <w:rPr>
                <w:rFonts w:asciiTheme="majorHAnsi" w:eastAsiaTheme="majorHAnsi" w:hAnsiTheme="majorHAnsi" w:cs="RixMGoL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함</w:t>
            </w:r>
            <w:r w:rsidR="00145B05"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  </w:t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instrText xml:space="preserve"> FORMCHECKBOX </w:instrText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</w:r>
            <w:r w:rsidR="007B36CC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separate"/>
            </w:r>
            <w:r w:rsidRPr="00456384">
              <w:rPr>
                <w:rFonts w:asciiTheme="majorHAnsi" w:eastAsiaTheme="majorHAnsi" w:hAnsiTheme="majorHAnsi" w:cs="Arial"/>
                <w:snapToGrid w:val="0"/>
                <w:spacing w:val="-14"/>
                <w:kern w:val="0"/>
                <w:sz w:val="16"/>
                <w:szCs w:val="16"/>
              </w:rPr>
              <w:fldChar w:fldCharType="end"/>
            </w:r>
            <w:r w:rsidR="00145B05"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</w:t>
            </w:r>
            <w:r w:rsidR="00145B05"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안함</w:t>
            </w:r>
            <w:proofErr w:type="spellEnd"/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</w:p>
        </w:tc>
      </w:tr>
      <w:tr w:rsidR="00145B05" w:rsidRPr="00F972A4" w:rsidTr="00A02209">
        <w:trPr>
          <w:cantSplit/>
          <w:trHeight w:val="36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5B05" w:rsidRPr="00456384" w:rsidRDefault="00145B05" w:rsidP="0030546C">
            <w:pPr>
              <w:spacing w:line="240" w:lineRule="exac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[</w:t>
            </w:r>
            <w:r w:rsidR="00DD2A66"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출금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이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동의여부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해지사실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통지안내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]</w:t>
            </w:r>
          </w:p>
          <w:p w:rsidR="00145B05" w:rsidRPr="00456384" w:rsidRDefault="001B0DA5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 w:cs="RixMGoL"/>
                <w:spacing w:val="-14"/>
                <w:kern w:val="0"/>
                <w:sz w:val="16"/>
                <w:szCs w:val="16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나이스정보통신</w:t>
            </w:r>
            <w:proofErr w:type="spellEnd"/>
            <w:r w:rsidR="00145B05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주식회사 및 금융기관(은행 및 카드사)은 자동이체 서비스의 안정적 운영을 위하여 고객의 연락처 정)를 활용하여 </w:t>
            </w:r>
            <w:proofErr w:type="spellStart"/>
            <w:r w:rsidR="00145B05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문자메세지</w:t>
            </w:r>
            <w:proofErr w:type="spellEnd"/>
            <w:r w:rsidR="00145B05"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, 유선 등으로 고객의 자동이체 동의 여부 및 해지사실을 통지할 수 있습니다.</w:t>
            </w:r>
          </w:p>
        </w:tc>
      </w:tr>
      <w:tr w:rsidR="00145B05" w:rsidRPr="00F972A4" w:rsidTr="00A02209">
        <w:trPr>
          <w:cantSplit/>
          <w:trHeight w:val="36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D2A66" w:rsidRPr="00456384" w:rsidRDefault="00DD2A66" w:rsidP="0030546C">
            <w:pPr>
              <w:spacing w:line="240" w:lineRule="exact"/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 xml:space="preserve">[금융거래정보의 </w:t>
            </w:r>
            <w:r w:rsidRPr="00456384">
              <w:rPr>
                <w:rFonts w:asciiTheme="majorHAnsi" w:eastAsiaTheme="majorHAnsi" w:hAnsiTheme="majorHAnsi" w:hint="eastAsia"/>
                <w:b/>
                <w:spacing w:val="-14"/>
                <w:sz w:val="16"/>
                <w:szCs w:val="16"/>
              </w:rPr>
              <w:t>제공동의서</w:t>
            </w:r>
            <w:r w:rsidRPr="00456384">
              <w:rPr>
                <w:rFonts w:asciiTheme="majorHAnsi" w:eastAsiaTheme="majorHAnsi" w:hAnsiTheme="majorHAnsi"/>
                <w:b/>
                <w:spacing w:val="-14"/>
                <w:sz w:val="16"/>
                <w:szCs w:val="16"/>
              </w:rPr>
              <w:t>]</w:t>
            </w:r>
          </w:p>
          <w:p w:rsidR="00145B05" w:rsidRPr="00456384" w:rsidRDefault="00DD2A66" w:rsidP="0030546C">
            <w:pPr>
              <w:adjustRightInd w:val="0"/>
              <w:spacing w:line="240" w:lineRule="exact"/>
              <w:ind w:leftChars="-1" w:left="-2" w:firstLine="1"/>
              <w:jc w:val="left"/>
              <w:textAlignment w:val="baseline"/>
              <w:rPr>
                <w:rFonts w:asciiTheme="majorHAnsi" w:eastAsiaTheme="majorHAnsi" w:hAnsiTheme="majorHAnsi" w:cs="RixMGoL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관련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본인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다음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금융거래정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신청인(성명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연락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)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휴대폰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은행명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계좌번호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예금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생년월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(사업자등록번호)를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출금이체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하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때로부터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서면으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해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신청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때까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proofErr w:type="spellStart"/>
            <w:r w:rsidR="001B0DA5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나이스정보통신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주식회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금융기관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공공금융기관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제공하는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것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대하여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[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금융실거래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비밀보장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관한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법률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]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의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규정에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따라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6"/>
                <w:szCs w:val="16"/>
              </w:rPr>
              <w:t>동의한다</w:t>
            </w:r>
            <w:r w:rsidRPr="00456384"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  <w:t>.</w:t>
            </w:r>
          </w:p>
        </w:tc>
      </w:tr>
      <w:tr w:rsidR="00686F77" w:rsidRPr="00F972A4" w:rsidTr="00A02209">
        <w:trPr>
          <w:cantSplit/>
          <w:trHeight w:val="188"/>
          <w:jc w:val="center"/>
        </w:trPr>
        <w:tc>
          <w:tcPr>
            <w:tcW w:w="10340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686F77" w:rsidRPr="00456384" w:rsidRDefault="00DD2A66" w:rsidP="0030546C">
            <w:pPr>
              <w:wordWrap/>
              <w:adjustRightInd w:val="0"/>
              <w:jc w:val="left"/>
              <w:rPr>
                <w:rFonts w:asciiTheme="majorHAnsi" w:eastAsiaTheme="majorHAnsi" w:hAnsiTheme="majorHAnsi"/>
                <w:spacing w:val="-14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위와</w:t>
            </w:r>
            <w:r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같이 </w:t>
            </w:r>
            <w:r w:rsidR="000572C3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상기</w:t>
            </w:r>
            <w:r w:rsidR="000572C3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금융거래정보의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제공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및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개인정보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수집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및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이용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,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개인정보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제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3자공에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동의하며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, </w:t>
            </w:r>
            <w:r w:rsidR="000572C3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출금이체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0572C3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약관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을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확인하고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출금이체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이용을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 xml:space="preserve"> </w:t>
            </w:r>
            <w:r w:rsidR="00594F19" w:rsidRPr="00456384">
              <w:rPr>
                <w:rFonts w:asciiTheme="majorHAnsi" w:eastAsiaTheme="majorHAnsi" w:hAnsiTheme="majorHAnsi" w:cs="MalgunGothicBold" w:hint="eastAsia"/>
                <w:b/>
                <w:bCs/>
                <w:spacing w:val="-14"/>
                <w:kern w:val="0"/>
                <w:sz w:val="16"/>
                <w:szCs w:val="16"/>
              </w:rPr>
              <w:t>신청합니다</w:t>
            </w:r>
            <w:r w:rsidR="00594F19" w:rsidRPr="00456384">
              <w:rPr>
                <w:rFonts w:asciiTheme="majorHAnsi" w:eastAsiaTheme="majorHAnsi" w:hAnsiTheme="majorHAnsi" w:cs="MalgunGothicBold"/>
                <w:b/>
                <w:bCs/>
                <w:spacing w:val="-14"/>
                <w:kern w:val="0"/>
                <w:sz w:val="16"/>
                <w:szCs w:val="16"/>
              </w:rPr>
              <w:t>.</w:t>
            </w:r>
          </w:p>
        </w:tc>
      </w:tr>
      <w:tr w:rsidR="000572C3" w:rsidRPr="00F972A4" w:rsidTr="00A02209">
        <w:trPr>
          <w:cantSplit/>
          <w:trHeight w:val="619"/>
          <w:jc w:val="center"/>
        </w:trPr>
        <w:tc>
          <w:tcPr>
            <w:tcW w:w="10340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572C3" w:rsidRPr="00456384" w:rsidRDefault="00594F19" w:rsidP="0030546C">
            <w:pPr>
              <w:wordWrap/>
              <w:adjustRightInd w:val="0"/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  <w:r w:rsidR="000572C3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년</w:t>
            </w:r>
            <w:r w:rsidR="000572C3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  <w:r w:rsidR="000572C3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월</w:t>
            </w:r>
            <w:r w:rsidR="000572C3"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instrText xml:space="preserve"> FORMTEXT </w:instrTex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separate"/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noProof/>
                <w:spacing w:val="-14"/>
                <w:sz w:val="18"/>
                <w:szCs w:val="18"/>
              </w:rPr>
              <w:t> 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fldChar w:fldCharType="end"/>
            </w:r>
            <w:r w:rsidR="000572C3"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일</w:t>
            </w:r>
          </w:p>
          <w:p w:rsidR="009D6279" w:rsidRPr="00456384" w:rsidRDefault="009D6279" w:rsidP="0030546C">
            <w:pPr>
              <w:wordWrap/>
              <w:adjustRightInd w:val="0"/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  <w:p w:rsidR="00CE2496" w:rsidRPr="00456384" w:rsidRDefault="00CE2496" w:rsidP="009D6279">
            <w:pPr>
              <w:wordWrap/>
              <w:adjustRightInd w:val="0"/>
              <w:jc w:val="right"/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신청인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  <w:u w:val="single"/>
              </w:rPr>
              <w:t xml:space="preserve">                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  <w:highlight w:val="yellow"/>
              </w:rPr>
              <w:t>(인)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또는 서명 / </w:t>
            </w:r>
            <w:r w:rsidRPr="00456384">
              <w:rPr>
                <w:rFonts w:asciiTheme="majorHAnsi" w:eastAsiaTheme="majorHAnsi" w:hAnsiTheme="majorHAnsi" w:cs="RixMGoL" w:hint="eastAsia"/>
                <w:b/>
                <w:spacing w:val="-14"/>
                <w:kern w:val="0"/>
                <w:sz w:val="18"/>
                <w:szCs w:val="18"/>
              </w:rPr>
              <w:t>예금주동의란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/>
                <w:b/>
                <w:spacing w:val="-14"/>
                <w:kern w:val="0"/>
                <w:sz w:val="18"/>
                <w:szCs w:val="18"/>
                <w:u w:val="single"/>
              </w:rPr>
              <w:t xml:space="preserve">                  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  <w:highlight w:val="yellow"/>
              </w:rPr>
              <w:t>(인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)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 w:cs="RixMGoL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L" w:hint="eastAsia"/>
                <w:spacing w:val="-14"/>
                <w:kern w:val="0"/>
                <w:sz w:val="18"/>
                <w:szCs w:val="18"/>
              </w:rPr>
              <w:t>서명</w:t>
            </w:r>
          </w:p>
          <w:p w:rsidR="00CE2496" w:rsidRPr="00456384" w:rsidRDefault="00CE2496" w:rsidP="0030546C">
            <w:pPr>
              <w:wordWrap/>
              <w:adjustRightInd w:val="0"/>
              <w:jc w:val="left"/>
              <w:rPr>
                <w:rFonts w:asciiTheme="majorHAnsi" w:eastAsiaTheme="majorHAnsi" w:hAnsiTheme="majorHAnsi" w:cs="RixMGoL"/>
                <w:spacing w:val="-14"/>
                <w:kern w:val="0"/>
                <w:sz w:val="16"/>
                <w:szCs w:val="16"/>
              </w:rPr>
            </w:pP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신청인과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예금주가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상이한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경우에는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예금주의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동의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필요하며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,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날인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또는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서명은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출금통장의</w:t>
            </w:r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거래날인</w:t>
            </w:r>
            <w:proofErr w:type="gramStart"/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>,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서명</w:t>
            </w:r>
            <w:proofErr w:type="gramEnd"/>
            <w:r w:rsidRPr="00456384">
              <w:rPr>
                <w:rFonts w:asciiTheme="majorHAnsi" w:eastAsiaTheme="majorHAnsi" w:hAnsiTheme="majorHAnsi" w:cs="RixMGoEB"/>
                <w:color w:val="000053"/>
                <w:spacing w:val="-14"/>
                <w:kern w:val="0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cs="RixMGoEB" w:hint="eastAsia"/>
                <w:color w:val="000053"/>
                <w:spacing w:val="-14"/>
                <w:kern w:val="0"/>
                <w:sz w:val="18"/>
                <w:szCs w:val="18"/>
              </w:rPr>
              <w:t>사용</w:t>
            </w:r>
          </w:p>
        </w:tc>
      </w:tr>
    </w:tbl>
    <w:p w:rsidR="00D963ED" w:rsidRPr="00456384" w:rsidRDefault="00D963ED" w:rsidP="009D6279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1B0DA5" w:rsidRDefault="001B0DA5" w:rsidP="0030546C">
      <w:pPr>
        <w:ind w:firstLineChars="400" w:firstLine="848"/>
        <w:jc w:val="center"/>
        <w:rPr>
          <w:rFonts w:asciiTheme="majorHAnsi" w:eastAsiaTheme="majorHAnsi" w:hAnsiTheme="majorHAnsi"/>
          <w:b/>
          <w:bCs/>
          <w:spacing w:val="-14"/>
          <w:sz w:val="24"/>
          <w:u w:val="single"/>
        </w:rPr>
      </w:pPr>
    </w:p>
    <w:p w:rsidR="00412489" w:rsidRPr="00456384" w:rsidRDefault="00412489" w:rsidP="0030546C">
      <w:pPr>
        <w:ind w:firstLineChars="400" w:firstLine="848"/>
        <w:jc w:val="center"/>
        <w:rPr>
          <w:rFonts w:asciiTheme="majorHAnsi" w:eastAsiaTheme="majorHAnsi" w:hAnsiTheme="majorHAnsi"/>
          <w:b/>
          <w:bCs/>
          <w:spacing w:val="-14"/>
          <w:sz w:val="24"/>
          <w:u w:val="single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24"/>
          <w:u w:val="single"/>
        </w:rPr>
        <w:t>개인</w:t>
      </w:r>
      <w:r w:rsidRPr="00456384">
        <w:rPr>
          <w:rFonts w:asciiTheme="majorHAnsi" w:eastAsiaTheme="majorHAnsi" w:hAnsiTheme="majorHAnsi"/>
          <w:b/>
          <w:bCs/>
          <w:spacing w:val="-14"/>
          <w:sz w:val="24"/>
          <w:u w:val="single"/>
        </w:rPr>
        <w:t xml:space="preserve">/가맹점(신용)정보활용 </w:t>
      </w:r>
      <w:r w:rsidR="00F51AC3"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  <w:u w:val="single"/>
        </w:rPr>
        <w:t>[</w:t>
      </w:r>
      <w:r w:rsidRPr="00456384">
        <w:rPr>
          <w:rFonts w:asciiTheme="majorHAnsi" w:eastAsiaTheme="majorHAnsi" w:hAnsiTheme="majorHAnsi" w:hint="eastAsia"/>
          <w:b/>
          <w:bCs/>
          <w:color w:val="4F81BD" w:themeColor="accent1"/>
          <w:spacing w:val="-14"/>
          <w:sz w:val="24"/>
          <w:u w:val="single"/>
        </w:rPr>
        <w:t>필수적</w:t>
      </w:r>
      <w:r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color w:val="4F81BD" w:themeColor="accent1"/>
          <w:spacing w:val="-14"/>
          <w:sz w:val="24"/>
          <w:u w:val="single"/>
        </w:rPr>
        <w:t>동의서</w:t>
      </w:r>
      <w:r w:rsidR="00F51AC3"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  <w:u w:val="single"/>
        </w:rPr>
        <w:t>]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78" w:firstLine="119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</w:p>
    <w:p w:rsidR="00412489" w:rsidRPr="00456384" w:rsidRDefault="001B0DA5" w:rsidP="0030546C">
      <w:pPr>
        <w:tabs>
          <w:tab w:val="left" w:pos="735"/>
          <w:tab w:val="center" w:pos="5386"/>
        </w:tabs>
        <w:spacing w:line="280" w:lineRule="exact"/>
        <w:ind w:firstLineChars="78" w:firstLine="119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proofErr w:type="spellStart"/>
      <w:r>
        <w:rPr>
          <w:rFonts w:asciiTheme="majorHAnsi" w:eastAsiaTheme="majorHAnsi" w:hAnsiTheme="majorHAnsi" w:hint="eastAsia"/>
          <w:spacing w:val="-14"/>
          <w:sz w:val="18"/>
          <w:szCs w:val="18"/>
        </w:rPr>
        <w:t>나이스정보통신</w:t>
      </w:r>
      <w:proofErr w:type="spellEnd"/>
      <w:r w:rsidR="00412489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주식회사(이하 '회사')는 이용자의 개인정보를 중요시하며, 전자금융거래법, 정보통신망 이용촉진 및 정보보호 등에 관한 법률, 전자상거래 등에서의 소비자보호에 관한 법률, 전기통신사업법, 개인정보보호법 등에 관한 법률 및 행정기관의 행정지침을 준수하고, 관련 법령에 의거한 개인정보 취급방침을 정하여 이용자 권익을 보호하고 있습니다. 회사는 개인정보가 어떠한 목적으로 수집 및 이용되고 있으며, 개인정보를 위해 어떠한 조치가 취해지고 있는지 알려드립니다.</w:t>
      </w:r>
    </w:p>
    <w:p w:rsidR="008202DC" w:rsidRPr="00456384" w:rsidRDefault="008202DC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1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="00D963ED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 xml:space="preserve">[필수적 </w:t>
      </w:r>
      <w:r w:rsidRPr="00456384">
        <w:rPr>
          <w:rFonts w:asciiTheme="majorHAnsi" w:eastAsiaTheme="majorHAnsi" w:hAnsiTheme="majorHAnsi" w:hint="eastAsia"/>
          <w:b/>
          <w:color w:val="4F81BD" w:themeColor="accent1"/>
          <w:spacing w:val="-14"/>
          <w:sz w:val="18"/>
          <w:szCs w:val="18"/>
        </w:rPr>
        <w:t>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>]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1) 개인정보의 수집 및 이용목적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200" w:firstLine="30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수집한 개인정보를 다음의 목적을 위해 활용합니다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. 서비스 제공에 관한 계약 이행 및 서비스 제공에 따른 요금정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283" w:left="590" w:hangingChars="16" w:hanging="2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- 서비스 가입, 변경 및 해지, 요금정산 등 서비스 관련 문의 등을 포함한 이용계약 관련 사항의 처리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283" w:left="590" w:hangingChars="16" w:hanging="2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- 청구서 등의 발송, 금융거래 본인 인증 등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283" w:left="590" w:hangingChars="16" w:hanging="2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- 통신 </w:t>
      </w:r>
      <w:proofErr w:type="spellStart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>과금</w:t>
      </w:r>
      <w:proofErr w:type="spellEnd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서비스 이용 시 구매상품 결제 및 결제와 관련된 서비스 제공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200" w:firstLine="30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. 고객 관리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283" w:left="590" w:hangingChars="16" w:hanging="2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- 서비스 이용에 따른 본인확인, 개인식별, 공지사항의 전달, 고객 불만 및 민원처리 등</w:t>
      </w:r>
    </w:p>
    <w:p w:rsidR="0087703A" w:rsidRPr="00456384" w:rsidRDefault="00003D6C" w:rsidP="0087703A">
      <w:pPr>
        <w:tabs>
          <w:tab w:val="left" w:pos="735"/>
          <w:tab w:val="center" w:pos="5386"/>
        </w:tabs>
        <w:spacing w:line="280" w:lineRule="exact"/>
        <w:ind w:firstLineChars="200" w:firstLine="30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와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거래를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위한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객확인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CCD/EDD: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거래목적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자금의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출처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대리인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정보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)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="0087703A"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="0087703A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검증</w:t>
      </w:r>
    </w:p>
    <w:p w:rsidR="0087703A" w:rsidRPr="00456384" w:rsidRDefault="0087703A" w:rsidP="0087703A">
      <w:pPr>
        <w:tabs>
          <w:tab w:val="left" w:pos="735"/>
          <w:tab w:val="center" w:pos="5386"/>
        </w:tabs>
        <w:spacing w:line="280" w:lineRule="exact"/>
        <w:ind w:leftChars="180" w:left="653" w:hangingChars="193" w:hanging="293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 -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금융거래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보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동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시행령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령상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의무이행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고객확인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금융거래보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)</w:t>
      </w:r>
    </w:p>
    <w:p w:rsidR="00F51AC3" w:rsidRPr="00456384" w:rsidRDefault="00F51AC3" w:rsidP="00C11D7F">
      <w:pPr>
        <w:tabs>
          <w:tab w:val="left" w:pos="735"/>
          <w:tab w:val="center" w:pos="5386"/>
        </w:tabs>
        <w:spacing w:line="280" w:lineRule="exact"/>
        <w:ind w:firstLineChars="100" w:firstLine="152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2) 수집하는 개인정보 항목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자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성명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가맹점의 경우, 대표자명 및 담당자명), 생년월일, 휴대폰번호(가맹점의 경우 대표자 휴대폰번호 및 담당자 휴대폰번호)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유식별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전화번호, </w:t>
      </w:r>
      <w:proofErr w:type="spellStart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>이메일주소</w:t>
      </w:r>
      <w:proofErr w:type="spellEnd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가맹점의 경우 대표자 </w:t>
      </w:r>
      <w:proofErr w:type="spellStart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>이메일주소</w:t>
      </w:r>
      <w:proofErr w:type="spellEnd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및 담당자 </w:t>
      </w:r>
      <w:proofErr w:type="spellStart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>이메일주소</w:t>
      </w:r>
      <w:proofErr w:type="spellEnd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), 상호명, 사업자번호(법인번호)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업종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및 업태, 쇼핑몰URL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사업장주소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대표번호, 팩스번호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거래대금지급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결제은행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계좌번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proofErr w:type="spellStart"/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계좌명</w:t>
      </w:r>
      <w:proofErr w:type="spellEnd"/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상품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또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용역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거래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</w:t>
      </w:r>
    </w:p>
    <w:p w:rsidR="00F51AC3" w:rsidRPr="00456384" w:rsidRDefault="00F51AC3" w:rsidP="007F21BF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상기 명시된 개인정보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항목 이외의 서비스 이용과정이나 서비스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처리과정에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추가 정보(접속 IP/MAC Address, 쿠키, e-mail, 서비스 접속 일시, 서비스 이용기록, 불량 혹은 비정상 이용기록, 결제기록)들이 자동 혹은 수동으로 생성되어 수집 될 수 있습니다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3) 개인정보의 보유 및 이용기간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41" w:left="282" w:firstLineChars="18" w:firstLine="27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자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개인정보는 원칙적으로 개인정보의 수집 및 이용목적이 달성되면 지체 없이 파기 합니다. 단, 전자금융거래법, 전자상거래 등에서의 소비자 보호에 관한 법률 등 관련 법령에 의하여 보존할 필요가 있는 경우 관련 법령에서 정한 일정한 기간 동안 개인정보를 보존합니다. 이 경우 회사는 보관하는 정보를 그 보관의 목적으로만 이용하며 보존기간은 아래와 같습니다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4252"/>
        <w:gridCol w:w="1036"/>
      </w:tblGrid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보관하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정보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보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근거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보존기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계약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또는 청약 철회 등에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전자상거래 등에서의 소비자보호에 관한 법률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5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대금결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및 재화 등의 공급에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전자상거래 등에서의 소비자보호에 관한 법률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5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건당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1만원 초과 전자금융거래에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전자금융거래법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5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소비자의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불만 또는 분쟁 처리에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전자상거래 등에서의 소비자보호에 관한 법률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3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건당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1만원 이하 전자금융거래에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전자금융거래법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1년</w:t>
            </w:r>
          </w:p>
        </w:tc>
      </w:tr>
      <w:tr w:rsidR="00F51AC3" w:rsidRPr="00F972A4" w:rsidTr="009F245E">
        <w:trPr>
          <w:jc w:val="center"/>
        </w:trPr>
        <w:tc>
          <w:tcPr>
            <w:tcW w:w="3936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본인확인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관한 기록</w:t>
            </w:r>
          </w:p>
        </w:tc>
        <w:tc>
          <w:tcPr>
            <w:tcW w:w="4252" w:type="dxa"/>
            <w:shd w:val="clear" w:color="auto" w:fill="auto"/>
          </w:tcPr>
          <w:p w:rsidR="00F51AC3" w:rsidRPr="00456384" w:rsidRDefault="00F51AC3" w:rsidP="0030546C">
            <w:pPr>
              <w:jc w:val="left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정보통신 이용촉진 및 정보보호 등에 관한 법률</w:t>
            </w:r>
          </w:p>
        </w:tc>
        <w:tc>
          <w:tcPr>
            <w:tcW w:w="1036" w:type="dxa"/>
            <w:shd w:val="clear" w:color="auto" w:fill="auto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6개월</w:t>
            </w:r>
          </w:p>
        </w:tc>
      </w:tr>
    </w:tbl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</w:pP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[필수적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]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유지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위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필수적으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셔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하며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필수적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시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가능합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>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으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취득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/가맹점(신용)정보는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보호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용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보호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법률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따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사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얻어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신용)정보를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F51AC3" w:rsidRPr="00456384" w:rsidRDefault="00F51AC3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일</w:t>
      </w:r>
    </w:p>
    <w:p w:rsidR="00D963ED" w:rsidRPr="00456384" w:rsidRDefault="00F51AC3" w:rsidP="0030546C">
      <w:pPr>
        <w:wordWrap/>
        <w:spacing w:line="24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  <w:sectPr w:rsidR="00D963ED" w:rsidRPr="00456384" w:rsidSect="009D6279">
          <w:pgSz w:w="11906" w:h="16838" w:code="9"/>
          <w:pgMar w:top="567" w:right="1134" w:bottom="567" w:left="1134" w:header="17" w:footer="1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425"/>
          <w:docGrid w:linePitch="360"/>
        </w:sect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      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>(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)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lastRenderedPageBreak/>
        <w:t xml:space="preserve">2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탁</w:t>
      </w:r>
      <w:r w:rsidR="00D963ED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 xml:space="preserve">[필수적 </w:t>
      </w:r>
      <w:r w:rsidRPr="00456384">
        <w:rPr>
          <w:rFonts w:asciiTheme="majorHAnsi" w:eastAsiaTheme="majorHAnsi" w:hAnsiTheme="majorHAnsi" w:hint="eastAsia"/>
          <w:b/>
          <w:color w:val="4F81BD" w:themeColor="accent1"/>
          <w:spacing w:val="-14"/>
          <w:sz w:val="18"/>
          <w:szCs w:val="18"/>
        </w:rPr>
        <w:t>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>]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1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휴서비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부가서비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위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개인정보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아래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하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있습니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1559"/>
        <w:gridCol w:w="1559"/>
        <w:gridCol w:w="1650"/>
      </w:tblGrid>
      <w:tr w:rsidR="00F51AC3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자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용목적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AE0E98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개인정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</w:p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항목</w:t>
            </w:r>
          </w:p>
        </w:tc>
        <w:tc>
          <w:tcPr>
            <w:tcW w:w="1650" w:type="dxa"/>
            <w:shd w:val="clear" w:color="auto" w:fill="auto"/>
            <w:vAlign w:val="center"/>
          </w:tcPr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자의</w:t>
            </w:r>
          </w:p>
          <w:p w:rsidR="00F51AC3" w:rsidRPr="00456384" w:rsidRDefault="00F51AC3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용기간</w:t>
            </w: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-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신용카드사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국민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비씨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롯데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삼성/NH농협/현대/신한/하나/우리</w:t>
            </w:r>
          </w:p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-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은행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: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신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SC제일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씨티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하나/농협/기업/국민/저축/수협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신협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우체국/새마을금고/대구/부산/경남/광주/전북/조흥/제주</w:t>
            </w:r>
          </w:p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- VAN사: NICE정보통신/KIS정보통신/한국신용카드결제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코밴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자동이체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신용카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서비스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D900DE" w:rsidRPr="00456384" w:rsidRDefault="00D900DE" w:rsidP="0030546C">
            <w:pPr>
              <w:tabs>
                <w:tab w:val="left" w:pos="540"/>
                <w:tab w:val="center" w:pos="5386"/>
              </w:tabs>
              <w:spacing w:line="280" w:lineRule="exact"/>
              <w:ind w:leftChars="17" w:left="34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사업자정보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(회사명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대표자명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대표자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생년월일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홈페이지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주소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사업자등록번호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전화번호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팩스번호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이메일주소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사업장주소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담당자명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담당자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휴대폰번호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등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</w:tc>
        <w:tc>
          <w:tcPr>
            <w:tcW w:w="1650" w:type="dxa"/>
            <w:vMerge w:val="restart"/>
            <w:shd w:val="clear" w:color="auto" w:fill="auto"/>
            <w:vAlign w:val="center"/>
          </w:tcPr>
          <w:p w:rsidR="00D900DE" w:rsidRPr="00456384" w:rsidRDefault="00D900DE" w:rsidP="00C97048">
            <w:pPr>
              <w:tabs>
                <w:tab w:val="left" w:pos="540"/>
                <w:tab w:val="center" w:pos="5386"/>
              </w:tabs>
              <w:spacing w:line="280" w:lineRule="exact"/>
              <w:ind w:leftChars="17" w:left="34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정보제공일로부터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서비스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해지일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또는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이용계약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종료일까지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이용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(단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관계법령에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따라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보존할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필요성이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있는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경우는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규정에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따라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보존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- 은행: 기업/국민/외환/수협/농협/우리/SC제일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씨티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대구/부산/광주/제주/전북/경남/새마을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신협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우체국/하나/신한/산업/</w:t>
            </w: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케이뱅크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카카오뱅크</w:t>
            </w:r>
          </w:p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- VAN사: ㈜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쿠콘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자동이체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계좌이체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서비스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- 은행: 기업/국민/농협/우리/SC제일/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씨티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/대구/부산/광주/하나/신한</w:t>
            </w:r>
          </w:p>
          <w:p w:rsidR="00D900DE" w:rsidRPr="00456384" w:rsidRDefault="00D900DE" w:rsidP="0030546C">
            <w:pPr>
              <w:rPr>
                <w:rFonts w:asciiTheme="majorHAnsi" w:eastAsiaTheme="majorHAnsi" w:hAnsiTheme="majorHAnsi"/>
                <w:color w:val="000000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- VAN사: ㈜</w:t>
            </w:r>
            <w:proofErr w:type="spellStart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쿠콘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가상계좌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서비스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color w:val="000000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color w:val="000000"/>
                <w:spacing w:val="-14"/>
                <w:sz w:val="14"/>
                <w:szCs w:val="14"/>
              </w:rPr>
              <w:t>국세청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현금영수증 발행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color w:val="000000"/>
                <w:spacing w:val="-14"/>
                <w:sz w:val="14"/>
                <w:szCs w:val="14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나이스신용정보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주)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본인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인증</w:t>
            </w:r>
          </w:p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(전자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동의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30546C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나이스디앤알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주)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세금계산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발행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456384">
            <w:pPr>
              <w:tabs>
                <w:tab w:val="center" w:pos="2654"/>
              </w:tabs>
              <w:rPr>
                <w:rFonts w:asciiTheme="majorHAnsi" w:eastAsiaTheme="majorHAnsi" w:hAnsiTheme="majorHAnsi"/>
                <w:color w:val="000000"/>
                <w:spacing w:val="-14"/>
                <w:sz w:val="14"/>
                <w:szCs w:val="14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나이스디앤알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주)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세금계산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조회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D900DE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네이버파이낸셜</w:t>
            </w:r>
            <w:proofErr w:type="spellEnd"/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(주)</w:t>
            </w:r>
            <w:r w:rsidR="00B45298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, (</w:t>
            </w:r>
            <w:r w:rsidR="00B45298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주)카카오페이</w:t>
            </w:r>
            <w:r w:rsidR="00EA77EC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, KB카드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간편결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서비스</w:t>
            </w: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  <w:tr w:rsidR="00D900DE" w:rsidRPr="00F972A4" w:rsidTr="00456384">
        <w:trPr>
          <w:jc w:val="center"/>
        </w:trPr>
        <w:tc>
          <w:tcPr>
            <w:tcW w:w="4248" w:type="dxa"/>
            <w:shd w:val="clear" w:color="auto" w:fill="auto"/>
            <w:vAlign w:val="center"/>
          </w:tcPr>
          <w:p w:rsidR="00D900DE" w:rsidRPr="00456384" w:rsidRDefault="00D900DE" w:rsidP="00D900DE">
            <w:pPr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proofErr w:type="spellStart"/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금융정보분석원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고객거래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br/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확인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상동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및</w:t>
            </w:r>
          </w:p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</w:pP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(실명번호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거래목적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자금원천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4"/>
                <w:szCs w:val="14"/>
              </w:rPr>
              <w:t>등</w:t>
            </w:r>
            <w:r w:rsidRPr="00456384">
              <w:rPr>
                <w:rFonts w:asciiTheme="majorHAnsi" w:eastAsiaTheme="majorHAnsi" w:hAnsiTheme="majorHAnsi"/>
                <w:spacing w:val="-14"/>
                <w:sz w:val="14"/>
                <w:szCs w:val="14"/>
              </w:rPr>
              <w:t>)</w:t>
            </w:r>
          </w:p>
        </w:tc>
        <w:tc>
          <w:tcPr>
            <w:tcW w:w="1650" w:type="dxa"/>
            <w:vMerge/>
            <w:shd w:val="clear" w:color="auto" w:fill="auto"/>
          </w:tcPr>
          <w:p w:rsidR="00D900DE" w:rsidRPr="00456384" w:rsidRDefault="00D900DE" w:rsidP="00D900DE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</w:p>
        </w:tc>
      </w:tr>
    </w:tbl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위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개인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받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자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변동되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홈페이지상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개인정보처리방침으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)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2) 회사는 고객님의 개인정보를 본 동의서에서 고지한 </w:t>
      </w:r>
      <w:r w:rsidR="002B38D5"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범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내에서 수집•이용하며, 사전 동의 없이 동 범위를 초과하여 수집•이용하거나 개인정보를 제3자에게 제공하지 않습니다. 다만, 아래의 경우에는 개인정보를 제공할 수 있습니다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가. 사전에 고객님의 공개 동의를 구한 경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통계작성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학술연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또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시장조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위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필요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로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개인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식별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없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형태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하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계법령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규정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의하거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사목적으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령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정해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절차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방법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따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사기관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요구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있거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원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재판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요청하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합병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인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또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포괄적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영업양도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있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해당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합병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인수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영업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양수인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대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정보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하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마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도용방지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위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본인확인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필요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경우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3) 개인정보의 위탁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ind w:leftChars="141" w:left="282" w:firstLineChars="18" w:firstLine="27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이용자의 동의 없이 고객님의 정보를 외부 업체에 위탁하지 않습니다. 향후 그러한 필요가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생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경우, 위탁 대상자와 위탁 업무 내용에 대해 이용자에게 사전 통지하고 필요한 경우 사전 동의를 받습니다.</w:t>
      </w:r>
    </w:p>
    <w:p w:rsidR="00F51AC3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</w:pP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[필수적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]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유지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위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필수적으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셔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하며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필수적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시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가능합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>.</w:t>
      </w:r>
    </w:p>
    <w:p w:rsidR="00C67028" w:rsidRPr="00456384" w:rsidRDefault="00F51AC3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으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취득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/가맹점(신용)정보는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보호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용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보호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법률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따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할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경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사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얻어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신용)정보를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하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것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67028" w:rsidRPr="00456384" w:rsidRDefault="00C67028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일</w:t>
      </w:r>
    </w:p>
    <w:p w:rsidR="00321131" w:rsidRPr="00456384" w:rsidRDefault="00321131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321131" w:rsidRPr="00456384" w:rsidRDefault="00C67028" w:rsidP="00321131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(인)</w:t>
      </w:r>
    </w:p>
    <w:p w:rsidR="00D963ED" w:rsidRPr="00456384" w:rsidRDefault="00D963ED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고유식별정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]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1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유식별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목적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180" w:left="535" w:hangingChars="115" w:hanging="175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-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금융거래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보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동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시행령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따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령상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의무이행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고객확인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금융거래보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)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2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집하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유식별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항목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lastRenderedPageBreak/>
        <w:t xml:space="preserve">-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자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실명번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(주민등록번호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운전면허번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외국인등록번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)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b/>
          <w:spacing w:val="-14"/>
          <w:szCs w:val="20"/>
          <w:u w:val="single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3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유식별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보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기간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141" w:left="282" w:firstLineChars="18" w:firstLine="27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자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고유식별정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는 원칙적으로 수집 및 이용목적이 달성되면 지체 없이 파기 합니다. 단, 전자금융거래법, 전자상거래 등에서의 소비자 보호에 관한 법률,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특정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금융거래정보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보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법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등 관련 법령에 의하여 보존할 필요가 있는 경우 관련 법령에서 정한 일정한 기간 동안 개인정보를 보존합니다. 이 경우 회사는 보관하는 정보를 그 보관의 목적으로만 이용하며 보존기간은 아래와 같습니다.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159" w:left="554" w:hangingChars="155" w:hanging="23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-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신원확인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사항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259" w:left="602" w:hangingChars="55" w:hanging="8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보존기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: 5년 / 보존근거: 특정 금융거래정보의 보고 및 이용 등에 관한 법률 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ind w:leftChars="259" w:left="602" w:hangingChars="55" w:hanging="84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[필수적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동의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]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서비스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신청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유지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위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필수적으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동의하셔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하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필수적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동의서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동의하시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서비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신청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u w:val="single"/>
        </w:rPr>
        <w:t>가능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u w:val="single"/>
        </w:rPr>
        <w:t>.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으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취득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고유식별정보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보호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특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금융거래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보고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등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법률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따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고유식별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사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얻어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고유식별정보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C11D7F" w:rsidRPr="00456384" w:rsidRDefault="00C11D7F" w:rsidP="00C11D7F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11D7F" w:rsidRPr="00456384" w:rsidRDefault="00C11D7F" w:rsidP="00AF5471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proofErr w:type="gramStart"/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proofErr w:type="gramEnd"/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일</w:t>
      </w:r>
    </w:p>
    <w:p w:rsidR="00C11D7F" w:rsidRPr="00456384" w:rsidRDefault="00C11D7F" w:rsidP="00C11D7F">
      <w:pPr>
        <w:wordWrap/>
        <w:spacing w:line="240" w:lineRule="exact"/>
        <w:ind w:firstLineChars="4300" w:firstLine="6536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11D7F" w:rsidRPr="00456384" w:rsidRDefault="00C11D7F" w:rsidP="00321131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(인)</w:t>
      </w:r>
    </w:p>
    <w:p w:rsidR="00D963ED" w:rsidRPr="00456384" w:rsidRDefault="00C11D7F" w:rsidP="00C11D7F">
      <w:pPr>
        <w:tabs>
          <w:tab w:val="left" w:pos="735"/>
          <w:tab w:val="center" w:pos="5386"/>
        </w:tabs>
        <w:spacing w:line="280" w:lineRule="exact"/>
        <w:rPr>
          <w:rFonts w:asciiTheme="majorHAnsi" w:eastAsiaTheme="majorHAnsi" w:hAnsiTheme="majorHAnsi"/>
          <w:b/>
          <w:bCs/>
          <w:spacing w:val="-14"/>
          <w:sz w:val="24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br w:type="page"/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center"/>
        <w:rPr>
          <w:rFonts w:asciiTheme="majorHAnsi" w:eastAsiaTheme="majorHAnsi" w:hAnsiTheme="majorHAnsi"/>
          <w:b/>
          <w:bCs/>
          <w:spacing w:val="-14"/>
          <w:sz w:val="24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24"/>
        </w:rPr>
        <w:lastRenderedPageBreak/>
        <w:t>개인</w:t>
      </w:r>
      <w:r w:rsidRPr="00456384">
        <w:rPr>
          <w:rFonts w:asciiTheme="majorHAnsi" w:eastAsiaTheme="majorHAnsi" w:hAnsiTheme="majorHAnsi"/>
          <w:b/>
          <w:bCs/>
          <w:spacing w:val="-14"/>
          <w:sz w:val="24"/>
        </w:rPr>
        <w:t xml:space="preserve">/가맹점(신용)정보활용 </w:t>
      </w:r>
      <w:r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</w:rPr>
        <w:t>[</w:t>
      </w:r>
      <w:r w:rsidRPr="00456384">
        <w:rPr>
          <w:rFonts w:asciiTheme="majorHAnsi" w:eastAsiaTheme="majorHAnsi" w:hAnsiTheme="majorHAnsi" w:hint="eastAsia"/>
          <w:b/>
          <w:bCs/>
          <w:color w:val="4F81BD" w:themeColor="accent1"/>
          <w:spacing w:val="-14"/>
          <w:sz w:val="24"/>
        </w:rPr>
        <w:t>선택적</w:t>
      </w:r>
      <w:r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color w:val="4F81BD" w:themeColor="accent1"/>
          <w:spacing w:val="-14"/>
          <w:sz w:val="24"/>
        </w:rPr>
        <w:t>동의서</w:t>
      </w:r>
      <w:r w:rsidRPr="00456384">
        <w:rPr>
          <w:rFonts w:asciiTheme="majorHAnsi" w:eastAsiaTheme="majorHAnsi" w:hAnsiTheme="majorHAnsi"/>
          <w:b/>
          <w:bCs/>
          <w:color w:val="4F81BD" w:themeColor="accent1"/>
          <w:spacing w:val="-14"/>
          <w:sz w:val="24"/>
        </w:rPr>
        <w:t>]</w:t>
      </w:r>
    </w:p>
    <w:p w:rsidR="00C67028" w:rsidRPr="00456384" w:rsidRDefault="00C67028" w:rsidP="0030546C">
      <w:pPr>
        <w:tabs>
          <w:tab w:val="left" w:pos="735"/>
          <w:tab w:val="center" w:pos="5386"/>
        </w:tabs>
        <w:jc w:val="center"/>
        <w:rPr>
          <w:rFonts w:asciiTheme="majorHAnsi" w:eastAsiaTheme="majorHAnsi" w:hAnsiTheme="majorHAnsi"/>
          <w:b/>
          <w:bCs/>
          <w:spacing w:val="-14"/>
          <w:sz w:val="24"/>
        </w:rPr>
      </w:pP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1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="00D963ED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동의</w:t>
      </w:r>
      <w:r w:rsidR="008214B2"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 xml:space="preserve">[선택적 </w:t>
      </w:r>
      <w:r w:rsidR="008214B2" w:rsidRPr="00456384">
        <w:rPr>
          <w:rFonts w:asciiTheme="majorHAnsi" w:eastAsiaTheme="majorHAnsi" w:hAnsiTheme="majorHAnsi" w:hint="eastAsia"/>
          <w:b/>
          <w:color w:val="4F81BD" w:themeColor="accent1"/>
          <w:spacing w:val="-14"/>
          <w:sz w:val="18"/>
          <w:szCs w:val="18"/>
        </w:rPr>
        <w:t>동의</w:t>
      </w:r>
      <w:r w:rsidR="008214B2"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>]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1) 개인정보의 수집 및 이용목적: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상품권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판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등의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마케팅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영업활동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내부관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목적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2) 수집하는 개인정보 항목: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/가맹점(신용)정보활용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필수적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수집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이용에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동의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동의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정보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3) 개인정보의 보유 및 이용기간: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계약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종료시까지</w:t>
      </w:r>
      <w:proofErr w:type="spellEnd"/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</w:pP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</w:pP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[선택적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]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귀하는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개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/가맹점(신용)정보의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선택적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수입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이용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대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거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할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.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다만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않을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경우에는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상품권유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판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등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마케팅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영업활동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내부관리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등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이용목적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따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혜택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제한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을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.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밖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유지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관련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관련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불이익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없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>.</w:t>
      </w: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으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취득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/가맹점(신용)정보는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보호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용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보호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법률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따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사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얻어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신용)정보를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수집•이용함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8214B2" w:rsidRPr="00456384" w:rsidRDefault="008214B2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8214B2" w:rsidRPr="00456384" w:rsidRDefault="008214B2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8214B2" w:rsidRPr="00456384" w:rsidRDefault="008214B2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일</w:t>
      </w:r>
    </w:p>
    <w:p w:rsidR="00321131" w:rsidRPr="00456384" w:rsidRDefault="008214B2" w:rsidP="00321131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(인)</w:t>
      </w:r>
    </w:p>
    <w:p w:rsidR="00321131" w:rsidRPr="00456384" w:rsidRDefault="00321131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2. 개인정보 </w:t>
      </w:r>
      <w:r w:rsidR="008214B2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="008214B2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 </w:t>
      </w:r>
      <w:r w:rsidR="008214B2"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</w:t>
      </w:r>
      <w:r w:rsidR="00D963ED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>[선택적</w:t>
      </w:r>
      <w:r w:rsidR="008214B2"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 xml:space="preserve"> 동의</w:t>
      </w:r>
      <w:r w:rsidRPr="00456384">
        <w:rPr>
          <w:rFonts w:asciiTheme="majorHAnsi" w:eastAsiaTheme="majorHAnsi" w:hAnsiTheme="majorHAnsi"/>
          <w:b/>
          <w:color w:val="4F81BD" w:themeColor="accent1"/>
          <w:spacing w:val="-14"/>
          <w:sz w:val="18"/>
          <w:szCs w:val="18"/>
        </w:rPr>
        <w:t>]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1)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회사는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휴서비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부가서비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을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위하여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개인정보를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아래와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제공하고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spacing w:val="-14"/>
          <w:sz w:val="18"/>
          <w:szCs w:val="18"/>
        </w:rPr>
        <w:t>있습니다</w:t>
      </w:r>
      <w:r w:rsidRPr="00456384">
        <w:rPr>
          <w:rFonts w:asciiTheme="majorHAnsi" w:eastAsiaTheme="majorHAnsi" w:hAnsiTheme="majorHAnsi"/>
          <w:spacing w:val="-14"/>
          <w:sz w:val="18"/>
          <w:szCs w:val="18"/>
        </w:rPr>
        <w:t>.</w:t>
      </w: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spacing w:val="-14"/>
          <w:sz w:val="18"/>
          <w:szCs w:val="18"/>
        </w:rPr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1716"/>
        <w:gridCol w:w="1526"/>
        <w:gridCol w:w="1533"/>
      </w:tblGrid>
      <w:tr w:rsidR="00C67028" w:rsidRPr="00F972A4" w:rsidTr="009F245E">
        <w:trPr>
          <w:jc w:val="center"/>
        </w:trPr>
        <w:tc>
          <w:tcPr>
            <w:tcW w:w="4536" w:type="dxa"/>
            <w:shd w:val="clear" w:color="auto" w:fill="auto"/>
            <w:vAlign w:val="center"/>
          </w:tcPr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자</w:t>
            </w:r>
          </w:p>
        </w:tc>
        <w:tc>
          <w:tcPr>
            <w:tcW w:w="1716" w:type="dxa"/>
            <w:shd w:val="clear" w:color="auto" w:fill="auto"/>
            <w:vAlign w:val="center"/>
          </w:tcPr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용목적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개인정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항목</w:t>
            </w:r>
          </w:p>
        </w:tc>
        <w:tc>
          <w:tcPr>
            <w:tcW w:w="1533" w:type="dxa"/>
            <w:shd w:val="clear" w:color="auto" w:fill="auto"/>
            <w:vAlign w:val="center"/>
          </w:tcPr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공받는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자의</w:t>
            </w:r>
          </w:p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보유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용기간</w:t>
            </w:r>
          </w:p>
        </w:tc>
      </w:tr>
      <w:tr w:rsidR="00C67028" w:rsidRPr="00F972A4" w:rsidTr="009F245E">
        <w:trPr>
          <w:jc w:val="center"/>
        </w:trPr>
        <w:tc>
          <w:tcPr>
            <w:tcW w:w="4536" w:type="dxa"/>
            <w:shd w:val="clear" w:color="auto" w:fill="auto"/>
          </w:tcPr>
          <w:p w:rsidR="00C67028" w:rsidRPr="00456384" w:rsidRDefault="00C67028" w:rsidP="0030546C">
            <w:pPr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NICE홀딩스, NICE평가정보㈜, NICE신용평가㈜, NICE신용정보㈜, ㈜NICE D&amp;B, NICE피앤아이㈜, NICE에프앤아지㈜, NICE컴비넷㈜,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한국전자금융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>㈜, KIS정보통신㈜, NICE아이피파트너스㈜, NICE알앤씨㈜, NICE데이터㈜, NICE씨엠에스㈜ NICE정보통신㈜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등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NICE그룹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내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계열사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제공</w:t>
            </w:r>
          </w:p>
        </w:tc>
        <w:tc>
          <w:tcPr>
            <w:tcW w:w="1716" w:type="dxa"/>
            <w:shd w:val="clear" w:color="auto" w:fill="auto"/>
            <w:vAlign w:val="center"/>
          </w:tcPr>
          <w:p w:rsidR="00C67028" w:rsidRPr="00456384" w:rsidRDefault="00C67028" w:rsidP="0030546C">
            <w:pPr>
              <w:jc w:val="center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상품권유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판매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등의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마케팅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영업활동과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내부관리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C67028" w:rsidRPr="00456384" w:rsidRDefault="00C67028" w:rsidP="0030546C">
            <w:pPr>
              <w:tabs>
                <w:tab w:val="left" w:pos="540"/>
                <w:tab w:val="center" w:pos="5386"/>
              </w:tabs>
              <w:spacing w:line="280" w:lineRule="exact"/>
              <w:ind w:leftChars="17" w:left="34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개인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/가맹점(신용)정보활용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필수적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수집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및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이용에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동의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동의한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정보</w:t>
            </w:r>
          </w:p>
        </w:tc>
        <w:tc>
          <w:tcPr>
            <w:tcW w:w="1533" w:type="dxa"/>
            <w:shd w:val="clear" w:color="auto" w:fill="auto"/>
            <w:vAlign w:val="center"/>
          </w:tcPr>
          <w:p w:rsidR="00C67028" w:rsidRPr="00456384" w:rsidRDefault="00C67028" w:rsidP="0030546C">
            <w:pPr>
              <w:tabs>
                <w:tab w:val="left" w:pos="540"/>
                <w:tab w:val="center" w:pos="5386"/>
              </w:tabs>
              <w:spacing w:line="280" w:lineRule="exact"/>
              <w:ind w:leftChars="17" w:left="34"/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spacing w:val="-14"/>
                <w:sz w:val="18"/>
                <w:szCs w:val="18"/>
              </w:rPr>
              <w:t>정보제공일로부터</w:t>
            </w:r>
            <w:r w:rsidRPr="00456384">
              <w:rPr>
                <w:rFonts w:asciiTheme="majorHAnsi" w:eastAsiaTheme="majorHAnsi" w:hAnsiTheme="majorHAnsi"/>
                <w:spacing w:val="-14"/>
                <w:sz w:val="18"/>
                <w:szCs w:val="18"/>
              </w:rPr>
              <w:t xml:space="preserve"> 서비스 해지일 또는 이용계약 종료일까지 </w:t>
            </w:r>
          </w:p>
        </w:tc>
      </w:tr>
    </w:tbl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ind w:firstLineChars="50" w:firstLine="76"/>
        <w:jc w:val="left"/>
        <w:rPr>
          <w:rFonts w:asciiTheme="majorHAnsi" w:eastAsiaTheme="majorHAnsi" w:hAnsiTheme="majorHAnsi"/>
          <w:spacing w:val="-14"/>
          <w:sz w:val="18"/>
          <w:szCs w:val="18"/>
        </w:rPr>
      </w:pP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</w:pP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[선택적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]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귀하는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개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/가맹점(신용)정보의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선택적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제공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대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거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할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.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다만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,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동의하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않을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경우에는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상품권유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판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등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마케팅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영업활동과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내부관리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등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이용목적에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따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혜택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제한이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을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있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.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밖의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본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서비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신청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및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유지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관련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관련된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불이익은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color w:val="4F81BD"/>
          <w:spacing w:val="-14"/>
          <w:sz w:val="18"/>
          <w:szCs w:val="18"/>
          <w:u w:val="single"/>
        </w:rPr>
        <w:t>없습니다</w:t>
      </w:r>
      <w:r w:rsidRPr="00456384">
        <w:rPr>
          <w:rFonts w:asciiTheme="majorHAnsi" w:eastAsiaTheme="majorHAnsi" w:hAnsiTheme="majorHAnsi"/>
          <w:b/>
          <w:color w:val="4F81BD"/>
          <w:spacing w:val="-14"/>
          <w:sz w:val="18"/>
          <w:szCs w:val="18"/>
          <w:u w:val="single"/>
        </w:rPr>
        <w:t>.</w:t>
      </w: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C67028" w:rsidRPr="00456384" w:rsidRDefault="00C67028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계약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련하여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으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취득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/가맹점(신용)정보는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정보보호법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용정보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용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보호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법률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따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할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경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사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얻어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.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이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귀사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본인의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개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신용)정보를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위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같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3자에게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제공하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것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C67028" w:rsidRPr="00456384" w:rsidRDefault="00C67028" w:rsidP="0030546C">
      <w:pPr>
        <w:wordWrap/>
        <w:spacing w:line="24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8214B2" w:rsidRPr="00456384" w:rsidRDefault="008214B2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8214B2" w:rsidRPr="00456384" w:rsidRDefault="008214B2" w:rsidP="0030546C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8214B2" w:rsidRPr="00456384" w:rsidRDefault="008214B2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일</w:t>
      </w:r>
    </w:p>
    <w:p w:rsidR="00AF5471" w:rsidRPr="00456384" w:rsidRDefault="00AF5471" w:rsidP="0030546C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903A16" w:rsidRPr="00456384" w:rsidRDefault="008214B2" w:rsidP="0030546C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>(인)</w:t>
      </w:r>
    </w:p>
    <w:p w:rsidR="00903A16" w:rsidRPr="00456384" w:rsidRDefault="00903A16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Pr="00456384" w:rsidRDefault="002D3189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Pr="00456384" w:rsidRDefault="002D3189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Pr="00456384" w:rsidRDefault="002D3189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Default="002D3189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F972A4" w:rsidRDefault="00F972A4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F972A4" w:rsidRPr="00456384" w:rsidRDefault="00F972A4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Pr="00456384" w:rsidRDefault="002D3189" w:rsidP="0030546C">
      <w:pPr>
        <w:rPr>
          <w:rFonts w:asciiTheme="majorHAnsi" w:eastAsiaTheme="majorHAnsi" w:hAnsiTheme="majorHAnsi"/>
          <w:spacing w:val="-14"/>
          <w:sz w:val="14"/>
          <w:szCs w:val="14"/>
        </w:rPr>
      </w:pP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jc w:val="center"/>
        <w:outlineLvl w:val="0"/>
        <w:rPr>
          <w:rFonts w:asciiTheme="majorHAnsi" w:eastAsiaTheme="majorHAnsi" w:hAnsiTheme="majorHAnsi"/>
          <w:b/>
          <w:spacing w:val="-14"/>
          <w:sz w:val="28"/>
          <w:szCs w:val="2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28"/>
          <w:szCs w:val="28"/>
        </w:rPr>
        <w:t>영세·중소사업자</w:t>
      </w:r>
      <w:r w:rsidRPr="00456384">
        <w:rPr>
          <w:rFonts w:asciiTheme="majorHAnsi" w:eastAsiaTheme="majorHAnsi" w:hAnsiTheme="majorHAnsi"/>
          <w:b/>
          <w:bCs/>
          <w:spacing w:val="-14"/>
          <w:sz w:val="28"/>
          <w:szCs w:val="2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28"/>
          <w:szCs w:val="2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28"/>
          <w:szCs w:val="2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28"/>
          <w:szCs w:val="2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28"/>
          <w:szCs w:val="2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28"/>
          <w:szCs w:val="28"/>
        </w:rPr>
        <w:t>안내</w:t>
      </w:r>
    </w:p>
    <w:p w:rsidR="002D3189" w:rsidRPr="00456384" w:rsidRDefault="002D3189" w:rsidP="002D3189">
      <w:pPr>
        <w:outlineLvl w:val="0"/>
        <w:rPr>
          <w:rFonts w:asciiTheme="majorHAnsi" w:eastAsiaTheme="majorHAnsi" w:hAnsiTheme="majorHAnsi"/>
          <w:b/>
          <w:bCs/>
          <w:spacing w:val="-14"/>
          <w:szCs w:val="20"/>
        </w:rPr>
      </w:pPr>
    </w:p>
    <w:p w:rsidR="002D3189" w:rsidRPr="00456384" w:rsidRDefault="002D3189" w:rsidP="002D3189">
      <w:pPr>
        <w:ind w:leftChars="142" w:left="284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bCs/>
          <w:spacing w:val="-14"/>
          <w:szCs w:val="20"/>
        </w:rPr>
        <w:t xml:space="preserve"> 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‘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소상공인·자영업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지원대책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’(’18.08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)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‘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카드수수료개편방안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’(’18.11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)월의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후속조치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신용카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대상확대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관련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내용을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규정하고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결제대행업체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(PG)를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이용하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온라인사업자에 대한 </w:t>
      </w:r>
      <w:proofErr w:type="spellStart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적용근거를 마련한 [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여신전문금융업감독규정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]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일부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개정안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시행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(19. 01. 31)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따른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영세·중소사업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구분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대수수료율에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대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안내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입니다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.</w:t>
      </w:r>
    </w:p>
    <w:p w:rsidR="002D3189" w:rsidRDefault="002D3189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15021C" w:rsidRDefault="0015021C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15021C" w:rsidRDefault="0015021C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15021C" w:rsidRDefault="0015021C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15021C" w:rsidRPr="00456384" w:rsidRDefault="0015021C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2D3189" w:rsidRPr="00456384" w:rsidRDefault="002D3189" w:rsidP="009742FC">
      <w:pPr>
        <w:numPr>
          <w:ilvl w:val="0"/>
          <w:numId w:val="2"/>
        </w:numPr>
        <w:ind w:left="426" w:hanging="284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영세·중소사업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구분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기준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대수수료율</w:t>
      </w:r>
      <w:proofErr w:type="spellEnd"/>
    </w:p>
    <w:tbl>
      <w:tblPr>
        <w:tblpPr w:leftFromText="142" w:rightFromText="142" w:vertAnchor="page" w:horzAnchor="margin" w:tblpXSpec="center" w:tblpY="4609"/>
        <w:tblW w:w="10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581"/>
        <w:gridCol w:w="1791"/>
        <w:gridCol w:w="1791"/>
        <w:gridCol w:w="3582"/>
      </w:tblGrid>
      <w:tr w:rsidR="002D3189" w:rsidRPr="00F972A4" w:rsidTr="00E70BA7">
        <w:trPr>
          <w:cantSplit/>
          <w:trHeight w:val="284"/>
        </w:trPr>
        <w:tc>
          <w:tcPr>
            <w:tcW w:w="3581" w:type="dxa"/>
            <w:vMerge w:val="restart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구분</w:t>
            </w:r>
          </w:p>
        </w:tc>
        <w:tc>
          <w:tcPr>
            <w:tcW w:w="3582" w:type="dxa"/>
            <w:gridSpan w:val="2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매출액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기준</w:t>
            </w:r>
          </w:p>
        </w:tc>
        <w:tc>
          <w:tcPr>
            <w:tcW w:w="3582" w:type="dxa"/>
            <w:vMerge w:val="restart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우대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proofErr w:type="spellStart"/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수수료율</w:t>
            </w:r>
            <w:proofErr w:type="spellEnd"/>
          </w:p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(부가세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별도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vMerge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</w:p>
        </w:tc>
        <w:tc>
          <w:tcPr>
            <w:tcW w:w="179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(연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매출액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179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(월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매출액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3582" w:type="dxa"/>
            <w:vMerge/>
            <w:shd w:val="clear" w:color="auto" w:fill="auto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영세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(~3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억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300,000,000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5,000,000</w:t>
            </w:r>
          </w:p>
        </w:tc>
        <w:tc>
          <w:tcPr>
            <w:tcW w:w="3582" w:type="dxa"/>
            <w:shd w:val="clear" w:color="auto" w:fill="auto"/>
            <w:vAlign w:val="center"/>
          </w:tcPr>
          <w:p w:rsidR="002D3189" w:rsidRPr="00456384" w:rsidRDefault="00321131" w:rsidP="00321131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1.7%</w:t>
            </w: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중소</w:t>
            </w:r>
            <w:r w:rsidR="00064B87"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1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사업자(3~5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억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500,000,000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41,666,667</w:t>
            </w:r>
          </w:p>
        </w:tc>
        <w:tc>
          <w:tcPr>
            <w:tcW w:w="3582" w:type="dxa"/>
            <w:shd w:val="clear" w:color="auto" w:fill="auto"/>
            <w:vAlign w:val="center"/>
          </w:tcPr>
          <w:p w:rsidR="002D3189" w:rsidRPr="00456384" w:rsidRDefault="00321131" w:rsidP="00321131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.2</w:t>
            </w:r>
            <w:r w:rsidR="002D3189"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%</w:t>
            </w: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중소</w:t>
            </w:r>
            <w:r w:rsidR="00064B87"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2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(5~10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억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1,000,000,000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83,333,333</w:t>
            </w:r>
          </w:p>
        </w:tc>
        <w:tc>
          <w:tcPr>
            <w:tcW w:w="3582" w:type="dxa"/>
            <w:shd w:val="clear" w:color="auto" w:fill="auto"/>
            <w:vAlign w:val="center"/>
          </w:tcPr>
          <w:p w:rsidR="002D3189" w:rsidRPr="00456384" w:rsidRDefault="00321131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.3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%</w:t>
            </w: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중소</w:t>
            </w:r>
            <w:r w:rsidR="00064B87"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3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(10~30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억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)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3,000,000,000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50,000,000</w:t>
            </w:r>
          </w:p>
        </w:tc>
        <w:tc>
          <w:tcPr>
            <w:tcW w:w="3582" w:type="dxa"/>
            <w:shd w:val="clear" w:color="auto" w:fill="auto"/>
            <w:vAlign w:val="center"/>
          </w:tcPr>
          <w:p w:rsidR="002D3189" w:rsidRPr="00456384" w:rsidRDefault="00321131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.5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%</w:t>
            </w:r>
          </w:p>
        </w:tc>
      </w:tr>
      <w:tr w:rsidR="002D3189" w:rsidRPr="00F972A4" w:rsidTr="00E70BA7">
        <w:trPr>
          <w:cantSplit/>
          <w:trHeight w:val="284"/>
        </w:trPr>
        <w:tc>
          <w:tcPr>
            <w:tcW w:w="3581" w:type="dxa"/>
            <w:shd w:val="clear" w:color="auto" w:fill="D9D9D9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일반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사업자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(30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억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>~)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3,000,000,000</w:t>
            </w:r>
          </w:p>
        </w:tc>
        <w:tc>
          <w:tcPr>
            <w:tcW w:w="1791" w:type="dxa"/>
            <w:shd w:val="clear" w:color="auto" w:fill="auto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/>
                <w:b/>
                <w:spacing w:val="-14"/>
                <w:sz w:val="18"/>
                <w:szCs w:val="18"/>
              </w:rPr>
              <w:t>250,000,000</w:t>
            </w:r>
          </w:p>
        </w:tc>
        <w:tc>
          <w:tcPr>
            <w:tcW w:w="3582" w:type="dxa"/>
            <w:shd w:val="clear" w:color="auto" w:fill="auto"/>
            <w:vAlign w:val="center"/>
          </w:tcPr>
          <w:p w:rsidR="002D3189" w:rsidRPr="00456384" w:rsidRDefault="002D3189" w:rsidP="00E70BA7">
            <w:pPr>
              <w:jc w:val="center"/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</w:pP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기존</w:t>
            </w:r>
            <w:r w:rsidRPr="00456384">
              <w:rPr>
                <w:rFonts w:asciiTheme="majorHAnsi" w:eastAsiaTheme="majorHAnsi" w:hAnsiTheme="majorHAnsi"/>
                <w:b/>
                <w:color w:val="000000"/>
                <w:spacing w:val="-14"/>
                <w:sz w:val="18"/>
                <w:szCs w:val="18"/>
              </w:rPr>
              <w:t xml:space="preserve"> </w:t>
            </w:r>
            <w:r w:rsidRPr="00456384">
              <w:rPr>
                <w:rFonts w:asciiTheme="majorHAnsi" w:eastAsiaTheme="majorHAnsi" w:hAnsiTheme="majorHAnsi" w:hint="eastAsia"/>
                <w:b/>
                <w:color w:val="000000"/>
                <w:spacing w:val="-14"/>
                <w:sz w:val="18"/>
                <w:szCs w:val="18"/>
              </w:rPr>
              <w:t>수수료</w:t>
            </w:r>
          </w:p>
        </w:tc>
      </w:tr>
    </w:tbl>
    <w:p w:rsidR="002D3189" w:rsidRDefault="002D3189" w:rsidP="007F21BF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2D3189" w:rsidRPr="00456384" w:rsidRDefault="002D3189" w:rsidP="009742FC">
      <w:pPr>
        <w:numPr>
          <w:ilvl w:val="0"/>
          <w:numId w:val="2"/>
        </w:numPr>
        <w:ind w:left="426" w:hanging="284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방법과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시기</w:t>
      </w:r>
    </w:p>
    <w:p w:rsidR="002D3189" w:rsidRPr="00456384" w:rsidRDefault="002D3189" w:rsidP="009742FC">
      <w:pPr>
        <w:numPr>
          <w:ilvl w:val="0"/>
          <w:numId w:val="3"/>
        </w:numPr>
        <w:ind w:left="709" w:hanging="283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방법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: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회사</w:t>
      </w:r>
      <w:r w:rsidR="001B0DA5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(</w:t>
      </w:r>
      <w:proofErr w:type="spellStart"/>
      <w:r w:rsidR="001B0DA5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나이스정보통신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주식회사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)에서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일괄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</w:p>
    <w:p w:rsidR="002D3189" w:rsidRPr="00456384" w:rsidRDefault="002D3189" w:rsidP="009742FC">
      <w:pPr>
        <w:numPr>
          <w:ilvl w:val="0"/>
          <w:numId w:val="3"/>
        </w:numPr>
        <w:ind w:left="709" w:hanging="283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시기: </w:t>
      </w:r>
      <w:proofErr w:type="spellStart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매반기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종료일부터 1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개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이내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</w:p>
    <w:p w:rsidR="002D3189" w:rsidRPr="00456384" w:rsidRDefault="002D3189" w:rsidP="002D3189">
      <w:p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2D3189" w:rsidRPr="00456384" w:rsidRDefault="002D3189" w:rsidP="009742FC">
      <w:pPr>
        <w:numPr>
          <w:ilvl w:val="0"/>
          <w:numId w:val="2"/>
        </w:numPr>
        <w:ind w:left="426" w:hanging="284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유의사항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</w:p>
    <w:p w:rsidR="002D3189" w:rsidRPr="00456384" w:rsidRDefault="002D3189" w:rsidP="009742FC">
      <w:pPr>
        <w:numPr>
          <w:ilvl w:val="0"/>
          <w:numId w:val="3"/>
        </w:num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본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영세·중소사업자 </w:t>
      </w:r>
      <w:proofErr w:type="spellStart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적용은 </w:t>
      </w:r>
      <w:r w:rsidR="009C3A42"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NICE 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THEBILL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자동이체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신청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계약서에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정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계약조건보다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선하여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합니다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.</w:t>
      </w:r>
    </w:p>
    <w:p w:rsidR="002D3189" w:rsidRPr="00456384" w:rsidRDefault="002D3189" w:rsidP="009742FC">
      <w:pPr>
        <w:numPr>
          <w:ilvl w:val="0"/>
          <w:numId w:val="3"/>
        </w:num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영세·중소사업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대상은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여신금융협회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(국세청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제공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)에서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제공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자료를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대상으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적용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</w:rPr>
        <w:t>됩니다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>.</w:t>
      </w:r>
    </w:p>
    <w:p w:rsidR="002D3189" w:rsidRPr="00456384" w:rsidRDefault="002D3189" w:rsidP="009742FC">
      <w:pPr>
        <w:numPr>
          <w:ilvl w:val="0"/>
          <w:numId w:val="3"/>
        </w:numPr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영세·중소사업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변동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따른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통지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가맹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관리자를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통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공지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또는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게시함으로써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변경에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대한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효력이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  <w:u w:val="single"/>
        </w:rPr>
        <w:t xml:space="preserve"> </w:t>
      </w:r>
      <w:r w:rsidRPr="00456384">
        <w:rPr>
          <w:rFonts w:asciiTheme="majorHAnsi" w:eastAsiaTheme="majorHAnsi" w:hAnsiTheme="majorHAnsi" w:hint="eastAsia"/>
          <w:b/>
          <w:bCs/>
          <w:spacing w:val="-14"/>
          <w:sz w:val="18"/>
          <w:szCs w:val="18"/>
          <w:u w:val="single"/>
        </w:rPr>
        <w:t>발생</w:t>
      </w:r>
      <w:r w:rsidRPr="00456384">
        <w:rPr>
          <w:rFonts w:asciiTheme="majorHAnsi" w:eastAsiaTheme="majorHAnsi" w:hAnsiTheme="majorHAnsi"/>
          <w:b/>
          <w:bCs/>
          <w:spacing w:val="-14"/>
          <w:sz w:val="18"/>
          <w:szCs w:val="18"/>
        </w:rPr>
        <w:t xml:space="preserve"> 합니다.</w:t>
      </w:r>
    </w:p>
    <w:p w:rsidR="002D3189" w:rsidRPr="00456384" w:rsidRDefault="002D3189" w:rsidP="002D3189">
      <w:pPr>
        <w:ind w:left="1084"/>
        <w:outlineLvl w:val="0"/>
        <w:rPr>
          <w:rFonts w:asciiTheme="majorHAnsi" w:eastAsiaTheme="majorHAnsi" w:hAnsiTheme="majorHAnsi"/>
          <w:b/>
          <w:bCs/>
          <w:spacing w:val="-14"/>
          <w:sz w:val="18"/>
          <w:szCs w:val="18"/>
        </w:rPr>
      </w:pP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ind w:leftChars="141" w:left="283" w:hanging="1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회사로부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영세·중소사업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시행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대한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안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구분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기준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proofErr w:type="spellStart"/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우대수수료율</w:t>
      </w:r>
      <w:proofErr w:type="spellEnd"/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,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적용방법과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시기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및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유의사항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)를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명확히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안내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받았음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확인하고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내용</w:t>
      </w:r>
      <w:r w:rsidR="0015021C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에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동의합니다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>.</w:t>
      </w: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jc w:val="right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함  </w:t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instrText xml:space="preserve"> FORMCHECKBOX </w:instrText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</w:r>
      <w:r w:rsidR="007B36CC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Cs/>
          <w:spacing w:val="-14"/>
          <w:sz w:val="18"/>
          <w:szCs w:val="18"/>
        </w:rPr>
        <w:t xml:space="preserve"> 동의하지 않음</w:t>
      </w: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2D3189" w:rsidRPr="00456384" w:rsidRDefault="002D3189" w:rsidP="002D3189">
      <w:pPr>
        <w:tabs>
          <w:tab w:val="left" w:pos="735"/>
          <w:tab w:val="center" w:pos="5386"/>
        </w:tabs>
        <w:spacing w:line="280" w:lineRule="exact"/>
        <w:jc w:val="left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2D3189" w:rsidRPr="00456384" w:rsidRDefault="002D3189" w:rsidP="00AF5471">
      <w:pPr>
        <w:wordWrap/>
        <w:spacing w:line="240" w:lineRule="exact"/>
        <w:jc w:val="center"/>
        <w:rPr>
          <w:rFonts w:asciiTheme="majorHAnsi" w:eastAsiaTheme="majorHAnsi" w:hAnsiTheme="majorHAnsi"/>
          <w:b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년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</w:t>
      </w:r>
      <w:proofErr w:type="gramStart"/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월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proofErr w:type="gramEnd"/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 w:cs="MS Mincho"/>
          <w:b/>
          <w:noProof/>
          <w:spacing w:val="-14"/>
          <w:sz w:val="18"/>
          <w:szCs w:val="18"/>
        </w:rPr>
        <w:t> 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일</w:t>
      </w:r>
    </w:p>
    <w:p w:rsidR="002D3189" w:rsidRPr="00456384" w:rsidRDefault="002D3189" w:rsidP="002D3189">
      <w:pPr>
        <w:wordWrap/>
        <w:spacing w:line="240" w:lineRule="exact"/>
        <w:ind w:firstLineChars="4300" w:firstLine="6536"/>
        <w:rPr>
          <w:rFonts w:asciiTheme="majorHAnsi" w:eastAsiaTheme="majorHAnsi" w:hAnsiTheme="majorHAnsi"/>
          <w:b/>
          <w:spacing w:val="-14"/>
          <w:sz w:val="18"/>
          <w:szCs w:val="18"/>
        </w:rPr>
      </w:pPr>
    </w:p>
    <w:p w:rsidR="002D3189" w:rsidRPr="00456384" w:rsidRDefault="002D3189" w:rsidP="00AF5471">
      <w:pPr>
        <w:jc w:val="right"/>
        <w:rPr>
          <w:rFonts w:asciiTheme="majorHAnsi" w:eastAsiaTheme="majorHAnsi" w:hAnsiTheme="majorHAnsi"/>
          <w:spacing w:val="-14"/>
          <w:sz w:val="18"/>
          <w:szCs w:val="18"/>
        </w:rPr>
      </w:pP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                                 </w:t>
      </w:r>
      <w:r w:rsidR="00AF547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                            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  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</w:rPr>
        <w:t>신청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t xml:space="preserve">(대표자) 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instrText xml:space="preserve"> FORMTEXT </w:instrTex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separate"/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 xml:space="preserve">     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noProof/>
          <w:spacing w:val="-14"/>
          <w:sz w:val="18"/>
          <w:szCs w:val="18"/>
        </w:rPr>
        <w:t> </w:t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</w:rPr>
        <w:fldChar w:fldCharType="end"/>
      </w:r>
      <w:r w:rsidR="00321131"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 xml:space="preserve"> 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>(</w:t>
      </w:r>
      <w:r w:rsidRPr="00456384">
        <w:rPr>
          <w:rFonts w:asciiTheme="majorHAnsi" w:eastAsiaTheme="majorHAnsi" w:hAnsiTheme="majorHAnsi" w:hint="eastAsia"/>
          <w:b/>
          <w:spacing w:val="-14"/>
          <w:sz w:val="18"/>
          <w:szCs w:val="18"/>
          <w:highlight w:val="yellow"/>
        </w:rPr>
        <w:t>인</w:t>
      </w:r>
      <w:r w:rsidRPr="00456384">
        <w:rPr>
          <w:rFonts w:asciiTheme="majorHAnsi" w:eastAsiaTheme="majorHAnsi" w:hAnsiTheme="majorHAnsi"/>
          <w:b/>
          <w:spacing w:val="-14"/>
          <w:sz w:val="18"/>
          <w:szCs w:val="18"/>
          <w:highlight w:val="yellow"/>
        </w:rPr>
        <w:t>)</w:t>
      </w:r>
    </w:p>
    <w:sectPr w:rsidR="002D3189" w:rsidRPr="00456384" w:rsidSect="00A76863">
      <w:pgSz w:w="11906" w:h="16838" w:code="9"/>
      <w:pgMar w:top="1134" w:right="1134" w:bottom="1134" w:left="1134" w:header="17" w:footer="1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36CC" w:rsidRDefault="007B36CC" w:rsidP="009F0F94">
      <w:r>
        <w:separator/>
      </w:r>
    </w:p>
  </w:endnote>
  <w:endnote w:type="continuationSeparator" w:id="0">
    <w:p w:rsidR="007B36CC" w:rsidRDefault="007B36CC" w:rsidP="009F0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ixMGoB">
    <w:altName w:val="Arial Unicode MS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RixMGoL">
    <w:altName w:val="굴림체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MalgunGothicBold">
    <w:altName w:val="굴림체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RixMGoEB">
    <w:altName w:val="굴림체"/>
    <w:panose1 w:val="00000000000000000000"/>
    <w:charset w:val="81"/>
    <w:family w:val="auto"/>
    <w:notTrueType/>
    <w:pitch w:val="default"/>
    <w:sig w:usb0="00000001" w:usb1="09060000" w:usb2="00000010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Default="007B36CC" w:rsidP="0058121B">
    <w:pPr>
      <w:pStyle w:val="a4"/>
      <w:ind w:firstLineChars="2400" w:firstLine="4800"/>
    </w:pPr>
    <w:sdt>
      <w:sdtPr>
        <w:id w:val="1812142170"/>
        <w:docPartObj>
          <w:docPartGallery w:val="Page Numbers (Bottom of Page)"/>
          <w:docPartUnique/>
        </w:docPartObj>
      </w:sdtPr>
      <w:sdtEndPr/>
      <w:sdtContent>
        <w:sdt>
          <w:sdtPr>
            <w:id w:val="-2050287405"/>
            <w:docPartObj>
              <w:docPartGallery w:val="Page Numbers (Top of Page)"/>
              <w:docPartUnique/>
            </w:docPartObj>
          </w:sdtPr>
          <w:sdtEndPr/>
          <w:sdtContent>
            <w:r w:rsidR="000D0C04">
              <w:rPr>
                <w:lang w:val="ko-KR"/>
              </w:rPr>
              <w:t xml:space="preserve">페이지 </w:t>
            </w:r>
            <w:r w:rsidR="000D0C04">
              <w:rPr>
                <w:b/>
                <w:bCs/>
                <w:sz w:val="24"/>
                <w:szCs w:val="24"/>
              </w:rPr>
              <w:fldChar w:fldCharType="begin"/>
            </w:r>
            <w:r w:rsidR="000D0C04">
              <w:rPr>
                <w:b/>
                <w:bCs/>
              </w:rPr>
              <w:instrText>PAGE</w:instrText>
            </w:r>
            <w:r w:rsidR="000D0C04">
              <w:rPr>
                <w:b/>
                <w:bCs/>
                <w:sz w:val="24"/>
                <w:szCs w:val="24"/>
              </w:rPr>
              <w:fldChar w:fldCharType="separate"/>
            </w:r>
            <w:r w:rsidR="005F0AE2">
              <w:rPr>
                <w:b/>
                <w:bCs/>
                <w:noProof/>
              </w:rPr>
              <w:t>2</w:t>
            </w:r>
            <w:r w:rsidR="000D0C04">
              <w:rPr>
                <w:b/>
                <w:bCs/>
                <w:sz w:val="24"/>
                <w:szCs w:val="24"/>
              </w:rPr>
              <w:fldChar w:fldCharType="end"/>
            </w:r>
            <w:r w:rsidR="000D0C04">
              <w:rPr>
                <w:lang w:val="ko-KR"/>
              </w:rPr>
              <w:t xml:space="preserve"> / </w:t>
            </w:r>
            <w:r w:rsidR="000D0C04">
              <w:rPr>
                <w:b/>
                <w:bCs/>
                <w:sz w:val="24"/>
                <w:szCs w:val="24"/>
              </w:rPr>
              <w:fldChar w:fldCharType="begin"/>
            </w:r>
            <w:r w:rsidR="000D0C04">
              <w:rPr>
                <w:b/>
                <w:bCs/>
              </w:rPr>
              <w:instrText>NUMPAGES</w:instrText>
            </w:r>
            <w:r w:rsidR="000D0C04">
              <w:rPr>
                <w:b/>
                <w:bCs/>
                <w:sz w:val="24"/>
                <w:szCs w:val="24"/>
              </w:rPr>
              <w:fldChar w:fldCharType="separate"/>
            </w:r>
            <w:r w:rsidR="005F0AE2">
              <w:rPr>
                <w:b/>
                <w:bCs/>
                <w:noProof/>
              </w:rPr>
              <w:t>13</w:t>
            </w:r>
            <w:r w:rsidR="000D0C04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:rsidR="000D0C04" w:rsidRDefault="000D0C04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024298"/>
      <w:docPartObj>
        <w:docPartGallery w:val="Page Numbers (Bottom of Page)"/>
        <w:docPartUnique/>
      </w:docPartObj>
    </w:sdtPr>
    <w:sdtEndPr/>
    <w:sdtContent>
      <w:sdt>
        <w:sdtPr>
          <w:id w:val="-2080354185"/>
          <w:docPartObj>
            <w:docPartGallery w:val="Page Numbers (Top of Page)"/>
            <w:docPartUnique/>
          </w:docPartObj>
        </w:sdtPr>
        <w:sdtEndPr/>
        <w:sdtContent>
          <w:p w:rsidR="000D0C04" w:rsidRDefault="000D0C04" w:rsidP="00FA235F">
            <w:pPr>
              <w:pStyle w:val="a4"/>
              <w:ind w:firstLineChars="2000" w:firstLine="4000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F0AE2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F0AE2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D0C04" w:rsidRPr="001E7747" w:rsidRDefault="000D0C04" w:rsidP="001E7747">
    <w:pPr>
      <w:pStyle w:val="a4"/>
    </w:pPr>
  </w:p>
  <w:p w:rsidR="000D0C04" w:rsidRDefault="000D0C04"/>
  <w:p w:rsidR="000D0C04" w:rsidRDefault="000D0C04"/>
  <w:p w:rsidR="000D0C04" w:rsidRDefault="000D0C0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36CC" w:rsidRDefault="007B36CC" w:rsidP="009F0F94">
      <w:r>
        <w:separator/>
      </w:r>
    </w:p>
  </w:footnote>
  <w:footnote w:type="continuationSeparator" w:id="0">
    <w:p w:rsidR="007B36CC" w:rsidRDefault="007B36CC" w:rsidP="009F0F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Default="007B36CC">
    <w:pPr>
      <w:pStyle w:val="a3"/>
    </w:pPr>
    <w:r>
      <w:rPr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079579" o:spid="_x0000_s2119" type="#_x0000_t75" style="position:absolute;left:0;text-align:left;margin-left:0;margin-top:0;width:481.35pt;height:87pt;z-index:-251657216;mso-position-horizontal:center;mso-position-horizontal-relative:margin;mso-position-vertical:center;mso-position-vertical-relative:margin" o:allowincell="f">
          <v:imagedata r:id="rId1" o:title="NICE 정보통신_Nav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Pr="00395039" w:rsidRDefault="007B36CC" w:rsidP="000D0C04">
    <w:pPr>
      <w:pStyle w:val="a3"/>
      <w:ind w:right="100" w:firstLineChars="3950" w:firstLine="7900"/>
      <w:jc w:val="right"/>
      <w:rPr>
        <w:rFonts w:asciiTheme="majorHAnsi" w:eastAsiaTheme="majorHAnsi" w:hAnsiTheme="majorHAnsi"/>
        <w:b/>
        <w:lang w:eastAsia="ko-KR"/>
      </w:rPr>
    </w:pPr>
    <w:r>
      <w:rPr>
        <w:rFonts w:asciiTheme="majorHAnsi" w:eastAsiaTheme="majorHAnsi" w:hAnsiTheme="majorHAnsi"/>
        <w:b/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079580" o:spid="_x0000_s2120" type="#_x0000_t75" style="position:absolute;left:0;text-align:left;margin-left:0;margin-top:0;width:481.35pt;height:87pt;z-index:-251656192;mso-position-horizontal:center;mso-position-horizontal-relative:margin;mso-position-vertical:center;mso-position-vertical-relative:margin" o:allowincell="f">
          <v:imagedata r:id="rId1" o:title="NICE 정보통신_Navy" gain="19661f" blacklevel="22938f"/>
          <w10:wrap anchorx="margin" anchory="margin"/>
        </v:shape>
      </w:pict>
    </w:r>
    <w:r w:rsidR="000D0C04">
      <w:rPr>
        <w:rFonts w:asciiTheme="majorHAnsi" w:eastAsiaTheme="majorHAnsi" w:hAnsiTheme="majorHAnsi"/>
        <w:b/>
        <w:lang w:eastAsia="ko-KR"/>
      </w:rPr>
      <w:t>Ver250918</w:t>
    </w:r>
  </w:p>
  <w:p w:rsidR="000D0C04" w:rsidRPr="000D0E67" w:rsidRDefault="000D0C04" w:rsidP="00912C8F">
    <w:pPr>
      <w:pStyle w:val="a3"/>
      <w:ind w:right="980" w:firstLineChars="3950" w:firstLine="7753"/>
      <w:jc w:val="right"/>
      <w:rPr>
        <w:b/>
        <w:lang w:eastAsia="ko-K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Default="007B36CC">
    <w:pPr>
      <w:pStyle w:val="a3"/>
    </w:pPr>
    <w:r>
      <w:rPr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079578" o:spid="_x0000_s2118" type="#_x0000_t75" style="position:absolute;left:0;text-align:left;margin-left:0;margin-top:0;width:481.35pt;height:87pt;z-index:-251658240;mso-position-horizontal:center;mso-position-horizontal-relative:margin;mso-position-vertical:center;mso-position-vertical-relative:margin" o:allowincell="f">
          <v:imagedata r:id="rId1" o:title="NICE 정보통신_Navy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Default="007B36CC">
    <w:pPr>
      <w:pStyle w:val="a3"/>
    </w:pPr>
    <w:r>
      <w:rPr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079585" o:spid="_x0000_s2125" type="#_x0000_t75" style="position:absolute;left:0;text-align:left;margin-left:0;margin-top:0;width:481.35pt;height:87pt;z-index:-251651072;mso-position-horizontal:center;mso-position-horizontal-relative:margin;mso-position-vertical:center;mso-position-vertical-relative:margin" o:allowincell="f">
          <v:imagedata r:id="rId1" o:title="NICE 정보통신_Navy" gain="19661f" blacklevel="22938f"/>
          <w10:wrap anchorx="margin" anchory="margin"/>
        </v:shape>
      </w:pict>
    </w:r>
  </w:p>
  <w:p w:rsidR="000D0C04" w:rsidRDefault="000D0C04"/>
  <w:p w:rsidR="000D0C04" w:rsidRDefault="000D0C04"/>
  <w:p w:rsidR="000D0C04" w:rsidRDefault="000D0C04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C04" w:rsidRDefault="007B36CC">
    <w:pPr>
      <w:pStyle w:val="a3"/>
    </w:pPr>
    <w:r>
      <w:rPr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079584" o:spid="_x0000_s2124" type="#_x0000_t75" style="position:absolute;left:0;text-align:left;margin-left:0;margin-top:0;width:481.35pt;height:87pt;z-index:-251652096;mso-position-horizontal:center;mso-position-horizontal-relative:margin;mso-position-vertical:center;mso-position-vertical-relative:margin" o:allowincell="f">
          <v:imagedata r:id="rId1" o:title="NICE 정보통신_Nav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313D9"/>
    <w:multiLevelType w:val="hybridMultilevel"/>
    <w:tmpl w:val="1ED41F7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0F">
      <w:start w:val="1"/>
      <w:numFmt w:val="decimal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EE64FD9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">
    <w:nsid w:val="0F9A2CD4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10134E4E"/>
    <w:multiLevelType w:val="hybridMultilevel"/>
    <w:tmpl w:val="854C5290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1A9C05ED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1AC22CB2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6">
    <w:nsid w:val="1AEA2680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1DD9513C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1FAC45FE"/>
    <w:multiLevelType w:val="hybridMultilevel"/>
    <w:tmpl w:val="BDA4B59A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74F205F2">
      <w:start w:val="1"/>
      <w:numFmt w:val="decimal"/>
      <w:lvlText w:val="%2.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>
    <w:nsid w:val="230D6A81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0">
    <w:nsid w:val="27326451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282A1403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2AC15741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3">
    <w:nsid w:val="31FA0A06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4">
    <w:nsid w:val="33185812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>
    <w:nsid w:val="347407DB"/>
    <w:multiLevelType w:val="hybridMultilevel"/>
    <w:tmpl w:val="107CB510"/>
    <w:lvl w:ilvl="0" w:tplc="0409000B">
      <w:start w:val="1"/>
      <w:numFmt w:val="bullet"/>
      <w:lvlText w:val="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>
    <w:nsid w:val="379509E8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7">
    <w:nsid w:val="38F43410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3A6920DA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9">
    <w:nsid w:val="3DA17F27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0">
    <w:nsid w:val="3DFF2F4E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4A060EC7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>
    <w:nsid w:val="4B984222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50F464A0"/>
    <w:multiLevelType w:val="hybridMultilevel"/>
    <w:tmpl w:val="2898C5F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>
    <w:nsid w:val="53E6661C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>
    <w:nsid w:val="541B5C5E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55195BB6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609A31BE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>
    <w:nsid w:val="626A42A0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>
    <w:nsid w:val="6DAF1E99"/>
    <w:multiLevelType w:val="hybridMultilevel"/>
    <w:tmpl w:val="512682A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>
    <w:nsid w:val="7C994193"/>
    <w:multiLevelType w:val="hybridMultilevel"/>
    <w:tmpl w:val="00AE4FA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3"/>
  </w:num>
  <w:num w:numId="2">
    <w:abstractNumId w:val="23"/>
  </w:num>
  <w:num w:numId="3">
    <w:abstractNumId w:val="15"/>
  </w:num>
  <w:num w:numId="4">
    <w:abstractNumId w:val="6"/>
  </w:num>
  <w:num w:numId="5">
    <w:abstractNumId w:val="2"/>
  </w:num>
  <w:num w:numId="6">
    <w:abstractNumId w:val="10"/>
  </w:num>
  <w:num w:numId="7">
    <w:abstractNumId w:val="8"/>
  </w:num>
  <w:num w:numId="8">
    <w:abstractNumId w:val="22"/>
  </w:num>
  <w:num w:numId="9">
    <w:abstractNumId w:val="0"/>
  </w:num>
  <w:num w:numId="10">
    <w:abstractNumId w:val="4"/>
  </w:num>
  <w:num w:numId="11">
    <w:abstractNumId w:val="25"/>
  </w:num>
  <w:num w:numId="12">
    <w:abstractNumId w:val="17"/>
  </w:num>
  <w:num w:numId="13">
    <w:abstractNumId w:val="18"/>
  </w:num>
  <w:num w:numId="14">
    <w:abstractNumId w:val="7"/>
  </w:num>
  <w:num w:numId="15">
    <w:abstractNumId w:val="30"/>
  </w:num>
  <w:num w:numId="16">
    <w:abstractNumId w:val="29"/>
  </w:num>
  <w:num w:numId="17">
    <w:abstractNumId w:val="24"/>
  </w:num>
  <w:num w:numId="18">
    <w:abstractNumId w:val="14"/>
  </w:num>
  <w:num w:numId="19">
    <w:abstractNumId w:val="12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1"/>
  </w:num>
  <w:num w:numId="25">
    <w:abstractNumId w:val="26"/>
  </w:num>
  <w:num w:numId="26">
    <w:abstractNumId w:val="19"/>
  </w:num>
  <w:num w:numId="27">
    <w:abstractNumId w:val="11"/>
  </w:num>
  <w:num w:numId="28">
    <w:abstractNumId w:val="13"/>
  </w:num>
  <w:num w:numId="29">
    <w:abstractNumId w:val="28"/>
  </w:num>
  <w:num w:numId="30">
    <w:abstractNumId w:val="16"/>
  </w:num>
  <w:num w:numId="31">
    <w:abstractNumId w:val="2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proofState w:spelling="clean" w:grammar="clean"/>
  <w:documentProtection w:edit="trackedChanges" w:enforcement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12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0F36"/>
    <w:rsid w:val="00000CFF"/>
    <w:rsid w:val="000010A7"/>
    <w:rsid w:val="00002ABB"/>
    <w:rsid w:val="00003D6C"/>
    <w:rsid w:val="00005437"/>
    <w:rsid w:val="000056FC"/>
    <w:rsid w:val="0001543A"/>
    <w:rsid w:val="000275C6"/>
    <w:rsid w:val="0004464C"/>
    <w:rsid w:val="000572C3"/>
    <w:rsid w:val="000606EA"/>
    <w:rsid w:val="0006268C"/>
    <w:rsid w:val="00064B87"/>
    <w:rsid w:val="0007024A"/>
    <w:rsid w:val="00071F2C"/>
    <w:rsid w:val="000817CD"/>
    <w:rsid w:val="0009691F"/>
    <w:rsid w:val="00097DDB"/>
    <w:rsid w:val="000A5028"/>
    <w:rsid w:val="000C363B"/>
    <w:rsid w:val="000D0C04"/>
    <w:rsid w:val="000D0E67"/>
    <w:rsid w:val="000D36D6"/>
    <w:rsid w:val="000D53EC"/>
    <w:rsid w:val="000D6473"/>
    <w:rsid w:val="000E609F"/>
    <w:rsid w:val="00100C02"/>
    <w:rsid w:val="00124514"/>
    <w:rsid w:val="00140979"/>
    <w:rsid w:val="00145B05"/>
    <w:rsid w:val="0015021C"/>
    <w:rsid w:val="00151660"/>
    <w:rsid w:val="001773B0"/>
    <w:rsid w:val="00180E64"/>
    <w:rsid w:val="0018249D"/>
    <w:rsid w:val="00185969"/>
    <w:rsid w:val="001962FF"/>
    <w:rsid w:val="001A1F5F"/>
    <w:rsid w:val="001B0DA5"/>
    <w:rsid w:val="001B3AAA"/>
    <w:rsid w:val="001D5000"/>
    <w:rsid w:val="001E3B69"/>
    <w:rsid w:val="001E7747"/>
    <w:rsid w:val="002228C5"/>
    <w:rsid w:val="00227126"/>
    <w:rsid w:val="00231E9D"/>
    <w:rsid w:val="00240572"/>
    <w:rsid w:val="00245D26"/>
    <w:rsid w:val="00250638"/>
    <w:rsid w:val="002673CA"/>
    <w:rsid w:val="002731D9"/>
    <w:rsid w:val="002821E8"/>
    <w:rsid w:val="00284D54"/>
    <w:rsid w:val="00290D4D"/>
    <w:rsid w:val="00290D93"/>
    <w:rsid w:val="00291625"/>
    <w:rsid w:val="002962F0"/>
    <w:rsid w:val="002A7C05"/>
    <w:rsid w:val="002B13D9"/>
    <w:rsid w:val="002B38D5"/>
    <w:rsid w:val="002C3A8F"/>
    <w:rsid w:val="002D2B9D"/>
    <w:rsid w:val="002D3189"/>
    <w:rsid w:val="002D6B98"/>
    <w:rsid w:val="002E50A0"/>
    <w:rsid w:val="002E5F3F"/>
    <w:rsid w:val="002F646E"/>
    <w:rsid w:val="00300D04"/>
    <w:rsid w:val="0030546C"/>
    <w:rsid w:val="00314C7E"/>
    <w:rsid w:val="00321131"/>
    <w:rsid w:val="003235F2"/>
    <w:rsid w:val="00327B3A"/>
    <w:rsid w:val="003472CD"/>
    <w:rsid w:val="00365530"/>
    <w:rsid w:val="0037282A"/>
    <w:rsid w:val="00373A28"/>
    <w:rsid w:val="00383170"/>
    <w:rsid w:val="003841BF"/>
    <w:rsid w:val="00387F35"/>
    <w:rsid w:val="00391B97"/>
    <w:rsid w:val="00395039"/>
    <w:rsid w:val="003A1F01"/>
    <w:rsid w:val="003A2626"/>
    <w:rsid w:val="003B00B2"/>
    <w:rsid w:val="003B0641"/>
    <w:rsid w:val="003B1D96"/>
    <w:rsid w:val="003C02A8"/>
    <w:rsid w:val="003C27F0"/>
    <w:rsid w:val="003C7D5E"/>
    <w:rsid w:val="003D5DB4"/>
    <w:rsid w:val="003F0079"/>
    <w:rsid w:val="00412235"/>
    <w:rsid w:val="00412489"/>
    <w:rsid w:val="00421EB7"/>
    <w:rsid w:val="00426BBC"/>
    <w:rsid w:val="00432201"/>
    <w:rsid w:val="004323E6"/>
    <w:rsid w:val="0043388F"/>
    <w:rsid w:val="0044004F"/>
    <w:rsid w:val="00456384"/>
    <w:rsid w:val="00464E3F"/>
    <w:rsid w:val="00470354"/>
    <w:rsid w:val="004735FA"/>
    <w:rsid w:val="00481ABF"/>
    <w:rsid w:val="0048550F"/>
    <w:rsid w:val="00486A97"/>
    <w:rsid w:val="004A1317"/>
    <w:rsid w:val="004C0EA2"/>
    <w:rsid w:val="004C6B91"/>
    <w:rsid w:val="004E03E8"/>
    <w:rsid w:val="004E0D8D"/>
    <w:rsid w:val="004E7A7E"/>
    <w:rsid w:val="004F0B08"/>
    <w:rsid w:val="00507FA4"/>
    <w:rsid w:val="00520E43"/>
    <w:rsid w:val="00524BD2"/>
    <w:rsid w:val="00525CB2"/>
    <w:rsid w:val="005437B4"/>
    <w:rsid w:val="00550A46"/>
    <w:rsid w:val="00554849"/>
    <w:rsid w:val="00556273"/>
    <w:rsid w:val="00563EAC"/>
    <w:rsid w:val="0058121B"/>
    <w:rsid w:val="005837D0"/>
    <w:rsid w:val="00585284"/>
    <w:rsid w:val="00592C01"/>
    <w:rsid w:val="00594F19"/>
    <w:rsid w:val="005A69D8"/>
    <w:rsid w:val="005C78AC"/>
    <w:rsid w:val="005D4B74"/>
    <w:rsid w:val="005D643C"/>
    <w:rsid w:val="005D6EFF"/>
    <w:rsid w:val="005F0AE2"/>
    <w:rsid w:val="006006B3"/>
    <w:rsid w:val="0060361A"/>
    <w:rsid w:val="00611EA3"/>
    <w:rsid w:val="00615644"/>
    <w:rsid w:val="00621B7B"/>
    <w:rsid w:val="0063265D"/>
    <w:rsid w:val="00651CE4"/>
    <w:rsid w:val="006549AD"/>
    <w:rsid w:val="00657DBD"/>
    <w:rsid w:val="00670F36"/>
    <w:rsid w:val="00674FE6"/>
    <w:rsid w:val="0067546A"/>
    <w:rsid w:val="00686F77"/>
    <w:rsid w:val="00692575"/>
    <w:rsid w:val="00696D13"/>
    <w:rsid w:val="006A75A3"/>
    <w:rsid w:val="006B2148"/>
    <w:rsid w:val="006B45DD"/>
    <w:rsid w:val="006B584A"/>
    <w:rsid w:val="006E39D2"/>
    <w:rsid w:val="006F220F"/>
    <w:rsid w:val="006F27E8"/>
    <w:rsid w:val="00700CD8"/>
    <w:rsid w:val="00715391"/>
    <w:rsid w:val="0071540D"/>
    <w:rsid w:val="00717F17"/>
    <w:rsid w:val="0072626F"/>
    <w:rsid w:val="0074774A"/>
    <w:rsid w:val="00762F67"/>
    <w:rsid w:val="00767E5F"/>
    <w:rsid w:val="0077003B"/>
    <w:rsid w:val="00771275"/>
    <w:rsid w:val="00776C54"/>
    <w:rsid w:val="00784954"/>
    <w:rsid w:val="007869E2"/>
    <w:rsid w:val="00790F8C"/>
    <w:rsid w:val="007A76D3"/>
    <w:rsid w:val="007B1C94"/>
    <w:rsid w:val="007B36CC"/>
    <w:rsid w:val="007B5475"/>
    <w:rsid w:val="007C24D8"/>
    <w:rsid w:val="007C569F"/>
    <w:rsid w:val="007C5CCB"/>
    <w:rsid w:val="007C7109"/>
    <w:rsid w:val="007E060F"/>
    <w:rsid w:val="007E2217"/>
    <w:rsid w:val="007F21BF"/>
    <w:rsid w:val="00800F2D"/>
    <w:rsid w:val="008150F9"/>
    <w:rsid w:val="008202DC"/>
    <w:rsid w:val="008214B2"/>
    <w:rsid w:val="008278D5"/>
    <w:rsid w:val="00830606"/>
    <w:rsid w:val="00832329"/>
    <w:rsid w:val="00833097"/>
    <w:rsid w:val="008353F5"/>
    <w:rsid w:val="00840DBD"/>
    <w:rsid w:val="00851797"/>
    <w:rsid w:val="00855766"/>
    <w:rsid w:val="00855F2C"/>
    <w:rsid w:val="00857187"/>
    <w:rsid w:val="00870CAD"/>
    <w:rsid w:val="0087248F"/>
    <w:rsid w:val="0087703A"/>
    <w:rsid w:val="00884C43"/>
    <w:rsid w:val="008B086D"/>
    <w:rsid w:val="008B7192"/>
    <w:rsid w:val="008C1F5C"/>
    <w:rsid w:val="008C7CDA"/>
    <w:rsid w:val="008D5189"/>
    <w:rsid w:val="008E6177"/>
    <w:rsid w:val="008F0E0C"/>
    <w:rsid w:val="008F1804"/>
    <w:rsid w:val="008F551D"/>
    <w:rsid w:val="008F65F8"/>
    <w:rsid w:val="009008EC"/>
    <w:rsid w:val="00903A16"/>
    <w:rsid w:val="0090529D"/>
    <w:rsid w:val="00912C8F"/>
    <w:rsid w:val="00920F72"/>
    <w:rsid w:val="00932859"/>
    <w:rsid w:val="00932997"/>
    <w:rsid w:val="00942DB3"/>
    <w:rsid w:val="00944C0E"/>
    <w:rsid w:val="00952111"/>
    <w:rsid w:val="00954605"/>
    <w:rsid w:val="00954F5E"/>
    <w:rsid w:val="00963C8B"/>
    <w:rsid w:val="00970D33"/>
    <w:rsid w:val="00973004"/>
    <w:rsid w:val="00973BC9"/>
    <w:rsid w:val="009742FC"/>
    <w:rsid w:val="00997C18"/>
    <w:rsid w:val="009A68A2"/>
    <w:rsid w:val="009A6C2B"/>
    <w:rsid w:val="009B5CAD"/>
    <w:rsid w:val="009C168E"/>
    <w:rsid w:val="009C37B4"/>
    <w:rsid w:val="009C3A42"/>
    <w:rsid w:val="009C5212"/>
    <w:rsid w:val="009D201B"/>
    <w:rsid w:val="009D6279"/>
    <w:rsid w:val="009E7EF4"/>
    <w:rsid w:val="009F0F94"/>
    <w:rsid w:val="009F245E"/>
    <w:rsid w:val="009F3A88"/>
    <w:rsid w:val="00A01229"/>
    <w:rsid w:val="00A02209"/>
    <w:rsid w:val="00A07A65"/>
    <w:rsid w:val="00A30958"/>
    <w:rsid w:val="00A3178D"/>
    <w:rsid w:val="00A3599D"/>
    <w:rsid w:val="00A42D8F"/>
    <w:rsid w:val="00A47942"/>
    <w:rsid w:val="00A547C4"/>
    <w:rsid w:val="00A76863"/>
    <w:rsid w:val="00A81533"/>
    <w:rsid w:val="00A8414B"/>
    <w:rsid w:val="00A8572C"/>
    <w:rsid w:val="00A93531"/>
    <w:rsid w:val="00AA5FA3"/>
    <w:rsid w:val="00AB1342"/>
    <w:rsid w:val="00AB2AE0"/>
    <w:rsid w:val="00AC3BAE"/>
    <w:rsid w:val="00AC5E83"/>
    <w:rsid w:val="00AE0E98"/>
    <w:rsid w:val="00AE5C9D"/>
    <w:rsid w:val="00AE7851"/>
    <w:rsid w:val="00AF020B"/>
    <w:rsid w:val="00AF5471"/>
    <w:rsid w:val="00B131C8"/>
    <w:rsid w:val="00B148A7"/>
    <w:rsid w:val="00B23409"/>
    <w:rsid w:val="00B26307"/>
    <w:rsid w:val="00B34E02"/>
    <w:rsid w:val="00B350AB"/>
    <w:rsid w:val="00B35FAE"/>
    <w:rsid w:val="00B45298"/>
    <w:rsid w:val="00B62BE6"/>
    <w:rsid w:val="00B840E9"/>
    <w:rsid w:val="00B97691"/>
    <w:rsid w:val="00BA4DA4"/>
    <w:rsid w:val="00BA7ABF"/>
    <w:rsid w:val="00BB0CDB"/>
    <w:rsid w:val="00BB2BE9"/>
    <w:rsid w:val="00BB3942"/>
    <w:rsid w:val="00BB4E0A"/>
    <w:rsid w:val="00BB6EF3"/>
    <w:rsid w:val="00BE56E5"/>
    <w:rsid w:val="00BE650B"/>
    <w:rsid w:val="00BF3B1D"/>
    <w:rsid w:val="00C039B4"/>
    <w:rsid w:val="00C06392"/>
    <w:rsid w:val="00C07A91"/>
    <w:rsid w:val="00C11D7F"/>
    <w:rsid w:val="00C5475E"/>
    <w:rsid w:val="00C56811"/>
    <w:rsid w:val="00C64FB0"/>
    <w:rsid w:val="00C67028"/>
    <w:rsid w:val="00C67B96"/>
    <w:rsid w:val="00C67B9E"/>
    <w:rsid w:val="00C758C3"/>
    <w:rsid w:val="00C77E35"/>
    <w:rsid w:val="00C96413"/>
    <w:rsid w:val="00C97048"/>
    <w:rsid w:val="00CA564B"/>
    <w:rsid w:val="00CC477B"/>
    <w:rsid w:val="00CD63C1"/>
    <w:rsid w:val="00CE2496"/>
    <w:rsid w:val="00D02CFB"/>
    <w:rsid w:val="00D16C64"/>
    <w:rsid w:val="00D204E9"/>
    <w:rsid w:val="00D41F46"/>
    <w:rsid w:val="00D56AF0"/>
    <w:rsid w:val="00D752F9"/>
    <w:rsid w:val="00D900DE"/>
    <w:rsid w:val="00D901CF"/>
    <w:rsid w:val="00D92684"/>
    <w:rsid w:val="00D963ED"/>
    <w:rsid w:val="00DA20F2"/>
    <w:rsid w:val="00DB47A8"/>
    <w:rsid w:val="00DC0DBD"/>
    <w:rsid w:val="00DC22A5"/>
    <w:rsid w:val="00DD2A66"/>
    <w:rsid w:val="00DD624D"/>
    <w:rsid w:val="00DE2C84"/>
    <w:rsid w:val="00DE59A8"/>
    <w:rsid w:val="00DF548E"/>
    <w:rsid w:val="00E06AEF"/>
    <w:rsid w:val="00E13595"/>
    <w:rsid w:val="00E2597A"/>
    <w:rsid w:val="00E42015"/>
    <w:rsid w:val="00E43880"/>
    <w:rsid w:val="00E6404F"/>
    <w:rsid w:val="00E70BA7"/>
    <w:rsid w:val="00E811DE"/>
    <w:rsid w:val="00E8624A"/>
    <w:rsid w:val="00EA6E77"/>
    <w:rsid w:val="00EA77EC"/>
    <w:rsid w:val="00EC3A7E"/>
    <w:rsid w:val="00ED0D84"/>
    <w:rsid w:val="00ED3E63"/>
    <w:rsid w:val="00EE309F"/>
    <w:rsid w:val="00EF08D9"/>
    <w:rsid w:val="00EF29DB"/>
    <w:rsid w:val="00F077B5"/>
    <w:rsid w:val="00F104C1"/>
    <w:rsid w:val="00F116F1"/>
    <w:rsid w:val="00F145C1"/>
    <w:rsid w:val="00F162B5"/>
    <w:rsid w:val="00F1651D"/>
    <w:rsid w:val="00F21BD1"/>
    <w:rsid w:val="00F313AC"/>
    <w:rsid w:val="00F33DD9"/>
    <w:rsid w:val="00F445EC"/>
    <w:rsid w:val="00F51AC3"/>
    <w:rsid w:val="00F61397"/>
    <w:rsid w:val="00F63A4E"/>
    <w:rsid w:val="00F72E71"/>
    <w:rsid w:val="00F8598C"/>
    <w:rsid w:val="00F940F8"/>
    <w:rsid w:val="00F95E29"/>
    <w:rsid w:val="00F96B41"/>
    <w:rsid w:val="00F972A4"/>
    <w:rsid w:val="00FA06C2"/>
    <w:rsid w:val="00FA235F"/>
    <w:rsid w:val="00FA655E"/>
    <w:rsid w:val="00FB09EF"/>
    <w:rsid w:val="00FB106C"/>
    <w:rsid w:val="00FB34F7"/>
    <w:rsid w:val="00FD1EC1"/>
    <w:rsid w:val="00FD3EB6"/>
    <w:rsid w:val="00FD5968"/>
    <w:rsid w:val="00FE2A22"/>
    <w:rsid w:val="00FE34B1"/>
    <w:rsid w:val="00FE6A25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6"/>
    <o:shapelayout v:ext="edit">
      <o:idmap v:ext="edit" data="1"/>
    </o:shapelayout>
  </w:shapeDefaults>
  <w:decimalSymbol w:val="."/>
  <w:listSeparator w:val=","/>
  <w14:docId w14:val="318B1672"/>
  <w15:docId w15:val="{22D9FB35-CD06-429C-A1B6-D6125CCFE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0F36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qFormat/>
    <w:rsid w:val="00670F36"/>
    <w:pPr>
      <w:keepNext/>
      <w:framePr w:hSpace="142" w:wrap="around" w:vAnchor="page" w:hAnchor="margin" w:y="2266"/>
      <w:jc w:val="center"/>
      <w:outlineLvl w:val="0"/>
    </w:pPr>
    <w:rPr>
      <w:rFonts w:ascii="굴림" w:eastAsia="굴림" w:hAnsi="굴림"/>
      <w:b/>
      <w:bCs/>
      <w:sz w:val="18"/>
    </w:rPr>
  </w:style>
  <w:style w:type="paragraph" w:styleId="2">
    <w:name w:val="heading 2"/>
    <w:basedOn w:val="a"/>
    <w:next w:val="a"/>
    <w:link w:val="2Char"/>
    <w:qFormat/>
    <w:rsid w:val="00670F36"/>
    <w:pPr>
      <w:keepNext/>
      <w:jc w:val="center"/>
      <w:outlineLvl w:val="1"/>
    </w:pPr>
    <w:rPr>
      <w:rFonts w:ascii="굴림" w:eastAsia="굴림" w:hAnsi="굴림"/>
      <w:b/>
      <w:bCs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670F36"/>
    <w:rPr>
      <w:rFonts w:ascii="굴림" w:eastAsia="굴림" w:hAnsi="굴림" w:cs="Times New Roman"/>
      <w:b/>
      <w:bCs/>
      <w:sz w:val="18"/>
    </w:rPr>
  </w:style>
  <w:style w:type="character" w:customStyle="1" w:styleId="2Char">
    <w:name w:val="제목 2 Char"/>
    <w:basedOn w:val="a0"/>
    <w:link w:val="2"/>
    <w:rsid w:val="00670F36"/>
    <w:rPr>
      <w:rFonts w:ascii="굴림" w:eastAsia="굴림" w:hAnsi="굴림" w:cs="Times New Roman"/>
      <w:b/>
      <w:bCs/>
      <w:sz w:val="18"/>
    </w:rPr>
  </w:style>
  <w:style w:type="paragraph" w:styleId="a3">
    <w:name w:val="header"/>
    <w:basedOn w:val="a"/>
    <w:link w:val="Char"/>
    <w:uiPriority w:val="99"/>
    <w:rsid w:val="00670F36"/>
    <w:pPr>
      <w:tabs>
        <w:tab w:val="center" w:pos="4252"/>
        <w:tab w:val="right" w:pos="8504"/>
      </w:tabs>
      <w:snapToGrid w:val="0"/>
    </w:pPr>
    <w:rPr>
      <w:rFonts w:ascii="바탕" w:eastAsia="바탕" w:hAnsi="Times New Roman"/>
      <w:szCs w:val="24"/>
      <w:lang w:val="x-none" w:eastAsia="x-none"/>
    </w:rPr>
  </w:style>
  <w:style w:type="character" w:customStyle="1" w:styleId="Char">
    <w:name w:val="머리글 Char"/>
    <w:basedOn w:val="a0"/>
    <w:link w:val="a3"/>
    <w:uiPriority w:val="99"/>
    <w:rsid w:val="00670F36"/>
    <w:rPr>
      <w:rFonts w:ascii="바탕" w:eastAsia="바탕" w:hAnsi="Times New Roman" w:cs="Times New Roman"/>
      <w:szCs w:val="24"/>
      <w:lang w:val="x-none" w:eastAsia="x-none"/>
    </w:rPr>
  </w:style>
  <w:style w:type="paragraph" w:styleId="a4">
    <w:name w:val="footer"/>
    <w:basedOn w:val="a"/>
    <w:link w:val="Char0"/>
    <w:uiPriority w:val="99"/>
    <w:rsid w:val="00670F36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70F36"/>
    <w:rPr>
      <w:rFonts w:ascii="맑은 고딕" w:eastAsia="맑은 고딕" w:hAnsi="맑은 고딕" w:cs="Times New Roman"/>
    </w:rPr>
  </w:style>
  <w:style w:type="character" w:styleId="a5">
    <w:name w:val="Hyperlink"/>
    <w:rsid w:val="00670F36"/>
    <w:rPr>
      <w:color w:val="0000FF"/>
      <w:u w:val="single"/>
    </w:rPr>
  </w:style>
  <w:style w:type="character" w:styleId="a6">
    <w:name w:val="FollowedHyperlink"/>
    <w:rsid w:val="00670F36"/>
    <w:rPr>
      <w:color w:val="800080"/>
      <w:u w:val="single"/>
    </w:rPr>
  </w:style>
  <w:style w:type="character" w:styleId="a7">
    <w:name w:val="page number"/>
    <w:basedOn w:val="a0"/>
    <w:rsid w:val="00670F36"/>
  </w:style>
  <w:style w:type="paragraph" w:customStyle="1" w:styleId="a8">
    <w:name w:val="바탕글"/>
    <w:rsid w:val="00670F36"/>
    <w:pPr>
      <w:widowControl w:val="0"/>
      <w:wordWrap w:val="0"/>
      <w:autoSpaceDE w:val="0"/>
      <w:autoSpaceDN w:val="0"/>
      <w:adjustRightInd w:val="0"/>
      <w:spacing w:before="100" w:beforeAutospacing="1" w:after="100" w:afterAutospacing="1" w:line="319" w:lineRule="auto"/>
      <w:ind w:left="397" w:hanging="227"/>
    </w:pPr>
    <w:rPr>
      <w:rFonts w:ascii="바탕체" w:eastAsia="바탕체" w:hAnsi="Times New Roman" w:cs="Times New Roman"/>
      <w:color w:val="000000"/>
      <w:kern w:val="0"/>
      <w:szCs w:val="20"/>
    </w:rPr>
  </w:style>
  <w:style w:type="paragraph" w:styleId="a9">
    <w:name w:val="Balloon Text"/>
    <w:basedOn w:val="a"/>
    <w:link w:val="Char1"/>
    <w:semiHidden/>
    <w:rsid w:val="00670F36"/>
    <w:rPr>
      <w:rFonts w:ascii="Arial" w:eastAsia="돋움" w:hAnsi="Arial"/>
      <w:sz w:val="18"/>
      <w:szCs w:val="18"/>
    </w:rPr>
  </w:style>
  <w:style w:type="character" w:customStyle="1" w:styleId="Char1">
    <w:name w:val="풍선 도움말 텍스트 Char"/>
    <w:basedOn w:val="a0"/>
    <w:link w:val="a9"/>
    <w:semiHidden/>
    <w:rsid w:val="00670F36"/>
    <w:rPr>
      <w:rFonts w:ascii="Arial" w:eastAsia="돋움" w:hAnsi="Arial" w:cs="Times New Roman"/>
      <w:sz w:val="18"/>
      <w:szCs w:val="18"/>
    </w:rPr>
  </w:style>
  <w:style w:type="table" w:styleId="aa">
    <w:name w:val="Table Grid"/>
    <w:basedOn w:val="a1"/>
    <w:rsid w:val="00670F36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바탕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표준 단락"/>
    <w:rsid w:val="00670F36"/>
    <w:pPr>
      <w:widowControl w:val="0"/>
      <w:autoSpaceDE w:val="0"/>
      <w:autoSpaceDN w:val="0"/>
      <w:adjustRightInd w:val="0"/>
      <w:spacing w:before="100" w:beforeAutospacing="1" w:after="100" w:afterAutospacing="1" w:line="320" w:lineRule="atLeast"/>
      <w:ind w:left="397" w:hanging="227"/>
    </w:pPr>
    <w:rPr>
      <w:rFonts w:ascii="바탕" w:eastAsia="바탕" w:hAnsi="바탕" w:cs="바탕"/>
      <w:color w:val="000000"/>
      <w:kern w:val="0"/>
      <w:szCs w:val="20"/>
    </w:rPr>
  </w:style>
  <w:style w:type="paragraph" w:styleId="ac">
    <w:name w:val="Date"/>
    <w:basedOn w:val="a"/>
    <w:next w:val="a"/>
    <w:link w:val="Char2"/>
    <w:rsid w:val="00670F36"/>
    <w:rPr>
      <w:sz w:val="32"/>
    </w:rPr>
  </w:style>
  <w:style w:type="character" w:customStyle="1" w:styleId="Char2">
    <w:name w:val="날짜 Char"/>
    <w:basedOn w:val="a0"/>
    <w:link w:val="ac"/>
    <w:rsid w:val="00670F36"/>
    <w:rPr>
      <w:rFonts w:ascii="맑은 고딕" w:eastAsia="맑은 고딕" w:hAnsi="맑은 고딕" w:cs="Times New Roman"/>
      <w:sz w:val="32"/>
    </w:rPr>
  </w:style>
  <w:style w:type="paragraph" w:styleId="ad">
    <w:name w:val="Revision"/>
    <w:hidden/>
    <w:uiPriority w:val="99"/>
    <w:semiHidden/>
    <w:rsid w:val="00670F36"/>
    <w:pPr>
      <w:spacing w:before="100" w:beforeAutospacing="1" w:after="100" w:afterAutospacing="1" w:line="240" w:lineRule="auto"/>
      <w:ind w:left="397" w:hanging="227"/>
    </w:pPr>
    <w:rPr>
      <w:rFonts w:ascii="바탕" w:eastAsia="바탕" w:hAnsi="Times New Roman" w:cs="Times New Roman"/>
      <w:szCs w:val="24"/>
    </w:rPr>
  </w:style>
  <w:style w:type="paragraph" w:styleId="ae">
    <w:name w:val="List Paragraph"/>
    <w:basedOn w:val="a"/>
    <w:uiPriority w:val="34"/>
    <w:qFormat/>
    <w:rsid w:val="00670F36"/>
    <w:pPr>
      <w:ind w:leftChars="400" w:left="800"/>
    </w:pPr>
  </w:style>
  <w:style w:type="paragraph" w:customStyle="1" w:styleId="10">
    <w:name w:val="간격 없음1"/>
    <w:rsid w:val="00670F36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numbering" w:customStyle="1" w:styleId="11">
    <w:name w:val="목록 없음1"/>
    <w:next w:val="a2"/>
    <w:uiPriority w:val="99"/>
    <w:semiHidden/>
    <w:unhideWhenUsed/>
    <w:rsid w:val="007F21BF"/>
  </w:style>
  <w:style w:type="table" w:customStyle="1" w:styleId="12">
    <w:name w:val="표 구분선1"/>
    <w:basedOn w:val="a1"/>
    <w:next w:val="aa"/>
    <w:rsid w:val="007F21BF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바탕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annotation reference"/>
    <w:basedOn w:val="a0"/>
    <w:uiPriority w:val="99"/>
    <w:semiHidden/>
    <w:unhideWhenUsed/>
    <w:rsid w:val="00456384"/>
    <w:rPr>
      <w:sz w:val="18"/>
      <w:szCs w:val="18"/>
    </w:rPr>
  </w:style>
  <w:style w:type="paragraph" w:styleId="af0">
    <w:name w:val="annotation text"/>
    <w:basedOn w:val="a"/>
    <w:link w:val="Char3"/>
    <w:uiPriority w:val="99"/>
    <w:semiHidden/>
    <w:unhideWhenUsed/>
    <w:rsid w:val="00456384"/>
    <w:pPr>
      <w:jc w:val="left"/>
    </w:pPr>
  </w:style>
  <w:style w:type="character" w:customStyle="1" w:styleId="Char3">
    <w:name w:val="메모 텍스트 Char"/>
    <w:basedOn w:val="a0"/>
    <w:link w:val="af0"/>
    <w:uiPriority w:val="99"/>
    <w:semiHidden/>
    <w:rsid w:val="00456384"/>
    <w:rPr>
      <w:rFonts w:ascii="맑은 고딕" w:eastAsia="맑은 고딕" w:hAnsi="맑은 고딕" w:cs="Times New Roman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456384"/>
    <w:rPr>
      <w:b/>
      <w:bCs/>
    </w:rPr>
  </w:style>
  <w:style w:type="character" w:customStyle="1" w:styleId="Char4">
    <w:name w:val="메모 주제 Char"/>
    <w:basedOn w:val="Char3"/>
    <w:link w:val="af1"/>
    <w:uiPriority w:val="99"/>
    <w:semiHidden/>
    <w:rsid w:val="00456384"/>
    <w:rPr>
      <w:rFonts w:ascii="맑은 고딕" w:eastAsia="맑은 고딕" w:hAnsi="맑은 고딕" w:cs="Times New Roman"/>
      <w:b/>
      <w:bCs/>
    </w:rPr>
  </w:style>
  <w:style w:type="paragraph" w:customStyle="1" w:styleId="Compact">
    <w:name w:val="Compact"/>
    <w:basedOn w:val="af2"/>
    <w:qFormat/>
    <w:rsid w:val="00AA5FA3"/>
    <w:pPr>
      <w:widowControl/>
      <w:wordWrap/>
      <w:autoSpaceDE/>
      <w:autoSpaceDN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2">
    <w:name w:val="Body Text"/>
    <w:basedOn w:val="a"/>
    <w:link w:val="Char5"/>
    <w:uiPriority w:val="99"/>
    <w:semiHidden/>
    <w:unhideWhenUsed/>
    <w:rsid w:val="00AA5FA3"/>
    <w:pPr>
      <w:spacing w:after="180"/>
    </w:pPr>
  </w:style>
  <w:style w:type="character" w:customStyle="1" w:styleId="Char5">
    <w:name w:val="본문 Char"/>
    <w:basedOn w:val="a0"/>
    <w:link w:val="af2"/>
    <w:uiPriority w:val="99"/>
    <w:semiHidden/>
    <w:rsid w:val="00AA5FA3"/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4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4DA91-2F65-4DB7-94E2-ACA6680E6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3</Pages>
  <Words>4023</Words>
  <Characters>22932</Characters>
  <Application>Microsoft Office Word</Application>
  <DocSecurity>0</DocSecurity>
  <Lines>191</Lines>
  <Paragraphs>5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kjang</dc:creator>
  <cp:lastModifiedBy>1</cp:lastModifiedBy>
  <cp:revision>17</cp:revision>
  <cp:lastPrinted>2024-04-16T00:51:00Z</cp:lastPrinted>
  <dcterms:created xsi:type="dcterms:W3CDTF">2025-05-09T00:12:00Z</dcterms:created>
  <dcterms:modified xsi:type="dcterms:W3CDTF">2025-09-22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oo_Trace_ID">
    <vt:lpwstr>(null)</vt:lpwstr>
  </property>
</Properties>
</file>